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480E33" w14:textId="1106F16B" w:rsidR="002775D0" w:rsidRPr="00B0761A" w:rsidRDefault="00D44F7C" w:rsidP="002775D0">
      <w:pPr>
        <w:tabs>
          <w:tab w:val="left" w:pos="1140"/>
          <w:tab w:val="center" w:pos="4680"/>
        </w:tabs>
        <w:jc w:val="center"/>
        <w:rPr>
          <w:sz w:val="44"/>
          <w:szCs w:val="44"/>
        </w:rPr>
      </w:pPr>
      <w:r w:rsidRPr="00B0761A">
        <w:rPr>
          <w:noProof/>
          <w:sz w:val="44"/>
          <w:szCs w:val="44"/>
        </w:rPr>
        <w:drawing>
          <wp:inline distT="0" distB="0" distL="0" distR="0" wp14:anchorId="5888094E" wp14:editId="6405B4DB">
            <wp:extent cx="3448050" cy="12096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8050" cy="1209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558ED2" w14:textId="77777777" w:rsidR="002775D0" w:rsidRDefault="002775D0" w:rsidP="002775D0">
      <w:pPr>
        <w:tabs>
          <w:tab w:val="left" w:pos="1140"/>
          <w:tab w:val="center" w:pos="4680"/>
        </w:tabs>
        <w:jc w:val="center"/>
        <w:rPr>
          <w:sz w:val="44"/>
          <w:szCs w:val="44"/>
        </w:rPr>
      </w:pPr>
    </w:p>
    <w:p w14:paraId="1C54F565" w14:textId="77777777" w:rsidR="002775D0" w:rsidRDefault="002775D0" w:rsidP="002775D0">
      <w:pPr>
        <w:jc w:val="center"/>
        <w:rPr>
          <w:b/>
          <w:sz w:val="44"/>
          <w:szCs w:val="44"/>
        </w:rPr>
      </w:pPr>
    </w:p>
    <w:p w14:paraId="0256D4C6" w14:textId="77777777" w:rsidR="002775D0" w:rsidRDefault="002775D0" w:rsidP="002775D0">
      <w:pPr>
        <w:jc w:val="center"/>
        <w:rPr>
          <w:b/>
          <w:sz w:val="44"/>
          <w:szCs w:val="44"/>
        </w:rPr>
      </w:pPr>
    </w:p>
    <w:p w14:paraId="582D626E" w14:textId="595C580C" w:rsidR="002775D0" w:rsidRPr="00B0761A" w:rsidRDefault="00A320B4" w:rsidP="002775D0">
      <w:pPr>
        <w:jc w:val="center"/>
        <w:rPr>
          <w:b/>
          <w:sz w:val="44"/>
          <w:szCs w:val="44"/>
        </w:rPr>
      </w:pPr>
      <w:r>
        <w:rPr>
          <w:b/>
          <w:sz w:val="44"/>
          <w:szCs w:val="44"/>
        </w:rPr>
        <w:t>Special</w:t>
      </w:r>
      <w:r w:rsidR="003731F7">
        <w:rPr>
          <w:b/>
          <w:sz w:val="44"/>
          <w:szCs w:val="44"/>
        </w:rPr>
        <w:t xml:space="preserve"> Visit</w:t>
      </w:r>
      <w:r w:rsidR="002775D0">
        <w:rPr>
          <w:b/>
          <w:sz w:val="44"/>
          <w:szCs w:val="44"/>
        </w:rPr>
        <w:t xml:space="preserve"> Report</w:t>
      </w:r>
    </w:p>
    <w:p w14:paraId="60260023" w14:textId="77777777" w:rsidR="002775D0" w:rsidRDefault="002775D0" w:rsidP="002775D0"/>
    <w:p w14:paraId="2CE017F5" w14:textId="77777777" w:rsidR="002775D0" w:rsidRDefault="002775D0" w:rsidP="002775D0"/>
    <w:p w14:paraId="2C03D24B" w14:textId="77777777" w:rsidR="002775D0" w:rsidRDefault="002775D0" w:rsidP="002775D0"/>
    <w:p w14:paraId="29A75B3E" w14:textId="77777777" w:rsidR="002775D0" w:rsidRDefault="002775D0" w:rsidP="002775D0"/>
    <w:p w14:paraId="146424C1" w14:textId="77777777" w:rsidR="002775D0" w:rsidRDefault="002775D0" w:rsidP="002775D0"/>
    <w:p w14:paraId="60E2C1AD" w14:textId="77777777" w:rsidR="002775D0" w:rsidRDefault="002775D0" w:rsidP="002775D0"/>
    <w:p w14:paraId="762CE136" w14:textId="77777777" w:rsidR="002775D0" w:rsidRDefault="002775D0" w:rsidP="002775D0"/>
    <w:p w14:paraId="32C8CCE1" w14:textId="77777777" w:rsidR="002775D0" w:rsidRPr="00B0761A" w:rsidRDefault="002775D0" w:rsidP="002775D0">
      <w:pPr>
        <w:rPr>
          <w:b/>
        </w:rPr>
      </w:pPr>
      <w:r w:rsidRPr="00B0761A">
        <w:rPr>
          <w:b/>
        </w:rPr>
        <w:t xml:space="preserve">Progress reports are required of most NAD Adventist schools each year. </w:t>
      </w:r>
      <w:r>
        <w:rPr>
          <w:b/>
        </w:rPr>
        <w:t xml:space="preserve"> </w:t>
      </w:r>
      <w:r w:rsidRPr="00B0761A">
        <w:rPr>
          <w:b/>
        </w:rPr>
        <w:t xml:space="preserve">Below is a chart showing who needs to complete the Progress Report. </w:t>
      </w:r>
    </w:p>
    <w:p w14:paraId="5C689BBE" w14:textId="77777777" w:rsidR="002775D0" w:rsidRDefault="002775D0" w:rsidP="002775D0"/>
    <w:p w14:paraId="342BB738" w14:textId="77777777" w:rsidR="002775D0" w:rsidRDefault="002775D0" w:rsidP="002775D0"/>
    <w:tbl>
      <w:tblPr>
        <w:tblW w:w="7740" w:type="dxa"/>
        <w:tblInd w:w="8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620"/>
        <w:gridCol w:w="1733"/>
        <w:gridCol w:w="2947"/>
        <w:gridCol w:w="1440"/>
      </w:tblGrid>
      <w:tr w:rsidR="00A75FBD" w:rsidRPr="0062703D" w14:paraId="7C6B2AC4" w14:textId="77777777" w:rsidTr="00A75FBD">
        <w:tc>
          <w:tcPr>
            <w:tcW w:w="1620" w:type="dxa"/>
          </w:tcPr>
          <w:p w14:paraId="0C20A81A" w14:textId="77777777" w:rsidR="00A75FBD" w:rsidRPr="00B0761A" w:rsidRDefault="00A75FBD" w:rsidP="002775D0">
            <w:pPr>
              <w:jc w:val="center"/>
              <w:rPr>
                <w:b/>
              </w:rPr>
            </w:pPr>
            <w:r w:rsidRPr="00B0761A">
              <w:rPr>
                <w:b/>
              </w:rPr>
              <w:t>Type of term</w:t>
            </w:r>
          </w:p>
        </w:tc>
        <w:tc>
          <w:tcPr>
            <w:tcW w:w="1733" w:type="dxa"/>
          </w:tcPr>
          <w:p w14:paraId="5BDDAF3B" w14:textId="77777777" w:rsidR="00A75FBD" w:rsidRPr="00B0761A" w:rsidRDefault="00A75FBD" w:rsidP="002775D0">
            <w:pPr>
              <w:jc w:val="center"/>
              <w:rPr>
                <w:b/>
              </w:rPr>
            </w:pPr>
            <w:r w:rsidRPr="00B0761A">
              <w:rPr>
                <w:b/>
              </w:rPr>
              <w:t>General Information Page</w:t>
            </w:r>
          </w:p>
        </w:tc>
        <w:tc>
          <w:tcPr>
            <w:tcW w:w="2947" w:type="dxa"/>
          </w:tcPr>
          <w:p w14:paraId="629856B4" w14:textId="77777777" w:rsidR="00A75FBD" w:rsidRDefault="00A75FBD" w:rsidP="002775D0">
            <w:pPr>
              <w:jc w:val="center"/>
              <w:rPr>
                <w:b/>
              </w:rPr>
            </w:pPr>
            <w:r w:rsidRPr="00B0761A">
              <w:rPr>
                <w:b/>
              </w:rPr>
              <w:t>Recommendations</w:t>
            </w:r>
          </w:p>
          <w:p w14:paraId="6FAD96EF" w14:textId="009418D1" w:rsidR="00A75FBD" w:rsidRPr="00B0761A" w:rsidRDefault="00A75FBD" w:rsidP="00A843F9">
            <w:pPr>
              <w:rPr>
                <w:b/>
              </w:rPr>
            </w:pPr>
          </w:p>
        </w:tc>
        <w:tc>
          <w:tcPr>
            <w:tcW w:w="1440" w:type="dxa"/>
          </w:tcPr>
          <w:p w14:paraId="718452D8" w14:textId="77777777" w:rsidR="00A75FBD" w:rsidRPr="00B0761A" w:rsidRDefault="00A75FBD" w:rsidP="002775D0">
            <w:pPr>
              <w:jc w:val="center"/>
              <w:rPr>
                <w:b/>
              </w:rPr>
            </w:pPr>
            <w:r w:rsidRPr="00B0761A">
              <w:rPr>
                <w:b/>
              </w:rPr>
              <w:t>How Often</w:t>
            </w:r>
          </w:p>
        </w:tc>
      </w:tr>
      <w:tr w:rsidR="00A75FBD" w:rsidRPr="00B0761A" w14:paraId="59FDDFA4" w14:textId="77777777" w:rsidTr="00A75FBD">
        <w:tc>
          <w:tcPr>
            <w:tcW w:w="1620" w:type="dxa"/>
          </w:tcPr>
          <w:p w14:paraId="36549C9C" w14:textId="77777777" w:rsidR="00A75FBD" w:rsidRDefault="00A75FBD" w:rsidP="002775D0">
            <w:pPr>
              <w:jc w:val="center"/>
            </w:pPr>
            <w:r w:rsidRPr="00B0761A">
              <w:t>Six Clear</w:t>
            </w:r>
          </w:p>
          <w:p w14:paraId="6708ECCE" w14:textId="77777777" w:rsidR="00A75FBD" w:rsidRPr="00B0761A" w:rsidRDefault="00AE35EB" w:rsidP="00AE35EB">
            <w:pPr>
              <w:jc w:val="center"/>
            </w:pPr>
            <w:r>
              <w:t>(6CL</w:t>
            </w:r>
            <w:r w:rsidR="00A75FBD" w:rsidRPr="00B0761A">
              <w:t>)</w:t>
            </w:r>
          </w:p>
        </w:tc>
        <w:tc>
          <w:tcPr>
            <w:tcW w:w="1733" w:type="dxa"/>
          </w:tcPr>
          <w:p w14:paraId="5C717666" w14:textId="77777777" w:rsidR="00A75FBD" w:rsidRPr="00B0761A" w:rsidRDefault="00A75FBD" w:rsidP="002775D0">
            <w:pPr>
              <w:jc w:val="center"/>
            </w:pPr>
            <w:r w:rsidRPr="00B0761A">
              <w:t>√</w:t>
            </w:r>
          </w:p>
        </w:tc>
        <w:tc>
          <w:tcPr>
            <w:tcW w:w="2947" w:type="dxa"/>
          </w:tcPr>
          <w:p w14:paraId="07D7FF8C" w14:textId="77777777" w:rsidR="00A75FBD" w:rsidRPr="00B0761A" w:rsidRDefault="00A75FBD" w:rsidP="002775D0">
            <w:pPr>
              <w:jc w:val="center"/>
            </w:pPr>
            <w:r w:rsidRPr="00B0761A">
              <w:t>√</w:t>
            </w:r>
          </w:p>
        </w:tc>
        <w:tc>
          <w:tcPr>
            <w:tcW w:w="1440" w:type="dxa"/>
          </w:tcPr>
          <w:p w14:paraId="04736532" w14:textId="77777777" w:rsidR="00A75FBD" w:rsidRPr="00B0761A" w:rsidRDefault="005533BE" w:rsidP="002775D0">
            <w:pPr>
              <w:jc w:val="center"/>
            </w:pPr>
            <w:r>
              <w:t>Every year</w:t>
            </w:r>
          </w:p>
        </w:tc>
      </w:tr>
      <w:tr w:rsidR="00A75FBD" w:rsidRPr="00B0761A" w14:paraId="6D9E0C56" w14:textId="77777777" w:rsidTr="00A75FBD">
        <w:tc>
          <w:tcPr>
            <w:tcW w:w="1620" w:type="dxa"/>
          </w:tcPr>
          <w:p w14:paraId="7B79846B" w14:textId="77777777" w:rsidR="00A75FBD" w:rsidRPr="00B0761A" w:rsidRDefault="00A75FBD" w:rsidP="00AE35EB">
            <w:pPr>
              <w:jc w:val="center"/>
            </w:pPr>
            <w:r w:rsidRPr="00B0761A">
              <w:t>Interim Review (6IR</w:t>
            </w:r>
            <w:r>
              <w:t>)</w:t>
            </w:r>
          </w:p>
        </w:tc>
        <w:tc>
          <w:tcPr>
            <w:tcW w:w="1733" w:type="dxa"/>
          </w:tcPr>
          <w:p w14:paraId="7FDA0802" w14:textId="77777777" w:rsidR="00A75FBD" w:rsidRPr="00B0761A" w:rsidRDefault="00A75FBD" w:rsidP="002775D0">
            <w:pPr>
              <w:jc w:val="center"/>
            </w:pPr>
            <w:r w:rsidRPr="00B0761A">
              <w:t>√</w:t>
            </w:r>
          </w:p>
        </w:tc>
        <w:tc>
          <w:tcPr>
            <w:tcW w:w="2947" w:type="dxa"/>
          </w:tcPr>
          <w:p w14:paraId="6A7240C4" w14:textId="77777777" w:rsidR="00A75FBD" w:rsidRPr="00B0761A" w:rsidRDefault="00A75FBD" w:rsidP="002775D0">
            <w:pPr>
              <w:jc w:val="center"/>
            </w:pPr>
            <w:r w:rsidRPr="00B0761A">
              <w:t>√</w:t>
            </w:r>
          </w:p>
        </w:tc>
        <w:tc>
          <w:tcPr>
            <w:tcW w:w="1440" w:type="dxa"/>
          </w:tcPr>
          <w:p w14:paraId="3C2B8BC6" w14:textId="77777777" w:rsidR="00A75FBD" w:rsidRPr="00B0761A" w:rsidRDefault="00A75FBD" w:rsidP="002775D0">
            <w:pPr>
              <w:jc w:val="center"/>
            </w:pPr>
            <w:r w:rsidRPr="00B0761A">
              <w:t>Every year</w:t>
            </w:r>
          </w:p>
        </w:tc>
      </w:tr>
      <w:tr w:rsidR="00A75FBD" w:rsidRPr="00B0761A" w14:paraId="2CD80A3C" w14:textId="77777777" w:rsidTr="00A75FBD">
        <w:tc>
          <w:tcPr>
            <w:tcW w:w="1620" w:type="dxa"/>
          </w:tcPr>
          <w:p w14:paraId="634C1E2D" w14:textId="322AC8DF" w:rsidR="00A75FBD" w:rsidRDefault="00A75FBD" w:rsidP="002775D0">
            <w:pPr>
              <w:jc w:val="center"/>
            </w:pPr>
            <w:r w:rsidRPr="00B0761A">
              <w:t>Revisit</w:t>
            </w:r>
          </w:p>
          <w:p w14:paraId="7A2E8394" w14:textId="77777777" w:rsidR="00A75FBD" w:rsidRPr="00B0761A" w:rsidRDefault="00AE35EB" w:rsidP="002775D0">
            <w:pPr>
              <w:jc w:val="center"/>
            </w:pPr>
            <w:r>
              <w:t>(</w:t>
            </w:r>
            <w:r w:rsidR="005533BE">
              <w:t>3RV</w:t>
            </w:r>
            <w:r>
              <w:t>)</w:t>
            </w:r>
          </w:p>
        </w:tc>
        <w:tc>
          <w:tcPr>
            <w:tcW w:w="1733" w:type="dxa"/>
          </w:tcPr>
          <w:p w14:paraId="657ABFCC" w14:textId="77777777" w:rsidR="00A75FBD" w:rsidRPr="00B0761A" w:rsidRDefault="00A75FBD" w:rsidP="002775D0">
            <w:pPr>
              <w:jc w:val="center"/>
            </w:pPr>
            <w:r w:rsidRPr="00B0761A">
              <w:t>√</w:t>
            </w:r>
          </w:p>
        </w:tc>
        <w:tc>
          <w:tcPr>
            <w:tcW w:w="2947" w:type="dxa"/>
          </w:tcPr>
          <w:p w14:paraId="311CD8D7" w14:textId="77777777" w:rsidR="00A75FBD" w:rsidRPr="00B0761A" w:rsidRDefault="00A75FBD" w:rsidP="002775D0">
            <w:pPr>
              <w:jc w:val="center"/>
            </w:pPr>
            <w:r w:rsidRPr="00B0761A">
              <w:t>√</w:t>
            </w:r>
          </w:p>
        </w:tc>
        <w:tc>
          <w:tcPr>
            <w:tcW w:w="1440" w:type="dxa"/>
          </w:tcPr>
          <w:p w14:paraId="3AB780E1" w14:textId="77777777" w:rsidR="00A75FBD" w:rsidRPr="00B0761A" w:rsidRDefault="00A75FBD" w:rsidP="002775D0">
            <w:pPr>
              <w:jc w:val="center"/>
            </w:pPr>
            <w:r w:rsidRPr="00B0761A">
              <w:t>Every year</w:t>
            </w:r>
          </w:p>
        </w:tc>
      </w:tr>
      <w:tr w:rsidR="00E63854" w:rsidRPr="00B0761A" w14:paraId="5BA02B33" w14:textId="77777777" w:rsidTr="00A75FBD">
        <w:tc>
          <w:tcPr>
            <w:tcW w:w="1620" w:type="dxa"/>
          </w:tcPr>
          <w:p w14:paraId="58F4D130" w14:textId="782231C0" w:rsidR="00E63854" w:rsidRPr="00B0761A" w:rsidRDefault="00E63854" w:rsidP="002775D0">
            <w:pPr>
              <w:jc w:val="center"/>
            </w:pPr>
            <w:r>
              <w:t>Special Visit</w:t>
            </w:r>
            <w:r w:rsidR="0015466C">
              <w:t xml:space="preserve"> (Yr1)</w:t>
            </w:r>
          </w:p>
        </w:tc>
        <w:tc>
          <w:tcPr>
            <w:tcW w:w="1733" w:type="dxa"/>
          </w:tcPr>
          <w:p w14:paraId="430A1520" w14:textId="4B14BE3C" w:rsidR="00E63854" w:rsidRPr="00B0761A" w:rsidRDefault="0015466C" w:rsidP="002775D0">
            <w:pPr>
              <w:jc w:val="center"/>
            </w:pPr>
            <w:r w:rsidRPr="0015466C">
              <w:t>√</w:t>
            </w:r>
          </w:p>
        </w:tc>
        <w:tc>
          <w:tcPr>
            <w:tcW w:w="2947" w:type="dxa"/>
          </w:tcPr>
          <w:p w14:paraId="74D93BAC" w14:textId="3584E847" w:rsidR="00E63854" w:rsidRPr="00B0761A" w:rsidRDefault="0015466C" w:rsidP="002775D0">
            <w:pPr>
              <w:jc w:val="center"/>
            </w:pPr>
            <w:r w:rsidRPr="0015466C">
              <w:t>√</w:t>
            </w:r>
          </w:p>
        </w:tc>
        <w:tc>
          <w:tcPr>
            <w:tcW w:w="1440" w:type="dxa"/>
          </w:tcPr>
          <w:p w14:paraId="4CD32786" w14:textId="76C8341C" w:rsidR="00E63854" w:rsidRPr="00B0761A" w:rsidRDefault="003B7CC1" w:rsidP="002775D0">
            <w:pPr>
              <w:jc w:val="center"/>
            </w:pPr>
            <w:r>
              <w:t>Every year</w:t>
            </w:r>
          </w:p>
        </w:tc>
      </w:tr>
      <w:tr w:rsidR="00A75FBD" w:rsidRPr="00B0761A" w14:paraId="4C05B814" w14:textId="77777777" w:rsidTr="00A75FBD">
        <w:tc>
          <w:tcPr>
            <w:tcW w:w="1620" w:type="dxa"/>
          </w:tcPr>
          <w:p w14:paraId="770D791C" w14:textId="77777777" w:rsidR="00A75FBD" w:rsidRPr="00B0761A" w:rsidRDefault="00A75FBD" w:rsidP="002775D0">
            <w:pPr>
              <w:jc w:val="center"/>
            </w:pPr>
            <w:r w:rsidRPr="00B0761A">
              <w:t>Probation</w:t>
            </w:r>
          </w:p>
        </w:tc>
        <w:tc>
          <w:tcPr>
            <w:tcW w:w="1733" w:type="dxa"/>
          </w:tcPr>
          <w:p w14:paraId="5AEC14CA" w14:textId="77777777" w:rsidR="00A75FBD" w:rsidRPr="00B0761A" w:rsidRDefault="00A75FBD" w:rsidP="002775D0">
            <w:pPr>
              <w:jc w:val="center"/>
            </w:pPr>
            <w:r w:rsidRPr="00B0761A">
              <w:t>√</w:t>
            </w:r>
          </w:p>
        </w:tc>
        <w:tc>
          <w:tcPr>
            <w:tcW w:w="2947" w:type="dxa"/>
          </w:tcPr>
          <w:p w14:paraId="2DE67FB2" w14:textId="77777777" w:rsidR="00A75FBD" w:rsidRPr="00B0761A" w:rsidRDefault="00A75FBD" w:rsidP="002775D0">
            <w:pPr>
              <w:jc w:val="center"/>
            </w:pPr>
            <w:r w:rsidRPr="00B0761A">
              <w:t>√</w:t>
            </w:r>
          </w:p>
        </w:tc>
        <w:tc>
          <w:tcPr>
            <w:tcW w:w="1440" w:type="dxa"/>
          </w:tcPr>
          <w:p w14:paraId="7EBDA23B" w14:textId="77777777" w:rsidR="00A75FBD" w:rsidRPr="00B0761A" w:rsidRDefault="00A75FBD" w:rsidP="002775D0">
            <w:pPr>
              <w:jc w:val="center"/>
            </w:pPr>
            <w:r w:rsidRPr="00B0761A">
              <w:t>Probation is only one year</w:t>
            </w:r>
          </w:p>
        </w:tc>
      </w:tr>
    </w:tbl>
    <w:p w14:paraId="1273C0D8" w14:textId="77777777" w:rsidR="002775D0" w:rsidRDefault="002775D0" w:rsidP="002775D0"/>
    <w:p w14:paraId="7DB9CF52" w14:textId="77777777" w:rsidR="002775D0" w:rsidRDefault="002775D0" w:rsidP="002775D0">
      <w:pPr>
        <w:numPr>
          <w:ilvl w:val="12"/>
          <w:numId w:val="0"/>
        </w:numPr>
        <w:tabs>
          <w:tab w:val="left" w:pos="-1080"/>
          <w:tab w:val="left" w:pos="-720"/>
          <w:tab w:val="left" w:pos="0"/>
          <w:tab w:val="left" w:pos="720"/>
          <w:tab w:val="left" w:pos="12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</w:pPr>
    </w:p>
    <w:p w14:paraId="5C53671C" w14:textId="77777777" w:rsidR="002775D0" w:rsidRDefault="002775D0" w:rsidP="002775D0">
      <w:pPr>
        <w:numPr>
          <w:ilvl w:val="12"/>
          <w:numId w:val="0"/>
        </w:numPr>
        <w:tabs>
          <w:tab w:val="left" w:pos="-1080"/>
          <w:tab w:val="left" w:pos="-720"/>
          <w:tab w:val="left" w:pos="0"/>
          <w:tab w:val="left" w:pos="720"/>
          <w:tab w:val="left" w:pos="12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</w:pPr>
    </w:p>
    <w:p w14:paraId="06A793CA" w14:textId="77777777" w:rsidR="002775D0" w:rsidRDefault="002775D0" w:rsidP="002775D0">
      <w:pPr>
        <w:numPr>
          <w:ilvl w:val="12"/>
          <w:numId w:val="0"/>
        </w:numPr>
        <w:tabs>
          <w:tab w:val="left" w:pos="-1080"/>
          <w:tab w:val="left" w:pos="-720"/>
          <w:tab w:val="left" w:pos="0"/>
          <w:tab w:val="left" w:pos="720"/>
          <w:tab w:val="left" w:pos="12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</w:pPr>
    </w:p>
    <w:p w14:paraId="65DD4E19" w14:textId="77777777" w:rsidR="002775D0" w:rsidRDefault="002775D0" w:rsidP="002775D0">
      <w:pPr>
        <w:numPr>
          <w:ilvl w:val="12"/>
          <w:numId w:val="0"/>
        </w:numPr>
        <w:tabs>
          <w:tab w:val="left" w:pos="-1080"/>
          <w:tab w:val="left" w:pos="-720"/>
          <w:tab w:val="left" w:pos="0"/>
          <w:tab w:val="left" w:pos="720"/>
          <w:tab w:val="left" w:pos="12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</w:pPr>
    </w:p>
    <w:p w14:paraId="760A0B3E" w14:textId="77777777" w:rsidR="002775D0" w:rsidRDefault="002775D0" w:rsidP="002775D0">
      <w:pPr>
        <w:numPr>
          <w:ilvl w:val="12"/>
          <w:numId w:val="0"/>
        </w:numPr>
        <w:tabs>
          <w:tab w:val="left" w:pos="-1080"/>
          <w:tab w:val="left" w:pos="-720"/>
          <w:tab w:val="left" w:pos="0"/>
          <w:tab w:val="left" w:pos="720"/>
          <w:tab w:val="left" w:pos="12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</w:pPr>
    </w:p>
    <w:p w14:paraId="7A5E3485" w14:textId="77777777" w:rsidR="002775D0" w:rsidRDefault="002775D0" w:rsidP="002775D0">
      <w:pPr>
        <w:numPr>
          <w:ilvl w:val="12"/>
          <w:numId w:val="0"/>
        </w:numPr>
        <w:tabs>
          <w:tab w:val="left" w:pos="-1080"/>
          <w:tab w:val="left" w:pos="-720"/>
          <w:tab w:val="left" w:pos="0"/>
          <w:tab w:val="left" w:pos="720"/>
          <w:tab w:val="left" w:pos="12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</w:pPr>
    </w:p>
    <w:p w14:paraId="0B11BAD8" w14:textId="77777777" w:rsidR="002775D0" w:rsidRDefault="002775D0" w:rsidP="002775D0">
      <w:pPr>
        <w:numPr>
          <w:ilvl w:val="12"/>
          <w:numId w:val="0"/>
        </w:numPr>
        <w:tabs>
          <w:tab w:val="left" w:pos="-1080"/>
          <w:tab w:val="left" w:pos="-720"/>
          <w:tab w:val="left" w:pos="0"/>
          <w:tab w:val="left" w:pos="720"/>
          <w:tab w:val="left" w:pos="12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</w:pPr>
    </w:p>
    <w:p w14:paraId="4239B2EE" w14:textId="77777777" w:rsidR="002775D0" w:rsidRDefault="002775D0" w:rsidP="002775D0">
      <w:pPr>
        <w:numPr>
          <w:ilvl w:val="12"/>
          <w:numId w:val="0"/>
        </w:numPr>
        <w:tabs>
          <w:tab w:val="left" w:pos="-1080"/>
          <w:tab w:val="left" w:pos="-720"/>
          <w:tab w:val="left" w:pos="0"/>
          <w:tab w:val="left" w:pos="720"/>
          <w:tab w:val="left" w:pos="12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</w:pPr>
    </w:p>
    <w:p w14:paraId="3A9232B9" w14:textId="77777777" w:rsidR="002775D0" w:rsidRDefault="002775D0" w:rsidP="002775D0">
      <w:pPr>
        <w:numPr>
          <w:ilvl w:val="12"/>
          <w:numId w:val="0"/>
        </w:numPr>
        <w:tabs>
          <w:tab w:val="left" w:pos="-1080"/>
          <w:tab w:val="left" w:pos="-720"/>
          <w:tab w:val="left" w:pos="0"/>
          <w:tab w:val="left" w:pos="720"/>
          <w:tab w:val="left" w:pos="12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</w:pPr>
    </w:p>
    <w:p w14:paraId="15B0AA04" w14:textId="77777777" w:rsidR="002775D0" w:rsidRDefault="002775D0" w:rsidP="002775D0">
      <w:pPr>
        <w:numPr>
          <w:ilvl w:val="12"/>
          <w:numId w:val="0"/>
        </w:numPr>
        <w:tabs>
          <w:tab w:val="left" w:pos="-1080"/>
          <w:tab w:val="left" w:pos="-720"/>
          <w:tab w:val="left" w:pos="0"/>
          <w:tab w:val="left" w:pos="720"/>
          <w:tab w:val="left" w:pos="12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</w:pPr>
    </w:p>
    <w:p w14:paraId="357727E2" w14:textId="77777777" w:rsidR="002775D0" w:rsidRDefault="002775D0" w:rsidP="002775D0">
      <w:pPr>
        <w:numPr>
          <w:ilvl w:val="12"/>
          <w:numId w:val="0"/>
        </w:numPr>
        <w:tabs>
          <w:tab w:val="left" w:pos="-1080"/>
          <w:tab w:val="left" w:pos="-720"/>
          <w:tab w:val="left" w:pos="0"/>
          <w:tab w:val="left" w:pos="720"/>
          <w:tab w:val="left" w:pos="12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</w:pPr>
    </w:p>
    <w:p w14:paraId="3741C711" w14:textId="77777777" w:rsidR="002775D0" w:rsidRDefault="002775D0" w:rsidP="002775D0">
      <w:pPr>
        <w:numPr>
          <w:ilvl w:val="12"/>
          <w:numId w:val="0"/>
        </w:numPr>
        <w:tabs>
          <w:tab w:val="left" w:pos="-1080"/>
          <w:tab w:val="left" w:pos="-720"/>
          <w:tab w:val="left" w:pos="0"/>
          <w:tab w:val="left" w:pos="720"/>
          <w:tab w:val="left" w:pos="12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</w:pPr>
    </w:p>
    <w:p w14:paraId="717EB954" w14:textId="77777777" w:rsidR="002775D0" w:rsidRDefault="002775D0" w:rsidP="002775D0">
      <w:pPr>
        <w:numPr>
          <w:ilvl w:val="12"/>
          <w:numId w:val="0"/>
        </w:numPr>
        <w:tabs>
          <w:tab w:val="left" w:pos="-1080"/>
          <w:tab w:val="left" w:pos="-720"/>
          <w:tab w:val="left" w:pos="0"/>
          <w:tab w:val="left" w:pos="720"/>
          <w:tab w:val="left" w:pos="12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</w:pPr>
    </w:p>
    <w:p w14:paraId="2598C9C6" w14:textId="77777777" w:rsidR="002775D0" w:rsidRDefault="002775D0" w:rsidP="002775D0">
      <w:pPr>
        <w:numPr>
          <w:ilvl w:val="12"/>
          <w:numId w:val="0"/>
        </w:numPr>
        <w:tabs>
          <w:tab w:val="left" w:pos="-1080"/>
          <w:tab w:val="left" w:pos="-720"/>
          <w:tab w:val="left" w:pos="0"/>
          <w:tab w:val="left" w:pos="720"/>
          <w:tab w:val="left" w:pos="12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</w:pPr>
    </w:p>
    <w:p w14:paraId="718166F3" w14:textId="77777777" w:rsidR="002775D0" w:rsidRDefault="002775D0" w:rsidP="002775D0">
      <w:pPr>
        <w:numPr>
          <w:ilvl w:val="12"/>
          <w:numId w:val="0"/>
        </w:numPr>
        <w:tabs>
          <w:tab w:val="left" w:pos="-1080"/>
          <w:tab w:val="left" w:pos="-720"/>
          <w:tab w:val="left" w:pos="0"/>
          <w:tab w:val="left" w:pos="720"/>
          <w:tab w:val="left" w:pos="12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</w:pPr>
    </w:p>
    <w:p w14:paraId="0C57770F" w14:textId="77777777" w:rsidR="006E2252" w:rsidRPr="008F3973" w:rsidRDefault="006E2252" w:rsidP="006E2252">
      <w:pPr>
        <w:numPr>
          <w:ilvl w:val="12"/>
          <w:numId w:val="0"/>
        </w:numPr>
        <w:tabs>
          <w:tab w:val="left" w:pos="-1080"/>
          <w:tab w:val="left" w:pos="-720"/>
          <w:tab w:val="left" w:pos="0"/>
          <w:tab w:val="left" w:pos="720"/>
          <w:tab w:val="left" w:pos="12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</w:pPr>
    </w:p>
    <w:p w14:paraId="127F3AD1" w14:textId="77777777" w:rsidR="006E2252" w:rsidRPr="008F3973" w:rsidRDefault="006E2252" w:rsidP="006E2252">
      <w:pPr>
        <w:numPr>
          <w:ilvl w:val="12"/>
          <w:numId w:val="0"/>
        </w:numPr>
        <w:tabs>
          <w:tab w:val="left" w:pos="-1080"/>
          <w:tab w:val="left" w:pos="-720"/>
          <w:tab w:val="left" w:pos="0"/>
          <w:tab w:val="left" w:pos="720"/>
          <w:tab w:val="left" w:pos="12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center"/>
      </w:pPr>
      <w:r w:rsidRPr="008F3973">
        <w:t xml:space="preserve">A Progress Report of the </w:t>
      </w:r>
    </w:p>
    <w:p w14:paraId="36001887" w14:textId="2AE4634F" w:rsidR="006E2252" w:rsidRPr="008F3973" w:rsidRDefault="006E2252" w:rsidP="006E2252">
      <w:pPr>
        <w:numPr>
          <w:ilvl w:val="12"/>
          <w:numId w:val="0"/>
        </w:numPr>
        <w:tabs>
          <w:tab w:val="left" w:pos="-1080"/>
          <w:tab w:val="left" w:pos="-720"/>
          <w:tab w:val="left" w:pos="0"/>
          <w:tab w:val="left" w:pos="720"/>
          <w:tab w:val="left" w:pos="12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center"/>
      </w:pPr>
      <w:r w:rsidRPr="008F3973">
        <w:t xml:space="preserve"> Full-scale Evaluation</w:t>
      </w:r>
      <w:r w:rsidR="00601096">
        <w:t xml:space="preserve"> of a Special Emphasis </w:t>
      </w:r>
      <w:r w:rsidR="00E14545">
        <w:t>A</w:t>
      </w:r>
      <w:r w:rsidR="00601096">
        <w:t>rea</w:t>
      </w:r>
      <w:r w:rsidRPr="008F3973">
        <w:t xml:space="preserve"> </w:t>
      </w:r>
      <w:r w:rsidR="00E14545">
        <w:t>Completed</w:t>
      </w:r>
      <w:r w:rsidRPr="008F3973">
        <w:t xml:space="preserve"> on</w:t>
      </w:r>
    </w:p>
    <w:p w14:paraId="3CB9BA27" w14:textId="77777777" w:rsidR="006E2252" w:rsidRPr="008F3973" w:rsidRDefault="006E2252" w:rsidP="006E2252">
      <w:pPr>
        <w:numPr>
          <w:ilvl w:val="12"/>
          <w:numId w:val="0"/>
        </w:numPr>
        <w:tabs>
          <w:tab w:val="left" w:pos="-1080"/>
          <w:tab w:val="left" w:pos="-720"/>
          <w:tab w:val="left" w:pos="0"/>
          <w:tab w:val="left" w:pos="720"/>
          <w:tab w:val="left" w:pos="12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</w:pPr>
    </w:p>
    <w:p w14:paraId="3C272C1B" w14:textId="6248AB4A" w:rsidR="006E2252" w:rsidRPr="002616AB" w:rsidRDefault="002616AB" w:rsidP="006E2252">
      <w:pPr>
        <w:tabs>
          <w:tab w:val="left" w:pos="720"/>
          <w:tab w:val="left" w:pos="12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8860"/>
          <w:tab w:val="left" w:pos="8860"/>
          <w:tab w:val="left" w:pos="8860"/>
          <w:tab w:val="left" w:pos="8860"/>
          <w:tab w:val="left" w:pos="8860"/>
          <w:tab w:val="left" w:pos="8860"/>
          <w:tab w:val="left" w:pos="8860"/>
          <w:tab w:val="left" w:pos="8860"/>
          <w:tab w:val="left" w:pos="8860"/>
          <w:tab w:val="left" w:pos="8860"/>
          <w:tab w:val="left" w:pos="8860"/>
          <w:tab w:val="left" w:pos="8860"/>
          <w:tab w:val="left" w:pos="8860"/>
          <w:tab w:val="left" w:pos="8860"/>
        </w:tabs>
        <w:jc w:val="center"/>
        <w:rPr>
          <w:color w:val="FF0000"/>
          <w:u w:val="single"/>
        </w:rPr>
      </w:pPr>
      <w:r>
        <w:rPr>
          <w:color w:val="FF0000"/>
          <w:u w:val="single"/>
        </w:rPr>
        <w:t>Place date of last full-scale evaluation</w:t>
      </w:r>
    </w:p>
    <w:p w14:paraId="45D3DBA7" w14:textId="77777777" w:rsidR="006E2252" w:rsidRPr="008F3973" w:rsidRDefault="006E2252" w:rsidP="006E2252">
      <w:pPr>
        <w:numPr>
          <w:ilvl w:val="12"/>
          <w:numId w:val="0"/>
        </w:numPr>
        <w:tabs>
          <w:tab w:val="left" w:pos="-1080"/>
          <w:tab w:val="left" w:pos="-720"/>
          <w:tab w:val="left" w:pos="0"/>
          <w:tab w:val="left" w:pos="720"/>
          <w:tab w:val="left" w:pos="12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</w:pPr>
    </w:p>
    <w:p w14:paraId="6B9E7952" w14:textId="77777777" w:rsidR="006E2252" w:rsidRPr="008F3973" w:rsidRDefault="006E2252" w:rsidP="006E2252">
      <w:pPr>
        <w:numPr>
          <w:ilvl w:val="12"/>
          <w:numId w:val="0"/>
        </w:numPr>
        <w:tabs>
          <w:tab w:val="left" w:pos="-1080"/>
          <w:tab w:val="left" w:pos="-720"/>
          <w:tab w:val="left" w:pos="0"/>
          <w:tab w:val="left" w:pos="720"/>
          <w:tab w:val="left" w:pos="12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</w:pPr>
    </w:p>
    <w:p w14:paraId="39A12EF5" w14:textId="77777777" w:rsidR="006E2252" w:rsidRPr="008F3973" w:rsidRDefault="006E2252" w:rsidP="006E2252">
      <w:pPr>
        <w:numPr>
          <w:ilvl w:val="12"/>
          <w:numId w:val="0"/>
        </w:numPr>
        <w:tabs>
          <w:tab w:val="left" w:pos="-1080"/>
          <w:tab w:val="left" w:pos="-720"/>
          <w:tab w:val="left" w:pos="0"/>
          <w:tab w:val="left" w:pos="720"/>
          <w:tab w:val="left" w:pos="12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</w:pPr>
    </w:p>
    <w:p w14:paraId="779343B1" w14:textId="77777777" w:rsidR="006E2252" w:rsidRPr="008F3973" w:rsidRDefault="006E2252" w:rsidP="006E2252">
      <w:pPr>
        <w:numPr>
          <w:ilvl w:val="12"/>
          <w:numId w:val="0"/>
        </w:numPr>
        <w:tabs>
          <w:tab w:val="left" w:pos="-1080"/>
          <w:tab w:val="left" w:pos="-720"/>
          <w:tab w:val="left" w:pos="0"/>
          <w:tab w:val="left" w:pos="720"/>
          <w:tab w:val="left" w:pos="12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</w:pPr>
    </w:p>
    <w:p w14:paraId="6798E392" w14:textId="77777777" w:rsidR="006E2252" w:rsidRPr="008F3973" w:rsidRDefault="006E2252" w:rsidP="006E2252">
      <w:pPr>
        <w:numPr>
          <w:ilvl w:val="12"/>
          <w:numId w:val="0"/>
        </w:numPr>
        <w:tabs>
          <w:tab w:val="left" w:pos="-1080"/>
          <w:tab w:val="left" w:pos="-720"/>
          <w:tab w:val="left" w:pos="0"/>
          <w:tab w:val="left" w:pos="720"/>
          <w:tab w:val="left" w:pos="12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</w:pPr>
    </w:p>
    <w:p w14:paraId="6F5F450F" w14:textId="77777777" w:rsidR="006E2252" w:rsidRPr="008F3973" w:rsidRDefault="006E2252" w:rsidP="006E2252">
      <w:pPr>
        <w:numPr>
          <w:ilvl w:val="12"/>
          <w:numId w:val="0"/>
        </w:numPr>
        <w:tabs>
          <w:tab w:val="left" w:pos="-1080"/>
          <w:tab w:val="left" w:pos="-720"/>
          <w:tab w:val="left" w:pos="0"/>
          <w:tab w:val="left" w:pos="720"/>
          <w:tab w:val="left" w:pos="12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</w:pPr>
    </w:p>
    <w:p w14:paraId="34E9354E" w14:textId="77777777" w:rsidR="006E2252" w:rsidRPr="008F3973" w:rsidRDefault="006E2252" w:rsidP="006E2252">
      <w:pPr>
        <w:numPr>
          <w:ilvl w:val="12"/>
          <w:numId w:val="0"/>
        </w:numPr>
        <w:tabs>
          <w:tab w:val="left" w:pos="-1080"/>
          <w:tab w:val="left" w:pos="-720"/>
          <w:tab w:val="left" w:pos="0"/>
          <w:tab w:val="left" w:pos="720"/>
          <w:tab w:val="left" w:pos="12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center"/>
      </w:pPr>
      <w:r w:rsidRPr="008F3973">
        <w:t xml:space="preserve">Prepared for the </w:t>
      </w:r>
    </w:p>
    <w:p w14:paraId="71AEB7B1" w14:textId="77777777" w:rsidR="006E2252" w:rsidRPr="008F3973" w:rsidRDefault="006E2252" w:rsidP="006E2252">
      <w:pPr>
        <w:numPr>
          <w:ilvl w:val="12"/>
          <w:numId w:val="0"/>
        </w:numPr>
        <w:tabs>
          <w:tab w:val="left" w:pos="-1080"/>
          <w:tab w:val="left" w:pos="-720"/>
          <w:tab w:val="left" w:pos="0"/>
          <w:tab w:val="left" w:pos="720"/>
          <w:tab w:val="left" w:pos="12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center"/>
      </w:pPr>
      <w:r w:rsidRPr="008F3973">
        <w:t>North American Division</w:t>
      </w:r>
    </w:p>
    <w:p w14:paraId="56C9F0A5" w14:textId="77777777" w:rsidR="006E2252" w:rsidRPr="008F3973" w:rsidRDefault="006E2252" w:rsidP="006E2252">
      <w:pPr>
        <w:numPr>
          <w:ilvl w:val="12"/>
          <w:numId w:val="0"/>
        </w:numPr>
        <w:tabs>
          <w:tab w:val="left" w:pos="-1080"/>
          <w:tab w:val="left" w:pos="-720"/>
          <w:tab w:val="left" w:pos="0"/>
          <w:tab w:val="left" w:pos="720"/>
          <w:tab w:val="left" w:pos="12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center"/>
      </w:pPr>
      <w:r w:rsidRPr="008F3973">
        <w:t>Commission on Accreditation</w:t>
      </w:r>
    </w:p>
    <w:p w14:paraId="1C21C0C9" w14:textId="77777777" w:rsidR="006E2252" w:rsidRPr="008F3973" w:rsidRDefault="006E2252" w:rsidP="006E2252">
      <w:pPr>
        <w:numPr>
          <w:ilvl w:val="12"/>
          <w:numId w:val="0"/>
        </w:numPr>
        <w:tabs>
          <w:tab w:val="left" w:pos="-1080"/>
          <w:tab w:val="left" w:pos="-720"/>
          <w:tab w:val="left" w:pos="0"/>
          <w:tab w:val="left" w:pos="720"/>
          <w:tab w:val="left" w:pos="12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center"/>
      </w:pPr>
      <w:r w:rsidRPr="008F3973">
        <w:t>of the</w:t>
      </w:r>
    </w:p>
    <w:p w14:paraId="55EDA680" w14:textId="77777777" w:rsidR="006E2252" w:rsidRPr="008F3973" w:rsidRDefault="006E2252" w:rsidP="006E2252">
      <w:pPr>
        <w:numPr>
          <w:ilvl w:val="12"/>
          <w:numId w:val="0"/>
        </w:numPr>
        <w:tabs>
          <w:tab w:val="left" w:pos="-1080"/>
          <w:tab w:val="left" w:pos="-720"/>
          <w:tab w:val="left" w:pos="0"/>
          <w:tab w:val="left" w:pos="720"/>
          <w:tab w:val="left" w:pos="12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center"/>
      </w:pPr>
      <w:r w:rsidRPr="008F3973">
        <w:t>Accrediting Association of Seventh-day Adventist</w:t>
      </w:r>
    </w:p>
    <w:p w14:paraId="19196148" w14:textId="77777777" w:rsidR="006E2252" w:rsidRPr="008F3973" w:rsidRDefault="006E2252" w:rsidP="006E2252">
      <w:pPr>
        <w:numPr>
          <w:ilvl w:val="12"/>
          <w:numId w:val="0"/>
        </w:numPr>
        <w:tabs>
          <w:tab w:val="left" w:pos="-1080"/>
          <w:tab w:val="left" w:pos="-720"/>
          <w:tab w:val="left" w:pos="0"/>
          <w:tab w:val="left" w:pos="720"/>
          <w:tab w:val="left" w:pos="12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center"/>
      </w:pPr>
      <w:r w:rsidRPr="008F3973">
        <w:t>Schools, Colleges, and Universities, Inc.</w:t>
      </w:r>
    </w:p>
    <w:p w14:paraId="7DB5C664" w14:textId="77777777" w:rsidR="006E2252" w:rsidRPr="008F3973" w:rsidRDefault="006E2252" w:rsidP="006E2252">
      <w:pPr>
        <w:numPr>
          <w:ilvl w:val="12"/>
          <w:numId w:val="0"/>
        </w:numPr>
        <w:tabs>
          <w:tab w:val="left" w:pos="-1080"/>
          <w:tab w:val="left" w:pos="-720"/>
          <w:tab w:val="left" w:pos="0"/>
          <w:tab w:val="left" w:pos="720"/>
          <w:tab w:val="left" w:pos="12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</w:pPr>
    </w:p>
    <w:p w14:paraId="4188F638" w14:textId="77777777" w:rsidR="006E2252" w:rsidRPr="008F3973" w:rsidRDefault="006E2252" w:rsidP="006E2252">
      <w:pPr>
        <w:numPr>
          <w:ilvl w:val="12"/>
          <w:numId w:val="0"/>
        </w:numPr>
        <w:tabs>
          <w:tab w:val="left" w:pos="-1080"/>
          <w:tab w:val="left" w:pos="-720"/>
          <w:tab w:val="left" w:pos="0"/>
          <w:tab w:val="left" w:pos="720"/>
          <w:tab w:val="left" w:pos="12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</w:pPr>
    </w:p>
    <w:p w14:paraId="3E5AA0FB" w14:textId="77777777" w:rsidR="006E2252" w:rsidRPr="008F3973" w:rsidRDefault="006E2252" w:rsidP="006E2252">
      <w:pPr>
        <w:numPr>
          <w:ilvl w:val="12"/>
          <w:numId w:val="0"/>
        </w:numPr>
        <w:tabs>
          <w:tab w:val="left" w:pos="-1080"/>
          <w:tab w:val="left" w:pos="-720"/>
          <w:tab w:val="left" w:pos="0"/>
          <w:tab w:val="left" w:pos="720"/>
          <w:tab w:val="left" w:pos="12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</w:pPr>
    </w:p>
    <w:p w14:paraId="35DE8078" w14:textId="77777777" w:rsidR="006E2252" w:rsidRPr="008F3973" w:rsidRDefault="006E2252" w:rsidP="006E2252">
      <w:pPr>
        <w:numPr>
          <w:ilvl w:val="12"/>
          <w:numId w:val="0"/>
        </w:numPr>
        <w:tabs>
          <w:tab w:val="left" w:pos="-1080"/>
          <w:tab w:val="left" w:pos="-720"/>
          <w:tab w:val="left" w:pos="0"/>
          <w:tab w:val="left" w:pos="720"/>
          <w:tab w:val="left" w:pos="12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</w:pPr>
    </w:p>
    <w:p w14:paraId="33F359C8" w14:textId="77777777" w:rsidR="006E2252" w:rsidRPr="008F3973" w:rsidRDefault="006E2252" w:rsidP="006E2252">
      <w:pPr>
        <w:numPr>
          <w:ilvl w:val="12"/>
          <w:numId w:val="0"/>
        </w:numPr>
        <w:tabs>
          <w:tab w:val="left" w:pos="-1080"/>
          <w:tab w:val="left" w:pos="-720"/>
          <w:tab w:val="left" w:pos="0"/>
          <w:tab w:val="left" w:pos="720"/>
          <w:tab w:val="left" w:pos="12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</w:pPr>
    </w:p>
    <w:p w14:paraId="19C80D7F" w14:textId="77777777" w:rsidR="006E2252" w:rsidRPr="008F3973" w:rsidRDefault="006E2252" w:rsidP="006E2252">
      <w:pPr>
        <w:numPr>
          <w:ilvl w:val="12"/>
          <w:numId w:val="0"/>
        </w:numPr>
        <w:tabs>
          <w:tab w:val="left" w:pos="-1080"/>
          <w:tab w:val="left" w:pos="-720"/>
          <w:tab w:val="left" w:pos="0"/>
          <w:tab w:val="left" w:pos="720"/>
          <w:tab w:val="left" w:pos="12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center"/>
      </w:pPr>
      <w:r w:rsidRPr="008F3973">
        <w:t>Date of Report Preparation</w:t>
      </w:r>
    </w:p>
    <w:p w14:paraId="2ABA91B0" w14:textId="77777777" w:rsidR="006E2252" w:rsidRDefault="006E2252" w:rsidP="006E2252">
      <w:pPr>
        <w:numPr>
          <w:ilvl w:val="12"/>
          <w:numId w:val="0"/>
        </w:numPr>
        <w:tabs>
          <w:tab w:val="left" w:pos="-1080"/>
          <w:tab w:val="left" w:pos="-720"/>
          <w:tab w:val="left" w:pos="0"/>
          <w:tab w:val="left" w:pos="720"/>
          <w:tab w:val="left" w:pos="12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center"/>
        <w:rPr>
          <w:u w:val="single"/>
        </w:rPr>
      </w:pPr>
    </w:p>
    <w:p w14:paraId="5273CA87" w14:textId="2B90C09B" w:rsidR="006E2252" w:rsidRPr="002616AB" w:rsidRDefault="002616AB" w:rsidP="006E2252">
      <w:pPr>
        <w:numPr>
          <w:ilvl w:val="12"/>
          <w:numId w:val="0"/>
        </w:numPr>
        <w:tabs>
          <w:tab w:val="left" w:pos="-1080"/>
          <w:tab w:val="left" w:pos="-720"/>
          <w:tab w:val="left" w:pos="0"/>
          <w:tab w:val="left" w:pos="720"/>
          <w:tab w:val="left" w:pos="12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jc w:val="center"/>
        <w:rPr>
          <w:color w:val="FF0000"/>
        </w:rPr>
      </w:pPr>
      <w:r>
        <w:rPr>
          <w:color w:val="FF0000"/>
          <w:u w:val="single"/>
        </w:rPr>
        <w:t>Place date of report preparation</w:t>
      </w:r>
    </w:p>
    <w:p w14:paraId="3F2D82B9" w14:textId="77777777" w:rsidR="006E2252" w:rsidRDefault="006E2252" w:rsidP="006E2252">
      <w:pPr>
        <w:numPr>
          <w:ilvl w:val="12"/>
          <w:numId w:val="0"/>
        </w:numPr>
        <w:tabs>
          <w:tab w:val="left" w:pos="-1080"/>
          <w:tab w:val="left" w:pos="-720"/>
          <w:tab w:val="left" w:pos="0"/>
          <w:tab w:val="left" w:pos="720"/>
          <w:tab w:val="left" w:pos="12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</w:pPr>
      <w:r>
        <w:br w:type="page"/>
      </w:r>
    </w:p>
    <w:p w14:paraId="4FFCB957" w14:textId="77777777" w:rsidR="006E2252" w:rsidRPr="00356819" w:rsidRDefault="006E2252" w:rsidP="006E2252">
      <w:pPr>
        <w:numPr>
          <w:ilvl w:val="12"/>
          <w:numId w:val="0"/>
        </w:numPr>
        <w:tabs>
          <w:tab w:val="left" w:pos="720"/>
          <w:tab w:val="left" w:pos="1440"/>
          <w:tab w:val="left" w:pos="1710"/>
          <w:tab w:val="left" w:pos="3060"/>
          <w:tab w:val="left" w:pos="5040"/>
          <w:tab w:val="left" w:pos="7920"/>
          <w:tab w:val="right" w:pos="9360"/>
        </w:tabs>
        <w:jc w:val="center"/>
        <w:rPr>
          <w:b/>
          <w:bCs/>
          <w:szCs w:val="26"/>
        </w:rPr>
      </w:pPr>
      <w:r>
        <w:rPr>
          <w:b/>
          <w:bCs/>
          <w:sz w:val="26"/>
          <w:szCs w:val="26"/>
        </w:rPr>
        <w:lastRenderedPageBreak/>
        <w:t>GENERAL INFORMATION FORM</w:t>
      </w:r>
    </w:p>
    <w:p w14:paraId="2D5F190C" w14:textId="77777777" w:rsidR="006E2252" w:rsidRPr="00356819" w:rsidRDefault="006E2252" w:rsidP="006E2252">
      <w:pPr>
        <w:numPr>
          <w:ilvl w:val="12"/>
          <w:numId w:val="0"/>
        </w:numPr>
        <w:tabs>
          <w:tab w:val="left" w:pos="720"/>
          <w:tab w:val="left" w:pos="1440"/>
          <w:tab w:val="left" w:pos="1710"/>
          <w:tab w:val="left" w:pos="3060"/>
          <w:tab w:val="left" w:pos="5040"/>
          <w:tab w:val="left" w:pos="7920"/>
          <w:tab w:val="right" w:pos="9360"/>
        </w:tabs>
        <w:rPr>
          <w:b/>
          <w:bCs/>
          <w:szCs w:val="26"/>
        </w:rPr>
      </w:pPr>
    </w:p>
    <w:p w14:paraId="34509E0D" w14:textId="77777777" w:rsidR="006E2252" w:rsidRDefault="006E2252" w:rsidP="006E2252">
      <w:pPr>
        <w:numPr>
          <w:ilvl w:val="12"/>
          <w:numId w:val="0"/>
        </w:numPr>
        <w:tabs>
          <w:tab w:val="left" w:pos="720"/>
          <w:tab w:val="left" w:pos="1440"/>
          <w:tab w:val="left" w:pos="1710"/>
          <w:tab w:val="left" w:pos="3060"/>
          <w:tab w:val="left" w:pos="5040"/>
          <w:tab w:val="left" w:pos="7920"/>
          <w:tab w:val="right" w:pos="9360"/>
        </w:tabs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North American Division</w:t>
      </w:r>
    </w:p>
    <w:p w14:paraId="13CC3783" w14:textId="77777777" w:rsidR="006E2252" w:rsidRPr="00356819" w:rsidRDefault="006E2252" w:rsidP="006E2252">
      <w:pPr>
        <w:numPr>
          <w:ilvl w:val="12"/>
          <w:numId w:val="0"/>
        </w:numPr>
        <w:tabs>
          <w:tab w:val="left" w:pos="720"/>
          <w:tab w:val="left" w:pos="1440"/>
          <w:tab w:val="left" w:pos="1710"/>
          <w:tab w:val="left" w:pos="3060"/>
          <w:tab w:val="left" w:pos="5040"/>
          <w:tab w:val="left" w:pos="7920"/>
          <w:tab w:val="right" w:pos="9360"/>
        </w:tabs>
        <w:jc w:val="center"/>
        <w:rPr>
          <w:b/>
          <w:bCs/>
          <w:sz w:val="14"/>
          <w:szCs w:val="22"/>
        </w:rPr>
      </w:pPr>
      <w:r>
        <w:rPr>
          <w:b/>
          <w:bCs/>
          <w:sz w:val="22"/>
          <w:szCs w:val="22"/>
        </w:rPr>
        <w:t>Commission on Accreditation</w:t>
      </w:r>
    </w:p>
    <w:p w14:paraId="1C7A4774" w14:textId="77777777" w:rsidR="006E2252" w:rsidRPr="00356819" w:rsidRDefault="006E2252" w:rsidP="006E2252">
      <w:pPr>
        <w:numPr>
          <w:ilvl w:val="12"/>
          <w:numId w:val="0"/>
        </w:numPr>
        <w:tabs>
          <w:tab w:val="left" w:pos="720"/>
          <w:tab w:val="left" w:pos="1440"/>
          <w:tab w:val="left" w:pos="1710"/>
          <w:tab w:val="left" w:pos="3060"/>
          <w:tab w:val="left" w:pos="5040"/>
          <w:tab w:val="left" w:pos="7920"/>
          <w:tab w:val="right" w:pos="9360"/>
        </w:tabs>
        <w:rPr>
          <w:b/>
          <w:bCs/>
          <w:sz w:val="14"/>
          <w:szCs w:val="22"/>
        </w:rPr>
      </w:pPr>
    </w:p>
    <w:p w14:paraId="1A13DCB9" w14:textId="77777777" w:rsidR="006E2252" w:rsidRDefault="006E2252" w:rsidP="006E2252">
      <w:pPr>
        <w:numPr>
          <w:ilvl w:val="12"/>
          <w:numId w:val="0"/>
        </w:numPr>
        <w:tabs>
          <w:tab w:val="left" w:pos="720"/>
          <w:tab w:val="left" w:pos="1440"/>
          <w:tab w:val="left" w:pos="1710"/>
          <w:tab w:val="left" w:pos="3060"/>
          <w:tab w:val="left" w:pos="5040"/>
          <w:tab w:val="left" w:pos="7920"/>
          <w:tab w:val="right" w:pos="9360"/>
        </w:tabs>
        <w:rPr>
          <w:sz w:val="22"/>
          <w:szCs w:val="22"/>
        </w:rPr>
      </w:pPr>
    </w:p>
    <w:p w14:paraId="070765CD" w14:textId="77777777" w:rsidR="006E2252" w:rsidRDefault="006E2252" w:rsidP="006E2252">
      <w:pPr>
        <w:numPr>
          <w:ilvl w:val="12"/>
          <w:numId w:val="0"/>
        </w:numPr>
        <w:tabs>
          <w:tab w:val="left" w:pos="720"/>
          <w:tab w:val="left" w:pos="1440"/>
          <w:tab w:val="left" w:pos="1710"/>
          <w:tab w:val="left" w:pos="3060"/>
          <w:tab w:val="left" w:pos="5040"/>
          <w:tab w:val="left" w:pos="7920"/>
          <w:tab w:val="right" w:pos="9360"/>
        </w:tabs>
        <w:rPr>
          <w:sz w:val="22"/>
          <w:szCs w:val="22"/>
        </w:rPr>
      </w:pPr>
      <w:r>
        <w:rPr>
          <w:sz w:val="22"/>
          <w:szCs w:val="22"/>
        </w:rPr>
        <w:t>This General Information Form is to be completed and must accompany Progress Reports and Interim Review and Revisit Reports.</w:t>
      </w:r>
    </w:p>
    <w:p w14:paraId="41D90C9D" w14:textId="77777777" w:rsidR="006E2252" w:rsidRDefault="006E2252" w:rsidP="006E2252">
      <w:pPr>
        <w:numPr>
          <w:ilvl w:val="12"/>
          <w:numId w:val="0"/>
        </w:numPr>
        <w:tabs>
          <w:tab w:val="left" w:pos="720"/>
          <w:tab w:val="left" w:pos="1440"/>
          <w:tab w:val="left" w:pos="1710"/>
          <w:tab w:val="left" w:pos="3060"/>
          <w:tab w:val="left" w:pos="5040"/>
          <w:tab w:val="left" w:pos="7920"/>
          <w:tab w:val="right" w:pos="9360"/>
        </w:tabs>
        <w:rPr>
          <w:sz w:val="22"/>
          <w:szCs w:val="22"/>
        </w:rPr>
      </w:pPr>
    </w:p>
    <w:p w14:paraId="3EC5C425" w14:textId="77777777" w:rsidR="006E2252" w:rsidRDefault="006E2252" w:rsidP="006E2252">
      <w:pPr>
        <w:numPr>
          <w:ilvl w:val="12"/>
          <w:numId w:val="0"/>
        </w:numPr>
        <w:tabs>
          <w:tab w:val="left" w:pos="720"/>
          <w:tab w:val="left" w:pos="1440"/>
          <w:tab w:val="left" w:pos="1710"/>
          <w:tab w:val="left" w:pos="3060"/>
          <w:tab w:val="left" w:pos="5040"/>
          <w:tab w:val="left" w:pos="7920"/>
          <w:tab w:val="right" w:pos="9360"/>
        </w:tabs>
        <w:rPr>
          <w:sz w:val="22"/>
          <w:szCs w:val="22"/>
        </w:rPr>
      </w:pPr>
      <w:r>
        <w:rPr>
          <w:sz w:val="22"/>
          <w:szCs w:val="22"/>
        </w:rPr>
        <w:t>A.</w:t>
      </w:r>
      <w:r>
        <w:rPr>
          <w:sz w:val="22"/>
          <w:szCs w:val="22"/>
        </w:rPr>
        <w:tab/>
      </w:r>
      <w:r>
        <w:rPr>
          <w:sz w:val="22"/>
          <w:szCs w:val="22"/>
          <w:u w:val="single"/>
        </w:rPr>
        <w:t>IDENTIFYING DATA</w:t>
      </w:r>
    </w:p>
    <w:p w14:paraId="44028281" w14:textId="77777777" w:rsidR="006E2252" w:rsidRDefault="006E2252" w:rsidP="006E2252">
      <w:pPr>
        <w:numPr>
          <w:ilvl w:val="12"/>
          <w:numId w:val="0"/>
        </w:numPr>
        <w:tabs>
          <w:tab w:val="left" w:pos="720"/>
          <w:tab w:val="left" w:pos="1440"/>
          <w:tab w:val="left" w:pos="1710"/>
          <w:tab w:val="left" w:pos="3060"/>
          <w:tab w:val="left" w:pos="5040"/>
          <w:tab w:val="left" w:pos="7920"/>
          <w:tab w:val="right" w:pos="9360"/>
        </w:tabs>
        <w:rPr>
          <w:sz w:val="22"/>
          <w:szCs w:val="22"/>
        </w:rPr>
      </w:pPr>
    </w:p>
    <w:p w14:paraId="2F555825" w14:textId="25D3896E" w:rsidR="006E2252" w:rsidRDefault="006E2252" w:rsidP="006E2252">
      <w:pPr>
        <w:numPr>
          <w:ilvl w:val="12"/>
          <w:numId w:val="0"/>
        </w:numPr>
        <w:tabs>
          <w:tab w:val="right" w:pos="9360"/>
        </w:tabs>
        <w:ind w:left="720"/>
        <w:rPr>
          <w:sz w:val="22"/>
          <w:szCs w:val="22"/>
        </w:rPr>
      </w:pPr>
      <w:r>
        <w:rPr>
          <w:sz w:val="22"/>
          <w:szCs w:val="22"/>
        </w:rPr>
        <w:t xml:space="preserve">Name of School:  </w:t>
      </w:r>
      <w:r>
        <w:rPr>
          <w:sz w:val="22"/>
          <w:szCs w:val="22"/>
          <w:u w:val="single"/>
        </w:rPr>
        <w:tab/>
      </w:r>
    </w:p>
    <w:p w14:paraId="78234FA4" w14:textId="77777777" w:rsidR="006E2252" w:rsidRDefault="006E2252" w:rsidP="006E2252">
      <w:pPr>
        <w:numPr>
          <w:ilvl w:val="12"/>
          <w:numId w:val="0"/>
        </w:numPr>
        <w:tabs>
          <w:tab w:val="right" w:pos="9360"/>
        </w:tabs>
        <w:rPr>
          <w:sz w:val="22"/>
          <w:szCs w:val="22"/>
        </w:rPr>
      </w:pPr>
    </w:p>
    <w:p w14:paraId="7DB33C5D" w14:textId="3F4C10AF" w:rsidR="006E2252" w:rsidRDefault="006E2252" w:rsidP="006E2252">
      <w:pPr>
        <w:numPr>
          <w:ilvl w:val="12"/>
          <w:numId w:val="0"/>
        </w:numPr>
        <w:tabs>
          <w:tab w:val="left" w:pos="720"/>
          <w:tab w:val="right" w:pos="9360"/>
        </w:tabs>
        <w:rPr>
          <w:sz w:val="22"/>
          <w:szCs w:val="22"/>
        </w:rPr>
      </w:pPr>
      <w:r>
        <w:rPr>
          <w:sz w:val="22"/>
          <w:szCs w:val="22"/>
        </w:rPr>
        <w:tab/>
        <w:t xml:space="preserve">Address:  </w:t>
      </w:r>
      <w:r>
        <w:rPr>
          <w:sz w:val="22"/>
          <w:szCs w:val="22"/>
          <w:u w:val="single"/>
        </w:rPr>
        <w:tab/>
      </w:r>
    </w:p>
    <w:p w14:paraId="601FAA4E" w14:textId="77777777" w:rsidR="006E2252" w:rsidRDefault="006E2252" w:rsidP="006E2252">
      <w:pPr>
        <w:numPr>
          <w:ilvl w:val="12"/>
          <w:numId w:val="0"/>
        </w:numPr>
        <w:tabs>
          <w:tab w:val="left" w:pos="720"/>
          <w:tab w:val="right" w:pos="9360"/>
        </w:tabs>
        <w:rPr>
          <w:sz w:val="22"/>
          <w:szCs w:val="22"/>
        </w:rPr>
      </w:pPr>
    </w:p>
    <w:p w14:paraId="39D5492E" w14:textId="6428ED9A" w:rsidR="006E2252" w:rsidRDefault="006E2252" w:rsidP="006E2252">
      <w:pPr>
        <w:numPr>
          <w:ilvl w:val="12"/>
          <w:numId w:val="0"/>
        </w:numPr>
        <w:tabs>
          <w:tab w:val="left" w:pos="720"/>
          <w:tab w:val="right" w:pos="9360"/>
        </w:tabs>
        <w:rPr>
          <w:sz w:val="22"/>
          <w:szCs w:val="22"/>
          <w:u w:val="single"/>
        </w:rPr>
      </w:pPr>
      <w:r>
        <w:rPr>
          <w:sz w:val="22"/>
          <w:szCs w:val="22"/>
        </w:rPr>
        <w:tab/>
        <w:t xml:space="preserve">Principal:  </w:t>
      </w:r>
      <w:r>
        <w:rPr>
          <w:sz w:val="22"/>
          <w:szCs w:val="22"/>
          <w:u w:val="single"/>
        </w:rPr>
        <w:tab/>
      </w:r>
    </w:p>
    <w:p w14:paraId="46653131" w14:textId="77777777" w:rsidR="006E2252" w:rsidRDefault="006E2252" w:rsidP="006E2252">
      <w:pPr>
        <w:numPr>
          <w:ilvl w:val="12"/>
          <w:numId w:val="0"/>
        </w:numPr>
        <w:tabs>
          <w:tab w:val="left" w:pos="720"/>
          <w:tab w:val="right" w:pos="9360"/>
        </w:tabs>
        <w:rPr>
          <w:sz w:val="22"/>
          <w:szCs w:val="22"/>
          <w:u w:val="single"/>
        </w:rPr>
      </w:pPr>
    </w:p>
    <w:p w14:paraId="331D0995" w14:textId="11301998" w:rsidR="006E2252" w:rsidRDefault="006E2252" w:rsidP="006E2252">
      <w:pPr>
        <w:numPr>
          <w:ilvl w:val="12"/>
          <w:numId w:val="0"/>
        </w:numPr>
        <w:tabs>
          <w:tab w:val="left" w:pos="720"/>
          <w:tab w:val="right" w:pos="9360"/>
        </w:tabs>
        <w:rPr>
          <w:sz w:val="22"/>
          <w:szCs w:val="22"/>
          <w:u w:val="single"/>
        </w:rPr>
      </w:pPr>
      <w:r>
        <w:rPr>
          <w:sz w:val="22"/>
          <w:szCs w:val="22"/>
        </w:rPr>
        <w:tab/>
        <w:t>Conference:    ___________________________Southern Union</w:t>
      </w:r>
      <w:r>
        <w:rPr>
          <w:sz w:val="22"/>
          <w:szCs w:val="22"/>
        </w:rPr>
        <w:tab/>
      </w:r>
    </w:p>
    <w:p w14:paraId="7C05585D" w14:textId="77777777" w:rsidR="006E2252" w:rsidRDefault="006E2252" w:rsidP="006E2252">
      <w:pPr>
        <w:numPr>
          <w:ilvl w:val="12"/>
          <w:numId w:val="0"/>
        </w:numPr>
        <w:tabs>
          <w:tab w:val="left" w:pos="720"/>
          <w:tab w:val="right" w:pos="9360"/>
        </w:tabs>
        <w:rPr>
          <w:sz w:val="22"/>
          <w:szCs w:val="22"/>
        </w:rPr>
      </w:pPr>
    </w:p>
    <w:p w14:paraId="741BF3AC" w14:textId="77777777" w:rsidR="006E2252" w:rsidRDefault="006E2252" w:rsidP="006E2252">
      <w:pPr>
        <w:numPr>
          <w:ilvl w:val="12"/>
          <w:numId w:val="0"/>
        </w:numPr>
        <w:tabs>
          <w:tab w:val="left" w:pos="720"/>
          <w:tab w:val="right" w:pos="9360"/>
        </w:tabs>
        <w:rPr>
          <w:sz w:val="22"/>
          <w:szCs w:val="22"/>
        </w:rPr>
      </w:pPr>
      <w:r>
        <w:rPr>
          <w:sz w:val="22"/>
          <w:szCs w:val="22"/>
        </w:rPr>
        <w:t>B.</w:t>
      </w:r>
      <w:r>
        <w:rPr>
          <w:sz w:val="22"/>
          <w:szCs w:val="22"/>
        </w:rPr>
        <w:tab/>
      </w:r>
      <w:r>
        <w:rPr>
          <w:sz w:val="22"/>
          <w:szCs w:val="22"/>
          <w:u w:val="single"/>
        </w:rPr>
        <w:t xml:space="preserve">TYPE OF SCHOOL                         </w:t>
      </w:r>
    </w:p>
    <w:p w14:paraId="6F60127B" w14:textId="77777777" w:rsidR="006E2252" w:rsidRDefault="006E2252" w:rsidP="006E2252">
      <w:pPr>
        <w:numPr>
          <w:ilvl w:val="12"/>
          <w:numId w:val="0"/>
        </w:numPr>
        <w:tabs>
          <w:tab w:val="left" w:pos="720"/>
          <w:tab w:val="right" w:pos="9360"/>
        </w:tabs>
        <w:rPr>
          <w:sz w:val="22"/>
          <w:szCs w:val="22"/>
        </w:rPr>
      </w:pPr>
    </w:p>
    <w:tbl>
      <w:tblPr>
        <w:tblW w:w="9180" w:type="dxa"/>
        <w:tblInd w:w="18" w:type="dxa"/>
        <w:tblLayout w:type="fixed"/>
        <w:tblLook w:val="04A0" w:firstRow="1" w:lastRow="0" w:firstColumn="1" w:lastColumn="0" w:noHBand="0" w:noVBand="1"/>
      </w:tblPr>
      <w:tblGrid>
        <w:gridCol w:w="686"/>
        <w:gridCol w:w="21"/>
        <w:gridCol w:w="913"/>
        <w:gridCol w:w="90"/>
        <w:gridCol w:w="1733"/>
        <w:gridCol w:w="275"/>
        <w:gridCol w:w="685"/>
        <w:gridCol w:w="363"/>
        <w:gridCol w:w="1214"/>
        <w:gridCol w:w="151"/>
        <w:gridCol w:w="127"/>
        <w:gridCol w:w="109"/>
        <w:gridCol w:w="985"/>
        <w:gridCol w:w="753"/>
        <w:gridCol w:w="323"/>
        <w:gridCol w:w="752"/>
      </w:tblGrid>
      <w:tr w:rsidR="006E2252" w:rsidRPr="003C1BCC" w14:paraId="3195EAB1" w14:textId="77777777" w:rsidTr="00E958D2">
        <w:trPr>
          <w:trHeight w:val="515"/>
        </w:trPr>
        <w:tc>
          <w:tcPr>
            <w:tcW w:w="686" w:type="dxa"/>
            <w:shd w:val="clear" w:color="auto" w:fill="auto"/>
            <w:vAlign w:val="bottom"/>
          </w:tcPr>
          <w:p w14:paraId="53B1E268" w14:textId="77777777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                 </w:t>
            </w:r>
          </w:p>
        </w:tc>
        <w:tc>
          <w:tcPr>
            <w:tcW w:w="1024" w:type="dxa"/>
            <w:gridSpan w:val="3"/>
            <w:shd w:val="clear" w:color="auto" w:fill="auto"/>
            <w:vAlign w:val="bottom"/>
          </w:tcPr>
          <w:p w14:paraId="6A479502" w14:textId="77777777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eK-</w:t>
            </w:r>
            <w:r w:rsidRPr="003C1BCC">
              <w:rPr>
                <w:sz w:val="22"/>
                <w:szCs w:val="22"/>
              </w:rPr>
              <w:t>8</w:t>
            </w:r>
          </w:p>
        </w:tc>
        <w:tc>
          <w:tcPr>
            <w:tcW w:w="1733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72C56C6" w14:textId="77777777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275" w:type="dxa"/>
            <w:shd w:val="clear" w:color="auto" w:fill="auto"/>
            <w:vAlign w:val="bottom"/>
          </w:tcPr>
          <w:p w14:paraId="5B09DD18" w14:textId="77777777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jc w:val="right"/>
              <w:rPr>
                <w:sz w:val="22"/>
                <w:szCs w:val="22"/>
              </w:rPr>
            </w:pPr>
          </w:p>
        </w:tc>
        <w:tc>
          <w:tcPr>
            <w:tcW w:w="685" w:type="dxa"/>
            <w:shd w:val="clear" w:color="auto" w:fill="auto"/>
            <w:vAlign w:val="bottom"/>
          </w:tcPr>
          <w:p w14:paraId="2473C287" w14:textId="77777777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rPr>
                <w:sz w:val="22"/>
                <w:szCs w:val="22"/>
              </w:rPr>
            </w:pPr>
            <w:r w:rsidRPr="003C1BCC">
              <w:rPr>
                <w:sz w:val="22"/>
                <w:szCs w:val="22"/>
              </w:rPr>
              <w:t>K-8</w:t>
            </w:r>
          </w:p>
        </w:tc>
        <w:tc>
          <w:tcPr>
            <w:tcW w:w="1728" w:type="dxa"/>
            <w:gridSpan w:val="3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07FA8299" w14:textId="77777777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236" w:type="dxa"/>
            <w:gridSpan w:val="2"/>
            <w:shd w:val="clear" w:color="auto" w:fill="auto"/>
            <w:vAlign w:val="bottom"/>
          </w:tcPr>
          <w:p w14:paraId="3070DAFC" w14:textId="77777777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jc w:val="right"/>
              <w:rPr>
                <w:sz w:val="22"/>
                <w:szCs w:val="22"/>
              </w:rPr>
            </w:pPr>
          </w:p>
        </w:tc>
        <w:tc>
          <w:tcPr>
            <w:tcW w:w="893" w:type="dxa"/>
            <w:shd w:val="clear" w:color="auto" w:fill="auto"/>
            <w:vAlign w:val="bottom"/>
          </w:tcPr>
          <w:p w14:paraId="748DC03F" w14:textId="77777777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rPr>
                <w:sz w:val="22"/>
                <w:szCs w:val="22"/>
              </w:rPr>
            </w:pPr>
            <w:r w:rsidRPr="003C1BCC">
              <w:rPr>
                <w:sz w:val="22"/>
                <w:szCs w:val="22"/>
              </w:rPr>
              <w:t>1-8</w:t>
            </w:r>
          </w:p>
        </w:tc>
        <w:tc>
          <w:tcPr>
            <w:tcW w:w="1728" w:type="dxa"/>
            <w:gridSpan w:val="3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D1534C2" w14:textId="77777777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jc w:val="center"/>
              <w:rPr>
                <w:sz w:val="22"/>
                <w:szCs w:val="22"/>
              </w:rPr>
            </w:pPr>
          </w:p>
        </w:tc>
      </w:tr>
      <w:tr w:rsidR="006E2252" w:rsidRPr="003C1BCC" w14:paraId="4E7ECA62" w14:textId="77777777" w:rsidTr="00E958D2">
        <w:trPr>
          <w:trHeight w:val="515"/>
        </w:trPr>
        <w:tc>
          <w:tcPr>
            <w:tcW w:w="686" w:type="dxa"/>
            <w:shd w:val="clear" w:color="auto" w:fill="auto"/>
            <w:vAlign w:val="bottom"/>
          </w:tcPr>
          <w:p w14:paraId="5F5957A6" w14:textId="77777777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jc w:val="right"/>
              <w:rPr>
                <w:sz w:val="22"/>
                <w:szCs w:val="22"/>
              </w:rPr>
            </w:pPr>
          </w:p>
        </w:tc>
        <w:tc>
          <w:tcPr>
            <w:tcW w:w="1024" w:type="dxa"/>
            <w:gridSpan w:val="3"/>
            <w:shd w:val="clear" w:color="auto" w:fill="auto"/>
            <w:vAlign w:val="bottom"/>
          </w:tcPr>
          <w:p w14:paraId="018462DC" w14:textId="77777777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rPr>
                <w:sz w:val="22"/>
                <w:szCs w:val="22"/>
              </w:rPr>
            </w:pPr>
            <w:r w:rsidRPr="003C1BCC">
              <w:rPr>
                <w:sz w:val="22"/>
                <w:szCs w:val="22"/>
              </w:rPr>
              <w:t>PreK-10</w:t>
            </w:r>
          </w:p>
        </w:tc>
        <w:tc>
          <w:tcPr>
            <w:tcW w:w="1733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4ED14672" w14:textId="77777777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275" w:type="dxa"/>
            <w:shd w:val="clear" w:color="auto" w:fill="auto"/>
            <w:vAlign w:val="bottom"/>
          </w:tcPr>
          <w:p w14:paraId="4D8869EB" w14:textId="77777777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jc w:val="right"/>
              <w:rPr>
                <w:sz w:val="22"/>
                <w:szCs w:val="22"/>
              </w:rPr>
            </w:pPr>
          </w:p>
        </w:tc>
        <w:tc>
          <w:tcPr>
            <w:tcW w:w="685" w:type="dxa"/>
            <w:shd w:val="clear" w:color="auto" w:fill="auto"/>
            <w:vAlign w:val="bottom"/>
          </w:tcPr>
          <w:p w14:paraId="05542DE6" w14:textId="77777777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rPr>
                <w:sz w:val="22"/>
                <w:szCs w:val="22"/>
              </w:rPr>
            </w:pPr>
            <w:r w:rsidRPr="003C1BCC">
              <w:rPr>
                <w:sz w:val="22"/>
                <w:szCs w:val="22"/>
              </w:rPr>
              <w:t>K-10</w:t>
            </w:r>
          </w:p>
        </w:tc>
        <w:tc>
          <w:tcPr>
            <w:tcW w:w="172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097175A6" w14:textId="77777777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236" w:type="dxa"/>
            <w:gridSpan w:val="2"/>
            <w:shd w:val="clear" w:color="auto" w:fill="auto"/>
            <w:vAlign w:val="bottom"/>
          </w:tcPr>
          <w:p w14:paraId="60BB1168" w14:textId="77777777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jc w:val="right"/>
              <w:rPr>
                <w:sz w:val="22"/>
                <w:szCs w:val="22"/>
              </w:rPr>
            </w:pPr>
          </w:p>
        </w:tc>
        <w:tc>
          <w:tcPr>
            <w:tcW w:w="893" w:type="dxa"/>
            <w:shd w:val="clear" w:color="auto" w:fill="auto"/>
            <w:vAlign w:val="bottom"/>
          </w:tcPr>
          <w:p w14:paraId="0397B427" w14:textId="77777777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9-12</w:t>
            </w:r>
          </w:p>
        </w:tc>
        <w:tc>
          <w:tcPr>
            <w:tcW w:w="172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6DE6E8D3" w14:textId="7D529E3A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jc w:val="center"/>
              <w:rPr>
                <w:sz w:val="22"/>
                <w:szCs w:val="22"/>
              </w:rPr>
            </w:pPr>
          </w:p>
        </w:tc>
      </w:tr>
      <w:tr w:rsidR="006E2252" w:rsidRPr="003C1BCC" w14:paraId="4243444B" w14:textId="77777777" w:rsidTr="00E958D2">
        <w:trPr>
          <w:gridAfter w:val="2"/>
          <w:wAfter w:w="1075" w:type="dxa"/>
          <w:trHeight w:val="515"/>
        </w:trPr>
        <w:tc>
          <w:tcPr>
            <w:tcW w:w="707" w:type="dxa"/>
            <w:gridSpan w:val="2"/>
            <w:shd w:val="clear" w:color="auto" w:fill="auto"/>
            <w:vAlign w:val="bottom"/>
          </w:tcPr>
          <w:p w14:paraId="7126E272" w14:textId="77777777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rPr>
                <w:sz w:val="22"/>
                <w:szCs w:val="22"/>
              </w:rPr>
            </w:pPr>
          </w:p>
        </w:tc>
        <w:tc>
          <w:tcPr>
            <w:tcW w:w="5551" w:type="dxa"/>
            <w:gridSpan w:val="9"/>
            <w:shd w:val="clear" w:color="auto" w:fill="auto"/>
            <w:vAlign w:val="bottom"/>
          </w:tcPr>
          <w:p w14:paraId="7BCA2F3D" w14:textId="77777777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rPr>
                <w:sz w:val="22"/>
                <w:szCs w:val="22"/>
              </w:rPr>
            </w:pPr>
            <w:r w:rsidRPr="003C1BCC">
              <w:rPr>
                <w:sz w:val="22"/>
                <w:szCs w:val="22"/>
              </w:rPr>
              <w:t>Number of Supporting Constituent Churches</w:t>
            </w:r>
          </w:p>
        </w:tc>
        <w:tc>
          <w:tcPr>
            <w:tcW w:w="1847" w:type="dxa"/>
            <w:gridSpan w:val="3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68332DF" w14:textId="3ED22863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jc w:val="center"/>
              <w:rPr>
                <w:sz w:val="22"/>
                <w:szCs w:val="22"/>
              </w:rPr>
            </w:pPr>
          </w:p>
        </w:tc>
      </w:tr>
      <w:tr w:rsidR="006E2252" w:rsidRPr="003C1BCC" w14:paraId="5E5DAB15" w14:textId="77777777" w:rsidTr="00E958D2">
        <w:trPr>
          <w:gridAfter w:val="2"/>
          <w:wAfter w:w="1075" w:type="dxa"/>
          <w:trHeight w:val="515"/>
        </w:trPr>
        <w:tc>
          <w:tcPr>
            <w:tcW w:w="707" w:type="dxa"/>
            <w:gridSpan w:val="2"/>
            <w:shd w:val="clear" w:color="auto" w:fill="auto"/>
            <w:vAlign w:val="bottom"/>
          </w:tcPr>
          <w:p w14:paraId="299FBC53" w14:textId="77777777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rPr>
                <w:sz w:val="22"/>
                <w:szCs w:val="22"/>
              </w:rPr>
            </w:pPr>
          </w:p>
        </w:tc>
        <w:tc>
          <w:tcPr>
            <w:tcW w:w="5551" w:type="dxa"/>
            <w:gridSpan w:val="9"/>
            <w:shd w:val="clear" w:color="auto" w:fill="auto"/>
            <w:vAlign w:val="bottom"/>
          </w:tcPr>
          <w:p w14:paraId="70089623" w14:textId="77777777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rPr>
                <w:sz w:val="22"/>
                <w:szCs w:val="22"/>
              </w:rPr>
            </w:pPr>
            <w:r w:rsidRPr="003C1BCC">
              <w:rPr>
                <w:sz w:val="22"/>
                <w:szCs w:val="22"/>
              </w:rPr>
              <w:t>Constituent Membership</w:t>
            </w:r>
          </w:p>
        </w:tc>
        <w:tc>
          <w:tcPr>
            <w:tcW w:w="1847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1474C2B1" w14:textId="1F642260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jc w:val="center"/>
              <w:rPr>
                <w:sz w:val="22"/>
                <w:szCs w:val="22"/>
              </w:rPr>
            </w:pPr>
          </w:p>
        </w:tc>
      </w:tr>
      <w:tr w:rsidR="006E2252" w:rsidRPr="003C1BCC" w14:paraId="61A78E5C" w14:textId="77777777" w:rsidTr="00E958D2">
        <w:trPr>
          <w:gridAfter w:val="2"/>
          <w:wAfter w:w="1075" w:type="dxa"/>
          <w:trHeight w:val="515"/>
        </w:trPr>
        <w:tc>
          <w:tcPr>
            <w:tcW w:w="707" w:type="dxa"/>
            <w:gridSpan w:val="2"/>
            <w:shd w:val="clear" w:color="auto" w:fill="auto"/>
            <w:vAlign w:val="bottom"/>
          </w:tcPr>
          <w:p w14:paraId="4A7939F7" w14:textId="77777777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rPr>
                <w:sz w:val="22"/>
                <w:szCs w:val="22"/>
              </w:rPr>
            </w:pPr>
            <w:r w:rsidRPr="003C1BCC">
              <w:rPr>
                <w:sz w:val="22"/>
                <w:szCs w:val="22"/>
              </w:rPr>
              <w:t>C.</w:t>
            </w:r>
          </w:p>
        </w:tc>
        <w:tc>
          <w:tcPr>
            <w:tcW w:w="5551" w:type="dxa"/>
            <w:gridSpan w:val="9"/>
            <w:shd w:val="clear" w:color="auto" w:fill="auto"/>
            <w:vAlign w:val="bottom"/>
          </w:tcPr>
          <w:p w14:paraId="27B1A3CE" w14:textId="77777777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rPr>
                <w:sz w:val="22"/>
                <w:szCs w:val="22"/>
              </w:rPr>
            </w:pPr>
            <w:r w:rsidRPr="003C1BCC">
              <w:rPr>
                <w:sz w:val="22"/>
                <w:szCs w:val="22"/>
                <w:u w:val="single"/>
              </w:rPr>
              <w:t>ENROLLMENT DATA</w:t>
            </w:r>
          </w:p>
        </w:tc>
        <w:tc>
          <w:tcPr>
            <w:tcW w:w="1847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64E5DEF7" w14:textId="77777777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jc w:val="center"/>
              <w:rPr>
                <w:sz w:val="22"/>
                <w:szCs w:val="22"/>
              </w:rPr>
            </w:pPr>
          </w:p>
        </w:tc>
      </w:tr>
      <w:tr w:rsidR="006E2252" w:rsidRPr="003C1BCC" w14:paraId="65C27BE6" w14:textId="77777777" w:rsidTr="00E958D2">
        <w:trPr>
          <w:gridAfter w:val="2"/>
          <w:wAfter w:w="1075" w:type="dxa"/>
          <w:trHeight w:val="515"/>
        </w:trPr>
        <w:tc>
          <w:tcPr>
            <w:tcW w:w="707" w:type="dxa"/>
            <w:gridSpan w:val="2"/>
            <w:shd w:val="clear" w:color="auto" w:fill="auto"/>
            <w:vAlign w:val="bottom"/>
          </w:tcPr>
          <w:p w14:paraId="740D3716" w14:textId="77777777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rPr>
                <w:sz w:val="22"/>
                <w:szCs w:val="22"/>
              </w:rPr>
            </w:pPr>
          </w:p>
        </w:tc>
        <w:tc>
          <w:tcPr>
            <w:tcW w:w="5551" w:type="dxa"/>
            <w:gridSpan w:val="9"/>
            <w:shd w:val="clear" w:color="auto" w:fill="auto"/>
            <w:vAlign w:val="bottom"/>
          </w:tcPr>
          <w:p w14:paraId="3A0734C3" w14:textId="77777777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rPr>
                <w:sz w:val="22"/>
                <w:szCs w:val="22"/>
              </w:rPr>
            </w:pPr>
            <w:r w:rsidRPr="003C1BCC">
              <w:rPr>
                <w:sz w:val="22"/>
                <w:szCs w:val="22"/>
              </w:rPr>
              <w:t>Current Student Enrollment (</w:t>
            </w:r>
            <w:r>
              <w:rPr>
                <w:sz w:val="22"/>
                <w:szCs w:val="22"/>
              </w:rPr>
              <w:t>9-12</w:t>
            </w:r>
            <w:r w:rsidRPr="003C1BCC">
              <w:rPr>
                <w:sz w:val="22"/>
                <w:szCs w:val="22"/>
              </w:rPr>
              <w:t>)</w:t>
            </w:r>
          </w:p>
        </w:tc>
        <w:tc>
          <w:tcPr>
            <w:tcW w:w="1847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417FFABA" w14:textId="5F87907E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jc w:val="center"/>
              <w:rPr>
                <w:sz w:val="22"/>
                <w:szCs w:val="22"/>
              </w:rPr>
            </w:pPr>
          </w:p>
        </w:tc>
      </w:tr>
      <w:tr w:rsidR="006E2252" w:rsidRPr="003C1BCC" w14:paraId="17D6F8C8" w14:textId="77777777" w:rsidTr="00E958D2">
        <w:trPr>
          <w:gridAfter w:val="2"/>
          <w:wAfter w:w="1075" w:type="dxa"/>
          <w:trHeight w:val="515"/>
        </w:trPr>
        <w:tc>
          <w:tcPr>
            <w:tcW w:w="707" w:type="dxa"/>
            <w:gridSpan w:val="2"/>
            <w:shd w:val="clear" w:color="auto" w:fill="auto"/>
            <w:vAlign w:val="bottom"/>
          </w:tcPr>
          <w:p w14:paraId="71180796" w14:textId="77777777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rPr>
                <w:sz w:val="22"/>
                <w:szCs w:val="22"/>
              </w:rPr>
            </w:pPr>
          </w:p>
        </w:tc>
        <w:tc>
          <w:tcPr>
            <w:tcW w:w="5551" w:type="dxa"/>
            <w:gridSpan w:val="9"/>
            <w:shd w:val="clear" w:color="auto" w:fill="auto"/>
            <w:vAlign w:val="bottom"/>
          </w:tcPr>
          <w:p w14:paraId="41E7E7F3" w14:textId="77777777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rPr>
                <w:sz w:val="22"/>
                <w:szCs w:val="22"/>
              </w:rPr>
            </w:pPr>
            <w:r w:rsidRPr="003C1BCC">
              <w:rPr>
                <w:sz w:val="22"/>
                <w:szCs w:val="22"/>
              </w:rPr>
              <w:t xml:space="preserve">Enrollment Last Year </w:t>
            </w:r>
            <w:r>
              <w:rPr>
                <w:sz w:val="22"/>
                <w:szCs w:val="22"/>
              </w:rPr>
              <w:t>(9-12</w:t>
            </w:r>
            <w:r w:rsidRPr="003C1BCC">
              <w:rPr>
                <w:sz w:val="22"/>
                <w:szCs w:val="22"/>
              </w:rPr>
              <w:t>)</w:t>
            </w:r>
          </w:p>
        </w:tc>
        <w:tc>
          <w:tcPr>
            <w:tcW w:w="1847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78BA22D3" w14:textId="6EBF26E2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jc w:val="center"/>
              <w:rPr>
                <w:sz w:val="22"/>
                <w:szCs w:val="22"/>
              </w:rPr>
            </w:pPr>
          </w:p>
        </w:tc>
      </w:tr>
      <w:tr w:rsidR="006E2252" w:rsidRPr="003C1BCC" w14:paraId="25CD5F87" w14:textId="77777777" w:rsidTr="00E958D2">
        <w:trPr>
          <w:gridAfter w:val="2"/>
          <w:wAfter w:w="1075" w:type="dxa"/>
          <w:trHeight w:val="515"/>
        </w:trPr>
        <w:tc>
          <w:tcPr>
            <w:tcW w:w="707" w:type="dxa"/>
            <w:gridSpan w:val="2"/>
            <w:shd w:val="clear" w:color="auto" w:fill="auto"/>
            <w:vAlign w:val="bottom"/>
          </w:tcPr>
          <w:p w14:paraId="2D12DB83" w14:textId="77777777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rPr>
                <w:sz w:val="22"/>
                <w:szCs w:val="22"/>
              </w:rPr>
            </w:pPr>
            <w:r w:rsidRPr="003C1BCC">
              <w:rPr>
                <w:sz w:val="22"/>
                <w:szCs w:val="22"/>
              </w:rPr>
              <w:t>D.</w:t>
            </w:r>
          </w:p>
        </w:tc>
        <w:tc>
          <w:tcPr>
            <w:tcW w:w="5551" w:type="dxa"/>
            <w:gridSpan w:val="9"/>
            <w:shd w:val="clear" w:color="auto" w:fill="auto"/>
            <w:vAlign w:val="bottom"/>
          </w:tcPr>
          <w:p w14:paraId="477BF5AC" w14:textId="77777777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rPr>
                <w:sz w:val="22"/>
                <w:szCs w:val="22"/>
              </w:rPr>
            </w:pPr>
            <w:r w:rsidRPr="003C1BCC">
              <w:rPr>
                <w:sz w:val="22"/>
                <w:szCs w:val="22"/>
                <w:u w:val="single"/>
              </w:rPr>
              <w:t>ADMINISTRATION AND STAFF</w:t>
            </w:r>
          </w:p>
        </w:tc>
        <w:tc>
          <w:tcPr>
            <w:tcW w:w="1847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798CB374" w14:textId="77777777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jc w:val="center"/>
              <w:rPr>
                <w:sz w:val="22"/>
                <w:szCs w:val="22"/>
              </w:rPr>
            </w:pPr>
          </w:p>
        </w:tc>
      </w:tr>
      <w:tr w:rsidR="006E2252" w:rsidRPr="003C1BCC" w14:paraId="551B8234" w14:textId="77777777" w:rsidTr="00E958D2">
        <w:trPr>
          <w:gridAfter w:val="2"/>
          <w:wAfter w:w="1075" w:type="dxa"/>
          <w:trHeight w:val="515"/>
        </w:trPr>
        <w:tc>
          <w:tcPr>
            <w:tcW w:w="707" w:type="dxa"/>
            <w:gridSpan w:val="2"/>
            <w:shd w:val="clear" w:color="auto" w:fill="auto"/>
            <w:vAlign w:val="bottom"/>
          </w:tcPr>
          <w:p w14:paraId="52D69795" w14:textId="77777777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rPr>
                <w:sz w:val="22"/>
                <w:szCs w:val="22"/>
              </w:rPr>
            </w:pPr>
          </w:p>
        </w:tc>
        <w:tc>
          <w:tcPr>
            <w:tcW w:w="5551" w:type="dxa"/>
            <w:gridSpan w:val="9"/>
            <w:shd w:val="clear" w:color="auto" w:fill="auto"/>
            <w:vAlign w:val="bottom"/>
          </w:tcPr>
          <w:p w14:paraId="0D820B4B" w14:textId="77777777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rPr>
                <w:sz w:val="22"/>
                <w:szCs w:val="22"/>
                <w:u w:val="single"/>
              </w:rPr>
            </w:pPr>
            <w:r w:rsidRPr="003C1BCC">
              <w:rPr>
                <w:sz w:val="22"/>
                <w:szCs w:val="22"/>
              </w:rPr>
              <w:t>Number of Administrative Staff (FTE)</w:t>
            </w:r>
          </w:p>
        </w:tc>
        <w:tc>
          <w:tcPr>
            <w:tcW w:w="1847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50F7FFC1" w14:textId="3643A8A2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jc w:val="center"/>
              <w:rPr>
                <w:sz w:val="22"/>
                <w:szCs w:val="22"/>
              </w:rPr>
            </w:pPr>
          </w:p>
        </w:tc>
      </w:tr>
      <w:tr w:rsidR="006E2252" w:rsidRPr="003C1BCC" w14:paraId="552AAD40" w14:textId="77777777" w:rsidTr="00E958D2">
        <w:trPr>
          <w:gridAfter w:val="2"/>
          <w:wAfter w:w="1075" w:type="dxa"/>
          <w:trHeight w:val="515"/>
        </w:trPr>
        <w:tc>
          <w:tcPr>
            <w:tcW w:w="707" w:type="dxa"/>
            <w:gridSpan w:val="2"/>
            <w:shd w:val="clear" w:color="auto" w:fill="auto"/>
            <w:vAlign w:val="bottom"/>
          </w:tcPr>
          <w:p w14:paraId="1B5EDEBB" w14:textId="77777777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rPr>
                <w:sz w:val="22"/>
                <w:szCs w:val="22"/>
              </w:rPr>
            </w:pPr>
          </w:p>
        </w:tc>
        <w:tc>
          <w:tcPr>
            <w:tcW w:w="5551" w:type="dxa"/>
            <w:gridSpan w:val="9"/>
            <w:shd w:val="clear" w:color="auto" w:fill="auto"/>
            <w:vAlign w:val="bottom"/>
          </w:tcPr>
          <w:p w14:paraId="21937D9C" w14:textId="77777777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rPr>
                <w:sz w:val="22"/>
                <w:szCs w:val="22"/>
              </w:rPr>
            </w:pPr>
            <w:r w:rsidRPr="003C1BCC">
              <w:rPr>
                <w:sz w:val="22"/>
                <w:szCs w:val="22"/>
              </w:rPr>
              <w:t>Number of Instructional Staff (FTE)</w:t>
            </w:r>
          </w:p>
        </w:tc>
        <w:tc>
          <w:tcPr>
            <w:tcW w:w="1847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32467CB3" w14:textId="5CA9247E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jc w:val="center"/>
              <w:rPr>
                <w:sz w:val="22"/>
                <w:szCs w:val="22"/>
              </w:rPr>
            </w:pPr>
          </w:p>
        </w:tc>
      </w:tr>
      <w:tr w:rsidR="006E2252" w:rsidRPr="003C1BCC" w14:paraId="2FF427BF" w14:textId="77777777" w:rsidTr="00E958D2">
        <w:trPr>
          <w:gridAfter w:val="2"/>
          <w:wAfter w:w="1075" w:type="dxa"/>
          <w:trHeight w:val="515"/>
        </w:trPr>
        <w:tc>
          <w:tcPr>
            <w:tcW w:w="707" w:type="dxa"/>
            <w:gridSpan w:val="2"/>
            <w:shd w:val="clear" w:color="auto" w:fill="auto"/>
            <w:vAlign w:val="bottom"/>
          </w:tcPr>
          <w:p w14:paraId="6145625D" w14:textId="77777777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rPr>
                <w:sz w:val="22"/>
                <w:szCs w:val="22"/>
              </w:rPr>
            </w:pPr>
          </w:p>
        </w:tc>
        <w:tc>
          <w:tcPr>
            <w:tcW w:w="5551" w:type="dxa"/>
            <w:gridSpan w:val="9"/>
            <w:shd w:val="clear" w:color="auto" w:fill="auto"/>
            <w:vAlign w:val="bottom"/>
          </w:tcPr>
          <w:p w14:paraId="3DDB7C20" w14:textId="77777777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rPr>
                <w:sz w:val="22"/>
                <w:szCs w:val="22"/>
              </w:rPr>
            </w:pPr>
            <w:r w:rsidRPr="003C1BCC">
              <w:rPr>
                <w:sz w:val="22"/>
                <w:szCs w:val="22"/>
              </w:rPr>
              <w:t>Number of Part-time Instructional Staff (Head count)</w:t>
            </w:r>
          </w:p>
        </w:tc>
        <w:tc>
          <w:tcPr>
            <w:tcW w:w="1847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2835B882" w14:textId="5FE9E737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jc w:val="center"/>
              <w:rPr>
                <w:sz w:val="22"/>
                <w:szCs w:val="22"/>
              </w:rPr>
            </w:pPr>
          </w:p>
        </w:tc>
      </w:tr>
      <w:tr w:rsidR="006E2252" w:rsidRPr="003C1BCC" w14:paraId="70D33560" w14:textId="77777777" w:rsidTr="00E958D2">
        <w:trPr>
          <w:gridAfter w:val="2"/>
          <w:wAfter w:w="1075" w:type="dxa"/>
          <w:trHeight w:val="515"/>
        </w:trPr>
        <w:tc>
          <w:tcPr>
            <w:tcW w:w="707" w:type="dxa"/>
            <w:gridSpan w:val="2"/>
            <w:shd w:val="clear" w:color="auto" w:fill="auto"/>
            <w:vAlign w:val="bottom"/>
          </w:tcPr>
          <w:p w14:paraId="44A5A008" w14:textId="77777777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rPr>
                <w:sz w:val="22"/>
                <w:szCs w:val="22"/>
              </w:rPr>
            </w:pPr>
          </w:p>
        </w:tc>
        <w:tc>
          <w:tcPr>
            <w:tcW w:w="5551" w:type="dxa"/>
            <w:gridSpan w:val="9"/>
            <w:shd w:val="clear" w:color="auto" w:fill="auto"/>
            <w:vAlign w:val="bottom"/>
          </w:tcPr>
          <w:p w14:paraId="20F91DFD" w14:textId="77777777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rPr>
                <w:sz w:val="22"/>
                <w:szCs w:val="22"/>
              </w:rPr>
            </w:pPr>
            <w:r w:rsidRPr="003C1BCC">
              <w:rPr>
                <w:sz w:val="22"/>
                <w:szCs w:val="22"/>
              </w:rPr>
              <w:t>Number of Auxiliary/Classified Staff (Head count)</w:t>
            </w:r>
          </w:p>
        </w:tc>
        <w:tc>
          <w:tcPr>
            <w:tcW w:w="1847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1000268A" w14:textId="2B5802F9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jc w:val="center"/>
              <w:rPr>
                <w:sz w:val="22"/>
                <w:szCs w:val="22"/>
              </w:rPr>
            </w:pPr>
          </w:p>
        </w:tc>
      </w:tr>
      <w:tr w:rsidR="006E2252" w:rsidRPr="003C1BCC" w14:paraId="0310023C" w14:textId="77777777" w:rsidTr="00E958D2">
        <w:trPr>
          <w:gridAfter w:val="2"/>
          <w:wAfter w:w="1075" w:type="dxa"/>
          <w:trHeight w:val="515"/>
        </w:trPr>
        <w:tc>
          <w:tcPr>
            <w:tcW w:w="707" w:type="dxa"/>
            <w:gridSpan w:val="2"/>
            <w:shd w:val="clear" w:color="auto" w:fill="auto"/>
            <w:vAlign w:val="bottom"/>
          </w:tcPr>
          <w:p w14:paraId="71B39B62" w14:textId="77777777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rPr>
                <w:sz w:val="22"/>
                <w:szCs w:val="22"/>
              </w:rPr>
            </w:pPr>
            <w:r w:rsidRPr="003C1BCC">
              <w:rPr>
                <w:sz w:val="22"/>
                <w:szCs w:val="22"/>
              </w:rPr>
              <w:t>E.</w:t>
            </w:r>
          </w:p>
        </w:tc>
        <w:tc>
          <w:tcPr>
            <w:tcW w:w="5551" w:type="dxa"/>
            <w:gridSpan w:val="9"/>
            <w:shd w:val="clear" w:color="auto" w:fill="auto"/>
            <w:vAlign w:val="bottom"/>
          </w:tcPr>
          <w:p w14:paraId="125CF404" w14:textId="77777777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rPr>
                <w:sz w:val="22"/>
                <w:szCs w:val="22"/>
              </w:rPr>
            </w:pPr>
            <w:r w:rsidRPr="003C1BCC">
              <w:rPr>
                <w:sz w:val="22"/>
                <w:szCs w:val="22"/>
                <w:u w:val="single"/>
              </w:rPr>
              <w:t>DATE OF LAST EVALUATION</w:t>
            </w:r>
          </w:p>
        </w:tc>
        <w:tc>
          <w:tcPr>
            <w:tcW w:w="1847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130A0935" w14:textId="77777777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jc w:val="center"/>
              <w:rPr>
                <w:sz w:val="22"/>
                <w:szCs w:val="22"/>
              </w:rPr>
            </w:pPr>
          </w:p>
        </w:tc>
      </w:tr>
      <w:tr w:rsidR="006E2252" w:rsidRPr="003C1BCC" w14:paraId="23DD9F67" w14:textId="77777777" w:rsidTr="00E958D2">
        <w:trPr>
          <w:gridAfter w:val="1"/>
          <w:wAfter w:w="752" w:type="dxa"/>
          <w:trHeight w:val="629"/>
        </w:trPr>
        <w:tc>
          <w:tcPr>
            <w:tcW w:w="707" w:type="dxa"/>
            <w:gridSpan w:val="2"/>
            <w:shd w:val="clear" w:color="auto" w:fill="auto"/>
            <w:vAlign w:val="bottom"/>
          </w:tcPr>
          <w:p w14:paraId="18327252" w14:textId="77777777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rPr>
                <w:sz w:val="22"/>
                <w:szCs w:val="22"/>
              </w:rPr>
            </w:pPr>
          </w:p>
        </w:tc>
        <w:tc>
          <w:tcPr>
            <w:tcW w:w="913" w:type="dxa"/>
            <w:shd w:val="clear" w:color="auto" w:fill="auto"/>
            <w:vAlign w:val="bottom"/>
          </w:tcPr>
          <w:p w14:paraId="625861F2" w14:textId="77777777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rPr>
                <w:sz w:val="22"/>
                <w:szCs w:val="22"/>
              </w:rPr>
            </w:pPr>
            <w:r w:rsidRPr="003C1BCC">
              <w:rPr>
                <w:sz w:val="22"/>
                <w:szCs w:val="22"/>
              </w:rPr>
              <w:t>Full-scale</w:t>
            </w:r>
          </w:p>
        </w:tc>
        <w:tc>
          <w:tcPr>
            <w:tcW w:w="1823" w:type="dxa"/>
            <w:gridSpan w:val="2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3B26D8F" w14:textId="6A76C3B3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323" w:type="dxa"/>
            <w:gridSpan w:val="3"/>
            <w:shd w:val="clear" w:color="auto" w:fill="auto"/>
            <w:vAlign w:val="bottom"/>
          </w:tcPr>
          <w:p w14:paraId="1F21EF54" w14:textId="77777777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jc w:val="right"/>
              <w:rPr>
                <w:sz w:val="22"/>
                <w:szCs w:val="22"/>
              </w:rPr>
            </w:pPr>
            <w:r w:rsidRPr="003C1BCC">
              <w:rPr>
                <w:sz w:val="22"/>
                <w:szCs w:val="22"/>
              </w:rPr>
              <w:t>Revisit</w:t>
            </w:r>
          </w:p>
        </w:tc>
        <w:tc>
          <w:tcPr>
            <w:tcW w:w="1214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3E71E0A" w14:textId="77777777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1372" w:type="dxa"/>
            <w:gridSpan w:val="4"/>
            <w:shd w:val="clear" w:color="auto" w:fill="auto"/>
            <w:vAlign w:val="bottom"/>
          </w:tcPr>
          <w:p w14:paraId="04784C24" w14:textId="77777777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jc w:val="right"/>
              <w:rPr>
                <w:sz w:val="22"/>
                <w:szCs w:val="22"/>
              </w:rPr>
            </w:pPr>
            <w:r w:rsidRPr="003C1BCC">
              <w:rPr>
                <w:sz w:val="22"/>
                <w:szCs w:val="22"/>
              </w:rPr>
              <w:t>Interim</w:t>
            </w:r>
          </w:p>
        </w:tc>
        <w:tc>
          <w:tcPr>
            <w:tcW w:w="1076" w:type="dxa"/>
            <w:gridSpan w:val="2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60DA0C7" w14:textId="693EA189" w:rsidR="006E2252" w:rsidRPr="003C1BCC" w:rsidRDefault="006E2252" w:rsidP="00E958D2">
            <w:pPr>
              <w:numPr>
                <w:ilvl w:val="12"/>
                <w:numId w:val="0"/>
              </w:numPr>
              <w:tabs>
                <w:tab w:val="left" w:pos="720"/>
                <w:tab w:val="right" w:pos="9360"/>
              </w:tabs>
              <w:jc w:val="center"/>
              <w:rPr>
                <w:sz w:val="22"/>
                <w:szCs w:val="22"/>
              </w:rPr>
            </w:pPr>
          </w:p>
        </w:tc>
      </w:tr>
    </w:tbl>
    <w:p w14:paraId="0838F33C" w14:textId="77777777" w:rsidR="006E2252" w:rsidRDefault="006E2252" w:rsidP="006E2252">
      <w:pPr>
        <w:numPr>
          <w:ilvl w:val="12"/>
          <w:numId w:val="0"/>
        </w:numPr>
        <w:tabs>
          <w:tab w:val="left" w:pos="720"/>
          <w:tab w:val="right" w:pos="9360"/>
        </w:tabs>
        <w:rPr>
          <w:sz w:val="22"/>
          <w:szCs w:val="22"/>
          <w:u w:val="single"/>
        </w:rPr>
      </w:pPr>
    </w:p>
    <w:p w14:paraId="0BD7FCD9" w14:textId="22C7FA1C" w:rsidR="006E2252" w:rsidRDefault="006E2252" w:rsidP="006E2252">
      <w:pPr>
        <w:numPr>
          <w:ilvl w:val="12"/>
          <w:numId w:val="0"/>
        </w:numPr>
        <w:tabs>
          <w:tab w:val="left" w:pos="720"/>
          <w:tab w:val="left" w:pos="5760"/>
          <w:tab w:val="left" w:pos="6480"/>
          <w:tab w:val="left" w:pos="7200"/>
        </w:tabs>
        <w:rPr>
          <w:sz w:val="22"/>
          <w:szCs w:val="22"/>
        </w:rPr>
      </w:pPr>
      <w:r>
        <w:rPr>
          <w:sz w:val="22"/>
          <w:szCs w:val="22"/>
          <w:u w:val="single"/>
        </w:rPr>
        <w:t xml:space="preserve">                                                                               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  <w:t xml:space="preserve">                                              </w:t>
      </w:r>
    </w:p>
    <w:p w14:paraId="780BBF36" w14:textId="77777777" w:rsidR="006E2252" w:rsidRDefault="006E2252" w:rsidP="006E2252">
      <w:pPr>
        <w:numPr>
          <w:ilvl w:val="12"/>
          <w:numId w:val="0"/>
        </w:numPr>
        <w:tabs>
          <w:tab w:val="left" w:pos="720"/>
          <w:tab w:val="right" w:pos="9360"/>
        </w:tabs>
        <w:rPr>
          <w:b/>
          <w:bCs/>
          <w:sz w:val="26"/>
          <w:szCs w:val="26"/>
        </w:rPr>
      </w:pPr>
      <w:r>
        <w:rPr>
          <w:sz w:val="22"/>
          <w:szCs w:val="22"/>
        </w:rPr>
        <w:t xml:space="preserve">                            Signature                                                                                                    Date</w:t>
      </w:r>
      <w:r>
        <w:rPr>
          <w:sz w:val="22"/>
          <w:szCs w:val="22"/>
        </w:rPr>
        <w:tab/>
      </w:r>
    </w:p>
    <w:p w14:paraId="75B3652A" w14:textId="77777777" w:rsidR="002775D0" w:rsidRDefault="006E2252" w:rsidP="006E2252">
      <w:pPr>
        <w:numPr>
          <w:ilvl w:val="12"/>
          <w:numId w:val="0"/>
        </w:numPr>
        <w:tabs>
          <w:tab w:val="left" w:pos="720"/>
          <w:tab w:val="right" w:pos="9360"/>
        </w:tabs>
        <w:jc w:val="center"/>
      </w:pPr>
      <w:r>
        <w:rPr>
          <w:b/>
          <w:bCs/>
        </w:rPr>
        <w:br w:type="page"/>
      </w:r>
    </w:p>
    <w:p w14:paraId="7E3CE17C" w14:textId="77777777" w:rsidR="002775D0" w:rsidRPr="008F3973" w:rsidRDefault="002775D0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center"/>
        <w:rPr>
          <w:b/>
          <w:bCs/>
        </w:rPr>
      </w:pPr>
      <w:r w:rsidRPr="008F3973">
        <w:rPr>
          <w:b/>
          <w:bCs/>
        </w:rPr>
        <w:lastRenderedPageBreak/>
        <w:t xml:space="preserve">Progress Report </w:t>
      </w:r>
    </w:p>
    <w:p w14:paraId="00A33B2D" w14:textId="77777777" w:rsidR="002775D0" w:rsidRPr="008F3973" w:rsidRDefault="002775D0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center"/>
        <w:rPr>
          <w:b/>
          <w:bCs/>
        </w:rPr>
      </w:pPr>
      <w:r w:rsidRPr="008F3973">
        <w:rPr>
          <w:b/>
          <w:bCs/>
        </w:rPr>
        <w:t>From the Full-scale Site Visit on</w:t>
      </w:r>
      <w:r w:rsidRPr="00C770CB">
        <w:rPr>
          <w:b/>
          <w:bCs/>
        </w:rPr>
        <w:t xml:space="preserve"> </w:t>
      </w:r>
      <w:r w:rsidRPr="00972DAF">
        <w:rPr>
          <w:b/>
          <w:bCs/>
          <w:color w:val="FF0000"/>
          <w:u w:val="single"/>
        </w:rPr>
        <w:t>Insert Date</w:t>
      </w:r>
      <w:r w:rsidRPr="00972DAF">
        <w:rPr>
          <w:b/>
          <w:bCs/>
          <w:color w:val="FF0000"/>
        </w:rPr>
        <w:t xml:space="preserve"> </w:t>
      </w:r>
      <w:r w:rsidRPr="008F3973">
        <w:rPr>
          <w:b/>
          <w:bCs/>
        </w:rPr>
        <w:t>to</w:t>
      </w:r>
    </w:p>
    <w:p w14:paraId="1121DAD5" w14:textId="77777777" w:rsidR="002775D0" w:rsidRPr="008F3973" w:rsidRDefault="002775D0" w:rsidP="002775D0">
      <w:pPr>
        <w:numPr>
          <w:ilvl w:val="12"/>
          <w:numId w:val="0"/>
        </w:numPr>
        <w:tabs>
          <w:tab w:val="left" w:pos="720"/>
          <w:tab w:val="right" w:pos="9360"/>
        </w:tabs>
        <w:rPr>
          <w:b/>
          <w:bCs/>
        </w:rPr>
      </w:pPr>
    </w:p>
    <w:p w14:paraId="5AD4DAAC" w14:textId="77777777" w:rsidR="002775D0" w:rsidRPr="00C770CB" w:rsidRDefault="002775D0" w:rsidP="002775D0">
      <w:pPr>
        <w:numPr>
          <w:ilvl w:val="12"/>
          <w:numId w:val="0"/>
        </w:numPr>
        <w:tabs>
          <w:tab w:val="left" w:pos="720"/>
          <w:tab w:val="right" w:pos="9360"/>
        </w:tabs>
        <w:rPr>
          <w:b/>
          <w:bCs/>
          <w:i/>
        </w:rPr>
      </w:pPr>
    </w:p>
    <w:p w14:paraId="32D5CDCB" w14:textId="77777777" w:rsidR="002775D0" w:rsidRPr="00C770CB" w:rsidRDefault="00A75FBD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center"/>
        <w:rPr>
          <w:u w:val="single"/>
        </w:rPr>
      </w:pPr>
      <w:r w:rsidRPr="00C770CB">
        <w:rPr>
          <w:b/>
          <w:bCs/>
          <w:sz w:val="30"/>
          <w:szCs w:val="30"/>
          <w:u w:val="single"/>
        </w:rPr>
        <w:t>School</w:t>
      </w:r>
      <w:r w:rsidR="003966E3">
        <w:rPr>
          <w:b/>
          <w:bCs/>
          <w:sz w:val="30"/>
          <w:szCs w:val="30"/>
          <w:u w:val="single"/>
        </w:rPr>
        <w:t xml:space="preserve"> </w:t>
      </w:r>
      <w:r w:rsidR="003966E3" w:rsidRPr="00C770CB">
        <w:rPr>
          <w:b/>
          <w:bCs/>
          <w:sz w:val="30"/>
          <w:szCs w:val="30"/>
          <w:u w:val="single"/>
        </w:rPr>
        <w:t>Name</w:t>
      </w:r>
    </w:p>
    <w:p w14:paraId="4F44A3AF" w14:textId="77777777" w:rsidR="002775D0" w:rsidRPr="008F3973" w:rsidRDefault="002775D0" w:rsidP="002775D0">
      <w:pPr>
        <w:numPr>
          <w:ilvl w:val="12"/>
          <w:numId w:val="0"/>
        </w:numPr>
        <w:tabs>
          <w:tab w:val="left" w:pos="720"/>
          <w:tab w:val="right" w:pos="9360"/>
        </w:tabs>
      </w:pPr>
    </w:p>
    <w:p w14:paraId="17486098" w14:textId="77777777" w:rsidR="002775D0" w:rsidRPr="008F3973" w:rsidRDefault="002775D0" w:rsidP="002775D0">
      <w:pPr>
        <w:numPr>
          <w:ilvl w:val="12"/>
          <w:numId w:val="0"/>
        </w:numPr>
        <w:tabs>
          <w:tab w:val="left" w:pos="720"/>
          <w:tab w:val="right" w:pos="9360"/>
        </w:tabs>
      </w:pPr>
    </w:p>
    <w:p w14:paraId="4EAE6FE6" w14:textId="77777777" w:rsidR="002775D0" w:rsidRPr="008F3973" w:rsidRDefault="002775D0" w:rsidP="002775D0">
      <w:pPr>
        <w:numPr>
          <w:ilvl w:val="12"/>
          <w:numId w:val="0"/>
        </w:numPr>
        <w:tabs>
          <w:tab w:val="left" w:pos="720"/>
          <w:tab w:val="right" w:pos="9360"/>
        </w:tabs>
        <w:ind w:left="720"/>
      </w:pPr>
      <w:r w:rsidRPr="008F3973">
        <w:t>Place an (X) after the number of each recommendation indicating the degree to which it has been completed.</w:t>
      </w:r>
      <w:r w:rsidR="00181DCF" w:rsidRPr="008F3973">
        <w:t xml:space="preserve"> </w:t>
      </w:r>
    </w:p>
    <w:p w14:paraId="1507ABBD" w14:textId="77777777" w:rsidR="002775D0" w:rsidRPr="008F3973" w:rsidRDefault="002775D0" w:rsidP="002775D0">
      <w:pPr>
        <w:numPr>
          <w:ilvl w:val="12"/>
          <w:numId w:val="0"/>
        </w:numPr>
        <w:tabs>
          <w:tab w:val="left" w:pos="720"/>
          <w:tab w:val="right" w:pos="9360"/>
        </w:tabs>
      </w:pPr>
    </w:p>
    <w:p w14:paraId="62543BB0" w14:textId="77777777" w:rsidR="002775D0" w:rsidRPr="008F3973" w:rsidRDefault="002775D0" w:rsidP="002775D0">
      <w:pPr>
        <w:numPr>
          <w:ilvl w:val="12"/>
          <w:numId w:val="0"/>
        </w:numPr>
        <w:tabs>
          <w:tab w:val="left" w:pos="720"/>
          <w:tab w:val="right" w:pos="9360"/>
        </w:tabs>
        <w:sectPr w:rsidR="002775D0" w:rsidRPr="008F3973" w:rsidSect="00D00701">
          <w:pgSz w:w="12240" w:h="15840"/>
          <w:pgMar w:top="936" w:right="1440" w:bottom="1080" w:left="1440" w:header="1440" w:footer="1440" w:gutter="0"/>
          <w:cols w:space="720"/>
        </w:sectPr>
      </w:pPr>
    </w:p>
    <w:tbl>
      <w:tblPr>
        <w:tblW w:w="7551" w:type="dxa"/>
        <w:tblInd w:w="582" w:type="dxa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3231"/>
        <w:gridCol w:w="1440"/>
        <w:gridCol w:w="1440"/>
        <w:gridCol w:w="1440"/>
      </w:tblGrid>
      <w:tr w:rsidR="002775D0" w:rsidRPr="008F3973" w14:paraId="503B5848" w14:textId="77777777" w:rsidTr="000E4719">
        <w:trPr>
          <w:cantSplit/>
        </w:trPr>
        <w:tc>
          <w:tcPr>
            <w:tcW w:w="3231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  <w:vAlign w:val="center"/>
          </w:tcPr>
          <w:p w14:paraId="5482BA75" w14:textId="3B995C6A" w:rsidR="002775D0" w:rsidRPr="008F3973" w:rsidRDefault="009268C9" w:rsidP="00181DCF">
            <w:pPr>
              <w:numPr>
                <w:ilvl w:val="12"/>
                <w:numId w:val="0"/>
              </w:numPr>
              <w:tabs>
                <w:tab w:val="left" w:pos="-90"/>
                <w:tab w:val="right" w:pos="8550"/>
              </w:tabs>
              <w:spacing w:after="55"/>
              <w:jc w:val="center"/>
            </w:pPr>
            <w:r>
              <w:rPr>
                <w:b/>
                <w:bCs/>
              </w:rPr>
              <w:t xml:space="preserve">Special Emphasis Area: </w:t>
            </w:r>
            <w:r w:rsidR="00181DCF" w:rsidRPr="008F3973">
              <w:rPr>
                <w:b/>
                <w:bCs/>
              </w:rPr>
              <w:t>Recommendation</w:t>
            </w:r>
            <w:r w:rsidR="00181DCF" w:rsidRPr="008F3973">
              <w:rPr>
                <w:bCs/>
              </w:rPr>
              <w:t xml:space="preserve"> #</w:t>
            </w: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  <w:vAlign w:val="center"/>
          </w:tcPr>
          <w:p w14:paraId="36380D72" w14:textId="77777777" w:rsidR="002775D0" w:rsidRPr="008F3973" w:rsidRDefault="002775D0" w:rsidP="00181DCF">
            <w:pPr>
              <w:numPr>
                <w:ilvl w:val="12"/>
                <w:numId w:val="0"/>
              </w:numPr>
              <w:spacing w:after="55"/>
              <w:jc w:val="center"/>
            </w:pPr>
            <w:r w:rsidRPr="008F3973">
              <w:rPr>
                <w:b/>
                <w:bCs/>
              </w:rPr>
              <w:t>Completed</w:t>
            </w: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  <w:vAlign w:val="center"/>
          </w:tcPr>
          <w:p w14:paraId="1F689A52" w14:textId="77777777" w:rsidR="002775D0" w:rsidRPr="008F3973" w:rsidRDefault="002775D0" w:rsidP="00181DCF">
            <w:pPr>
              <w:numPr>
                <w:ilvl w:val="12"/>
                <w:numId w:val="0"/>
              </w:numPr>
              <w:tabs>
                <w:tab w:val="left" w:pos="-90"/>
                <w:tab w:val="right" w:pos="8550"/>
              </w:tabs>
              <w:spacing w:before="92"/>
              <w:jc w:val="center"/>
              <w:rPr>
                <w:b/>
                <w:bCs/>
              </w:rPr>
            </w:pPr>
            <w:r w:rsidRPr="008F3973">
              <w:rPr>
                <w:b/>
                <w:bCs/>
              </w:rPr>
              <w:t>Partially</w:t>
            </w:r>
          </w:p>
          <w:p w14:paraId="0AF4EF58" w14:textId="77777777" w:rsidR="002775D0" w:rsidRPr="008F3973" w:rsidRDefault="002775D0" w:rsidP="00181DCF">
            <w:pPr>
              <w:numPr>
                <w:ilvl w:val="12"/>
                <w:numId w:val="0"/>
              </w:numPr>
              <w:tabs>
                <w:tab w:val="left" w:pos="-90"/>
                <w:tab w:val="right" w:pos="8550"/>
              </w:tabs>
              <w:spacing w:after="55"/>
              <w:jc w:val="center"/>
            </w:pPr>
            <w:r w:rsidRPr="008F3973">
              <w:rPr>
                <w:b/>
                <w:bCs/>
              </w:rPr>
              <w:t>Completed</w:t>
            </w: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single" w:sz="7" w:space="0" w:color="auto"/>
            </w:tcBorders>
            <w:vAlign w:val="center"/>
          </w:tcPr>
          <w:p w14:paraId="718EB53E" w14:textId="77777777" w:rsidR="002775D0" w:rsidRPr="008F3973" w:rsidRDefault="002775D0" w:rsidP="00181DCF">
            <w:pPr>
              <w:numPr>
                <w:ilvl w:val="12"/>
                <w:numId w:val="0"/>
              </w:numPr>
              <w:tabs>
                <w:tab w:val="left" w:pos="-90"/>
                <w:tab w:val="right" w:pos="8550"/>
              </w:tabs>
              <w:spacing w:before="92"/>
              <w:jc w:val="center"/>
              <w:rPr>
                <w:b/>
                <w:bCs/>
              </w:rPr>
            </w:pPr>
            <w:r w:rsidRPr="008F3973">
              <w:rPr>
                <w:b/>
                <w:bCs/>
              </w:rPr>
              <w:t>Not</w:t>
            </w:r>
          </w:p>
          <w:p w14:paraId="0ACC0729" w14:textId="77777777" w:rsidR="002775D0" w:rsidRPr="008F3973" w:rsidRDefault="00AD4964" w:rsidP="00181DCF">
            <w:pPr>
              <w:numPr>
                <w:ilvl w:val="12"/>
                <w:numId w:val="0"/>
              </w:numPr>
              <w:tabs>
                <w:tab w:val="left" w:pos="-90"/>
                <w:tab w:val="right" w:pos="8550"/>
              </w:tabs>
              <w:spacing w:after="55"/>
              <w:jc w:val="center"/>
              <w:rPr>
                <w:b/>
              </w:rPr>
            </w:pPr>
            <w:r w:rsidRPr="008F3973">
              <w:rPr>
                <w:b/>
              </w:rPr>
              <w:t>Started</w:t>
            </w:r>
          </w:p>
        </w:tc>
      </w:tr>
      <w:tr w:rsidR="002775D0" w:rsidRPr="008F3973" w14:paraId="0FC409CE" w14:textId="77777777" w:rsidTr="000E4719">
        <w:trPr>
          <w:cantSplit/>
        </w:trPr>
        <w:tc>
          <w:tcPr>
            <w:tcW w:w="3231" w:type="dxa"/>
            <w:tcBorders>
              <w:top w:val="single" w:sz="15" w:space="0" w:color="auto"/>
              <w:left w:val="single" w:sz="7" w:space="0" w:color="auto"/>
              <w:bottom w:val="nil"/>
              <w:right w:val="nil"/>
            </w:tcBorders>
            <w:vAlign w:val="bottom"/>
          </w:tcPr>
          <w:p w14:paraId="0FB69854" w14:textId="17FBB9E8" w:rsidR="002775D0" w:rsidRPr="008F3973" w:rsidRDefault="00711237" w:rsidP="007C4894">
            <w:pPr>
              <w:numPr>
                <w:ilvl w:val="12"/>
                <w:numId w:val="0"/>
              </w:numPr>
              <w:tabs>
                <w:tab w:val="left" w:pos="-90"/>
                <w:tab w:val="right" w:pos="8550"/>
              </w:tabs>
              <w:spacing w:before="92" w:after="55"/>
              <w:jc w:val="center"/>
            </w:pPr>
            <w:r>
              <w:t>Recommendation</w:t>
            </w:r>
            <w:r w:rsidR="00181DCF" w:rsidRPr="008F3973">
              <w:t xml:space="preserve"> </w:t>
            </w:r>
            <w:r w:rsidR="00716CEB" w:rsidRPr="008F3973">
              <w:t>1</w:t>
            </w:r>
          </w:p>
        </w:tc>
        <w:tc>
          <w:tcPr>
            <w:tcW w:w="1440" w:type="dxa"/>
            <w:tcBorders>
              <w:top w:val="single" w:sz="15" w:space="0" w:color="auto"/>
              <w:left w:val="single" w:sz="7" w:space="0" w:color="auto"/>
              <w:bottom w:val="nil"/>
              <w:right w:val="nil"/>
            </w:tcBorders>
          </w:tcPr>
          <w:p w14:paraId="6AFE7DA5" w14:textId="4ACCCB2F" w:rsidR="002775D0" w:rsidRPr="008F3973" w:rsidRDefault="002775D0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  <w:tc>
          <w:tcPr>
            <w:tcW w:w="1440" w:type="dxa"/>
            <w:tcBorders>
              <w:top w:val="single" w:sz="15" w:space="0" w:color="auto"/>
              <w:left w:val="single" w:sz="7" w:space="0" w:color="auto"/>
              <w:bottom w:val="nil"/>
              <w:right w:val="nil"/>
            </w:tcBorders>
          </w:tcPr>
          <w:p w14:paraId="40270672" w14:textId="77777777" w:rsidR="002775D0" w:rsidRPr="008F3973" w:rsidRDefault="002775D0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  <w:tc>
          <w:tcPr>
            <w:tcW w:w="1440" w:type="dxa"/>
            <w:tcBorders>
              <w:top w:val="single" w:sz="15" w:space="0" w:color="auto"/>
              <w:left w:val="single" w:sz="7" w:space="0" w:color="auto"/>
              <w:bottom w:val="nil"/>
              <w:right w:val="single" w:sz="7" w:space="0" w:color="auto"/>
            </w:tcBorders>
          </w:tcPr>
          <w:p w14:paraId="342F25A5" w14:textId="77777777" w:rsidR="002775D0" w:rsidRPr="008F3973" w:rsidRDefault="002775D0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</w:tr>
      <w:tr w:rsidR="002775D0" w:rsidRPr="008F3973" w14:paraId="640AC50A" w14:textId="77777777" w:rsidTr="000E4719">
        <w:trPr>
          <w:cantSplit/>
        </w:trPr>
        <w:tc>
          <w:tcPr>
            <w:tcW w:w="3231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  <w:vAlign w:val="bottom"/>
          </w:tcPr>
          <w:p w14:paraId="6EB8D5A9" w14:textId="50C4C675" w:rsidR="002775D0" w:rsidRPr="008F3973" w:rsidRDefault="00711237" w:rsidP="00716CEB">
            <w:pPr>
              <w:numPr>
                <w:ilvl w:val="12"/>
                <w:numId w:val="0"/>
              </w:numPr>
              <w:tabs>
                <w:tab w:val="left" w:pos="-90"/>
                <w:tab w:val="right" w:pos="8550"/>
              </w:tabs>
              <w:spacing w:before="92" w:after="55"/>
              <w:jc w:val="center"/>
            </w:pPr>
            <w:r>
              <w:t>Recommendation</w:t>
            </w:r>
            <w:r w:rsidR="00716CEB" w:rsidRPr="008F3973">
              <w:t xml:space="preserve"> </w:t>
            </w:r>
            <w:r w:rsidR="00DA261E">
              <w:t>2</w:t>
            </w: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</w:tcPr>
          <w:p w14:paraId="43E9AC94" w14:textId="2D9BABB5" w:rsidR="002775D0" w:rsidRPr="008F3973" w:rsidRDefault="002775D0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</w:tcPr>
          <w:p w14:paraId="768E9117" w14:textId="77777777" w:rsidR="002775D0" w:rsidRPr="008F3973" w:rsidRDefault="002775D0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single" w:sz="7" w:space="0" w:color="auto"/>
            </w:tcBorders>
          </w:tcPr>
          <w:p w14:paraId="56610BB3" w14:textId="77777777" w:rsidR="002775D0" w:rsidRPr="008F3973" w:rsidRDefault="002775D0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</w:tr>
      <w:tr w:rsidR="002775D0" w:rsidRPr="008F3973" w14:paraId="068FEA19" w14:textId="77777777" w:rsidTr="000E4719">
        <w:trPr>
          <w:cantSplit/>
        </w:trPr>
        <w:tc>
          <w:tcPr>
            <w:tcW w:w="3231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  <w:vAlign w:val="bottom"/>
          </w:tcPr>
          <w:p w14:paraId="0C3609DF" w14:textId="207DE057" w:rsidR="002775D0" w:rsidRPr="008F3973" w:rsidRDefault="00711237" w:rsidP="007C4894">
            <w:pPr>
              <w:numPr>
                <w:ilvl w:val="12"/>
                <w:numId w:val="0"/>
              </w:numPr>
              <w:tabs>
                <w:tab w:val="left" w:pos="-90"/>
                <w:tab w:val="right" w:pos="8550"/>
              </w:tabs>
              <w:spacing w:before="92" w:after="55"/>
              <w:jc w:val="center"/>
            </w:pPr>
            <w:r>
              <w:t>Recommendation</w:t>
            </w:r>
            <w:r w:rsidR="00181DCF" w:rsidRPr="008F3973">
              <w:t xml:space="preserve"> </w:t>
            </w:r>
            <w:r w:rsidR="00DA261E">
              <w:t>3</w:t>
            </w: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</w:tcPr>
          <w:p w14:paraId="10255F72" w14:textId="48170C3B" w:rsidR="002775D0" w:rsidRPr="008F3973" w:rsidRDefault="002775D0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</w:tcPr>
          <w:p w14:paraId="04CB4B12" w14:textId="77777777" w:rsidR="002775D0" w:rsidRPr="008F3973" w:rsidRDefault="002775D0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single" w:sz="7" w:space="0" w:color="auto"/>
            </w:tcBorders>
          </w:tcPr>
          <w:p w14:paraId="060B9CED" w14:textId="77777777" w:rsidR="002775D0" w:rsidRPr="008F3973" w:rsidRDefault="002775D0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</w:tr>
      <w:tr w:rsidR="002775D0" w:rsidRPr="008F3973" w14:paraId="375C551B" w14:textId="77777777" w:rsidTr="000E4719">
        <w:trPr>
          <w:cantSplit/>
        </w:trPr>
        <w:tc>
          <w:tcPr>
            <w:tcW w:w="3231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  <w:vAlign w:val="bottom"/>
          </w:tcPr>
          <w:p w14:paraId="5A1464D2" w14:textId="5B83688F" w:rsidR="002775D0" w:rsidRPr="008F3973" w:rsidRDefault="00711237" w:rsidP="007C4894">
            <w:pPr>
              <w:numPr>
                <w:ilvl w:val="12"/>
                <w:numId w:val="0"/>
              </w:numPr>
              <w:tabs>
                <w:tab w:val="left" w:pos="-90"/>
                <w:tab w:val="right" w:pos="8550"/>
              </w:tabs>
              <w:spacing w:before="92" w:after="55"/>
              <w:jc w:val="center"/>
            </w:pPr>
            <w:r>
              <w:t>Recommendation</w:t>
            </w:r>
            <w:r w:rsidR="00CF0367" w:rsidRPr="008F3973">
              <w:t xml:space="preserve"> </w:t>
            </w:r>
            <w:r w:rsidR="008B40A9">
              <w:t>4</w:t>
            </w: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</w:tcPr>
          <w:p w14:paraId="5B6CBEC7" w14:textId="373D063B" w:rsidR="002775D0" w:rsidRPr="008F3973" w:rsidRDefault="002775D0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</w:tcPr>
          <w:p w14:paraId="75DFC71C" w14:textId="77777777" w:rsidR="002775D0" w:rsidRPr="008F3973" w:rsidRDefault="002775D0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single" w:sz="7" w:space="0" w:color="auto"/>
            </w:tcBorders>
          </w:tcPr>
          <w:p w14:paraId="24E66FD0" w14:textId="77777777" w:rsidR="002775D0" w:rsidRPr="008F3973" w:rsidRDefault="002775D0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</w:tr>
      <w:tr w:rsidR="002775D0" w14:paraId="287D3A3D" w14:textId="77777777" w:rsidTr="000E4719">
        <w:trPr>
          <w:cantSplit/>
        </w:trPr>
        <w:tc>
          <w:tcPr>
            <w:tcW w:w="3231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  <w:vAlign w:val="bottom"/>
          </w:tcPr>
          <w:p w14:paraId="6C39BEC7" w14:textId="07143C68" w:rsidR="002775D0" w:rsidRDefault="00711237" w:rsidP="007C4894">
            <w:pPr>
              <w:numPr>
                <w:ilvl w:val="12"/>
                <w:numId w:val="0"/>
              </w:numPr>
              <w:tabs>
                <w:tab w:val="left" w:pos="-90"/>
                <w:tab w:val="right" w:pos="8550"/>
              </w:tabs>
              <w:spacing w:before="92" w:after="55"/>
              <w:jc w:val="center"/>
            </w:pPr>
            <w:r>
              <w:t>Recommendation</w:t>
            </w:r>
            <w:r w:rsidR="00A54D05" w:rsidRPr="008F3973">
              <w:t xml:space="preserve"> </w:t>
            </w:r>
            <w:r w:rsidR="008B40A9">
              <w:t>5</w:t>
            </w: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</w:tcPr>
          <w:p w14:paraId="7E58CD8D" w14:textId="3B24D442" w:rsidR="002775D0" w:rsidRDefault="002775D0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</w:tcPr>
          <w:p w14:paraId="2FD2A4C4" w14:textId="77777777" w:rsidR="002775D0" w:rsidRDefault="002775D0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single" w:sz="7" w:space="0" w:color="auto"/>
            </w:tcBorders>
          </w:tcPr>
          <w:p w14:paraId="3F07C77F" w14:textId="77777777" w:rsidR="002775D0" w:rsidRDefault="002775D0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</w:tr>
      <w:tr w:rsidR="002775D0" w14:paraId="60E672E3" w14:textId="77777777" w:rsidTr="000E4719">
        <w:trPr>
          <w:cantSplit/>
        </w:trPr>
        <w:tc>
          <w:tcPr>
            <w:tcW w:w="3231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  <w:vAlign w:val="bottom"/>
          </w:tcPr>
          <w:p w14:paraId="67300D99" w14:textId="6AC6F21F" w:rsidR="002775D0" w:rsidRDefault="00711237" w:rsidP="00A54D05">
            <w:pPr>
              <w:numPr>
                <w:ilvl w:val="12"/>
                <w:numId w:val="0"/>
              </w:numPr>
              <w:tabs>
                <w:tab w:val="left" w:pos="-90"/>
                <w:tab w:val="right" w:pos="8550"/>
              </w:tabs>
              <w:spacing w:before="92" w:after="55"/>
              <w:jc w:val="center"/>
            </w:pPr>
            <w:r>
              <w:t>Recommendation</w:t>
            </w:r>
            <w:r w:rsidR="007C4894">
              <w:t xml:space="preserve"> </w:t>
            </w:r>
            <w:r w:rsidR="008B40A9">
              <w:t>6</w:t>
            </w: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</w:tcPr>
          <w:p w14:paraId="3986A5D0" w14:textId="0EEFC51E" w:rsidR="002775D0" w:rsidRDefault="002775D0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</w:tcPr>
          <w:p w14:paraId="7D93E05F" w14:textId="15565DA8" w:rsidR="002775D0" w:rsidRDefault="002775D0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single" w:sz="7" w:space="0" w:color="auto"/>
            </w:tcBorders>
          </w:tcPr>
          <w:p w14:paraId="2D13851D" w14:textId="77777777" w:rsidR="002775D0" w:rsidRDefault="002775D0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</w:tr>
      <w:tr w:rsidR="002775D0" w14:paraId="4E9C9576" w14:textId="77777777" w:rsidTr="000E4719">
        <w:trPr>
          <w:cantSplit/>
        </w:trPr>
        <w:tc>
          <w:tcPr>
            <w:tcW w:w="3231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  <w:vAlign w:val="bottom"/>
          </w:tcPr>
          <w:p w14:paraId="03D26801" w14:textId="4F742CFC" w:rsidR="00A54D05" w:rsidRDefault="00711237" w:rsidP="002775D0">
            <w:pPr>
              <w:numPr>
                <w:ilvl w:val="12"/>
                <w:numId w:val="0"/>
              </w:numPr>
              <w:tabs>
                <w:tab w:val="left" w:pos="-90"/>
                <w:tab w:val="right" w:pos="8550"/>
              </w:tabs>
              <w:spacing w:before="92" w:after="55"/>
              <w:jc w:val="center"/>
            </w:pPr>
            <w:r>
              <w:t>Recommendation</w:t>
            </w:r>
            <w:r w:rsidR="007C4894">
              <w:t xml:space="preserve"> </w:t>
            </w:r>
            <w:r w:rsidR="008B40A9">
              <w:t>7</w:t>
            </w: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</w:tcPr>
          <w:p w14:paraId="39EC934E" w14:textId="1F69BAE9" w:rsidR="008B65C1" w:rsidRDefault="008B65C1" w:rsidP="008B65C1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</w:tcPr>
          <w:p w14:paraId="43DBDFDE" w14:textId="77777777" w:rsidR="002775D0" w:rsidRDefault="002775D0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single" w:sz="7" w:space="0" w:color="auto"/>
            </w:tcBorders>
          </w:tcPr>
          <w:p w14:paraId="65281AE4" w14:textId="77777777" w:rsidR="002775D0" w:rsidRDefault="002775D0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</w:tr>
      <w:tr w:rsidR="002775D0" w14:paraId="5AC5AFBB" w14:textId="77777777" w:rsidTr="000E4719">
        <w:trPr>
          <w:cantSplit/>
        </w:trPr>
        <w:tc>
          <w:tcPr>
            <w:tcW w:w="3231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  <w:vAlign w:val="bottom"/>
          </w:tcPr>
          <w:p w14:paraId="681EBAA3" w14:textId="7CEC20B3" w:rsidR="002775D0" w:rsidRDefault="00711237" w:rsidP="002775D0">
            <w:pPr>
              <w:numPr>
                <w:ilvl w:val="12"/>
                <w:numId w:val="0"/>
              </w:numPr>
              <w:tabs>
                <w:tab w:val="left" w:pos="-90"/>
                <w:tab w:val="right" w:pos="8550"/>
              </w:tabs>
              <w:spacing w:before="92" w:after="55"/>
              <w:jc w:val="center"/>
            </w:pPr>
            <w:r>
              <w:t>Recommendation</w:t>
            </w:r>
            <w:r w:rsidR="007C4894">
              <w:t xml:space="preserve"> </w:t>
            </w:r>
            <w:r w:rsidR="008B40A9">
              <w:t>8</w:t>
            </w: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</w:tcPr>
          <w:p w14:paraId="7DEAF932" w14:textId="36343A29" w:rsidR="00A72BA9" w:rsidRDefault="00A72BA9" w:rsidP="008B65C1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</w:tcPr>
          <w:p w14:paraId="3A66E847" w14:textId="77777777" w:rsidR="002775D0" w:rsidRDefault="002775D0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single" w:sz="7" w:space="0" w:color="auto"/>
            </w:tcBorders>
          </w:tcPr>
          <w:p w14:paraId="18E9C20A" w14:textId="77777777" w:rsidR="002775D0" w:rsidRDefault="002775D0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</w:tr>
      <w:tr w:rsidR="002775D0" w14:paraId="3C80EDCD" w14:textId="77777777" w:rsidTr="000E4719">
        <w:trPr>
          <w:cantSplit/>
        </w:trPr>
        <w:tc>
          <w:tcPr>
            <w:tcW w:w="3231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  <w:vAlign w:val="bottom"/>
          </w:tcPr>
          <w:p w14:paraId="6CF37851" w14:textId="29A83E68" w:rsidR="002775D0" w:rsidRDefault="00711237" w:rsidP="002775D0">
            <w:pPr>
              <w:numPr>
                <w:ilvl w:val="12"/>
                <w:numId w:val="0"/>
              </w:numPr>
              <w:tabs>
                <w:tab w:val="left" w:pos="-90"/>
                <w:tab w:val="right" w:pos="8550"/>
              </w:tabs>
              <w:spacing w:before="92" w:after="55"/>
              <w:jc w:val="center"/>
            </w:pPr>
            <w:r>
              <w:t>Recommendation</w:t>
            </w:r>
            <w:r w:rsidR="007C4894">
              <w:t xml:space="preserve"> </w:t>
            </w:r>
            <w:r w:rsidR="008B40A9">
              <w:t>9</w:t>
            </w: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</w:tcPr>
          <w:p w14:paraId="535B9E08" w14:textId="0CA8159B" w:rsidR="002775D0" w:rsidRDefault="002775D0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</w:tcPr>
          <w:p w14:paraId="7CCA743E" w14:textId="77777777" w:rsidR="002775D0" w:rsidRDefault="002775D0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single" w:sz="7" w:space="0" w:color="auto"/>
            </w:tcBorders>
          </w:tcPr>
          <w:p w14:paraId="7DDA5878" w14:textId="77777777" w:rsidR="002775D0" w:rsidRDefault="002775D0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</w:tr>
      <w:tr w:rsidR="002775D0" w14:paraId="7B1E4796" w14:textId="77777777" w:rsidTr="000E4719">
        <w:trPr>
          <w:cantSplit/>
        </w:trPr>
        <w:tc>
          <w:tcPr>
            <w:tcW w:w="3231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  <w:vAlign w:val="bottom"/>
          </w:tcPr>
          <w:p w14:paraId="392FB534" w14:textId="77777777" w:rsidR="002775D0" w:rsidRDefault="002775D0" w:rsidP="002775D0">
            <w:pPr>
              <w:numPr>
                <w:ilvl w:val="12"/>
                <w:numId w:val="0"/>
              </w:numPr>
              <w:tabs>
                <w:tab w:val="left" w:pos="-90"/>
                <w:tab w:val="right" w:pos="8550"/>
              </w:tabs>
              <w:spacing w:before="92" w:after="55"/>
              <w:jc w:val="center"/>
            </w:pP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</w:tcPr>
          <w:p w14:paraId="76475CA9" w14:textId="77777777" w:rsidR="002775D0" w:rsidRDefault="002775D0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</w:tcPr>
          <w:p w14:paraId="2ABAB841" w14:textId="77777777" w:rsidR="002775D0" w:rsidRDefault="002775D0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single" w:sz="7" w:space="0" w:color="auto"/>
            </w:tcBorders>
          </w:tcPr>
          <w:p w14:paraId="583B6F00" w14:textId="77777777" w:rsidR="002775D0" w:rsidRDefault="002775D0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</w:tr>
      <w:tr w:rsidR="007A46EF" w14:paraId="0C42F9EE" w14:textId="77777777" w:rsidTr="000E4719">
        <w:trPr>
          <w:cantSplit/>
        </w:trPr>
        <w:tc>
          <w:tcPr>
            <w:tcW w:w="3231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  <w:vAlign w:val="bottom"/>
          </w:tcPr>
          <w:p w14:paraId="53AD379B" w14:textId="77777777" w:rsidR="007A46EF" w:rsidRDefault="007A46EF" w:rsidP="002775D0">
            <w:pPr>
              <w:numPr>
                <w:ilvl w:val="12"/>
                <w:numId w:val="0"/>
              </w:numPr>
              <w:tabs>
                <w:tab w:val="left" w:pos="-90"/>
                <w:tab w:val="right" w:pos="8550"/>
              </w:tabs>
              <w:spacing w:before="92" w:after="55"/>
              <w:jc w:val="center"/>
            </w:pP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</w:tcPr>
          <w:p w14:paraId="373B27BA" w14:textId="77777777" w:rsidR="007A46EF" w:rsidRDefault="007A46EF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</w:tcPr>
          <w:p w14:paraId="736FCC0E" w14:textId="77777777" w:rsidR="007A46EF" w:rsidRDefault="007A46EF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single" w:sz="7" w:space="0" w:color="auto"/>
            </w:tcBorders>
          </w:tcPr>
          <w:p w14:paraId="22F42BD9" w14:textId="77777777" w:rsidR="007A46EF" w:rsidRDefault="007A46EF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</w:tr>
      <w:tr w:rsidR="007A46EF" w14:paraId="5E533119" w14:textId="77777777" w:rsidTr="000E4719">
        <w:trPr>
          <w:cantSplit/>
        </w:trPr>
        <w:tc>
          <w:tcPr>
            <w:tcW w:w="3231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  <w:vAlign w:val="bottom"/>
          </w:tcPr>
          <w:p w14:paraId="007AC7A0" w14:textId="77777777" w:rsidR="007A46EF" w:rsidRDefault="007A46EF" w:rsidP="002775D0">
            <w:pPr>
              <w:numPr>
                <w:ilvl w:val="12"/>
                <w:numId w:val="0"/>
              </w:numPr>
              <w:tabs>
                <w:tab w:val="left" w:pos="-90"/>
                <w:tab w:val="right" w:pos="8550"/>
              </w:tabs>
              <w:spacing w:before="92" w:after="55"/>
              <w:jc w:val="center"/>
            </w:pP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</w:tcPr>
          <w:p w14:paraId="01490664" w14:textId="77777777" w:rsidR="007A46EF" w:rsidRDefault="007A46EF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</w:tcPr>
          <w:p w14:paraId="6986E5D2" w14:textId="77777777" w:rsidR="007A46EF" w:rsidRDefault="007A46EF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single" w:sz="7" w:space="0" w:color="auto"/>
            </w:tcBorders>
          </w:tcPr>
          <w:p w14:paraId="772B972B" w14:textId="77777777" w:rsidR="007A46EF" w:rsidRDefault="007A46EF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</w:tr>
      <w:tr w:rsidR="007A46EF" w14:paraId="0A260C34" w14:textId="77777777" w:rsidTr="000E4719">
        <w:trPr>
          <w:cantSplit/>
        </w:trPr>
        <w:tc>
          <w:tcPr>
            <w:tcW w:w="3231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  <w:vAlign w:val="bottom"/>
          </w:tcPr>
          <w:p w14:paraId="388F7C40" w14:textId="77777777" w:rsidR="007A46EF" w:rsidRDefault="007A46EF" w:rsidP="002775D0">
            <w:pPr>
              <w:numPr>
                <w:ilvl w:val="12"/>
                <w:numId w:val="0"/>
              </w:numPr>
              <w:tabs>
                <w:tab w:val="left" w:pos="-90"/>
                <w:tab w:val="right" w:pos="8550"/>
              </w:tabs>
              <w:spacing w:before="92" w:after="55"/>
              <w:jc w:val="center"/>
            </w:pP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</w:tcPr>
          <w:p w14:paraId="739E79DD" w14:textId="77777777" w:rsidR="007A46EF" w:rsidRDefault="007A46EF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</w:tcPr>
          <w:p w14:paraId="21B61297" w14:textId="77777777" w:rsidR="007A46EF" w:rsidRDefault="007A46EF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single" w:sz="7" w:space="0" w:color="auto"/>
            </w:tcBorders>
          </w:tcPr>
          <w:p w14:paraId="60F3F5B5" w14:textId="77777777" w:rsidR="007A46EF" w:rsidRDefault="007A46EF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</w:tr>
      <w:tr w:rsidR="007A46EF" w14:paraId="07BC15BE" w14:textId="77777777" w:rsidTr="000E4719">
        <w:trPr>
          <w:cantSplit/>
        </w:trPr>
        <w:tc>
          <w:tcPr>
            <w:tcW w:w="3231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  <w:vAlign w:val="bottom"/>
          </w:tcPr>
          <w:p w14:paraId="70AEEC7F" w14:textId="77777777" w:rsidR="007A46EF" w:rsidRDefault="007A46EF" w:rsidP="002775D0">
            <w:pPr>
              <w:numPr>
                <w:ilvl w:val="12"/>
                <w:numId w:val="0"/>
              </w:numPr>
              <w:tabs>
                <w:tab w:val="left" w:pos="-90"/>
                <w:tab w:val="right" w:pos="8550"/>
              </w:tabs>
              <w:spacing w:before="92" w:after="55"/>
              <w:jc w:val="center"/>
            </w:pP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</w:tcPr>
          <w:p w14:paraId="01B3BA87" w14:textId="77777777" w:rsidR="007A46EF" w:rsidRDefault="007A46EF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</w:tcPr>
          <w:p w14:paraId="67078038" w14:textId="77777777" w:rsidR="007A46EF" w:rsidRDefault="007A46EF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single" w:sz="7" w:space="0" w:color="auto"/>
            </w:tcBorders>
          </w:tcPr>
          <w:p w14:paraId="25CEC083" w14:textId="77777777" w:rsidR="007A46EF" w:rsidRDefault="007A46EF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</w:tr>
      <w:tr w:rsidR="007A46EF" w14:paraId="541A4BE6" w14:textId="77777777" w:rsidTr="000E4719">
        <w:trPr>
          <w:cantSplit/>
        </w:trPr>
        <w:tc>
          <w:tcPr>
            <w:tcW w:w="3231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  <w:vAlign w:val="bottom"/>
          </w:tcPr>
          <w:p w14:paraId="559ADDAF" w14:textId="77777777" w:rsidR="007A46EF" w:rsidRDefault="007A46EF" w:rsidP="002775D0">
            <w:pPr>
              <w:numPr>
                <w:ilvl w:val="12"/>
                <w:numId w:val="0"/>
              </w:numPr>
              <w:tabs>
                <w:tab w:val="left" w:pos="-90"/>
                <w:tab w:val="right" w:pos="8550"/>
              </w:tabs>
              <w:spacing w:before="92" w:after="55"/>
              <w:jc w:val="center"/>
            </w:pP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</w:tcPr>
          <w:p w14:paraId="31375D3D" w14:textId="77777777" w:rsidR="007A46EF" w:rsidRDefault="007A46EF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</w:tcPr>
          <w:p w14:paraId="3400BEC2" w14:textId="77777777" w:rsidR="007A46EF" w:rsidRDefault="007A46EF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single" w:sz="7" w:space="0" w:color="auto"/>
            </w:tcBorders>
          </w:tcPr>
          <w:p w14:paraId="1BA2EAE6" w14:textId="77777777" w:rsidR="007A46EF" w:rsidRDefault="007A46EF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</w:tr>
      <w:tr w:rsidR="00181DCF" w14:paraId="1AAD32DE" w14:textId="77777777" w:rsidTr="000E4719">
        <w:trPr>
          <w:cantSplit/>
        </w:trPr>
        <w:tc>
          <w:tcPr>
            <w:tcW w:w="3231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  <w:vAlign w:val="bottom"/>
          </w:tcPr>
          <w:p w14:paraId="0FDEA84D" w14:textId="77777777" w:rsidR="00181DCF" w:rsidRDefault="00181DCF" w:rsidP="002775D0">
            <w:pPr>
              <w:numPr>
                <w:ilvl w:val="12"/>
                <w:numId w:val="0"/>
              </w:numPr>
              <w:tabs>
                <w:tab w:val="left" w:pos="-90"/>
                <w:tab w:val="right" w:pos="8550"/>
              </w:tabs>
              <w:spacing w:before="92" w:after="55"/>
              <w:jc w:val="center"/>
            </w:pP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</w:tcPr>
          <w:p w14:paraId="6BEB3B1B" w14:textId="77777777" w:rsidR="00181DCF" w:rsidRDefault="00181DCF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</w:tcPr>
          <w:p w14:paraId="3A47704C" w14:textId="77777777" w:rsidR="00181DCF" w:rsidRDefault="00181DCF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single" w:sz="7" w:space="0" w:color="auto"/>
            </w:tcBorders>
          </w:tcPr>
          <w:p w14:paraId="61ABE641" w14:textId="77777777" w:rsidR="00181DCF" w:rsidRDefault="00181DCF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</w:tr>
      <w:tr w:rsidR="00181DCF" w14:paraId="413F259A" w14:textId="77777777" w:rsidTr="000E4719">
        <w:trPr>
          <w:cantSplit/>
        </w:trPr>
        <w:tc>
          <w:tcPr>
            <w:tcW w:w="3231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  <w:vAlign w:val="bottom"/>
          </w:tcPr>
          <w:p w14:paraId="01852DAB" w14:textId="77777777" w:rsidR="00181DCF" w:rsidRDefault="00181DCF" w:rsidP="002775D0">
            <w:pPr>
              <w:numPr>
                <w:ilvl w:val="12"/>
                <w:numId w:val="0"/>
              </w:numPr>
              <w:tabs>
                <w:tab w:val="left" w:pos="-90"/>
                <w:tab w:val="right" w:pos="8550"/>
              </w:tabs>
              <w:spacing w:before="92" w:after="55"/>
              <w:jc w:val="center"/>
            </w:pP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</w:tcPr>
          <w:p w14:paraId="6D35A361" w14:textId="77777777" w:rsidR="00181DCF" w:rsidRDefault="00181DCF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</w:tcPr>
          <w:p w14:paraId="3DC9AB2A" w14:textId="77777777" w:rsidR="00181DCF" w:rsidRDefault="00181DCF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single" w:sz="7" w:space="0" w:color="auto"/>
            </w:tcBorders>
          </w:tcPr>
          <w:p w14:paraId="7CB83110" w14:textId="77777777" w:rsidR="00181DCF" w:rsidRDefault="00181DCF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</w:tr>
      <w:tr w:rsidR="00181DCF" w14:paraId="3F8C5775" w14:textId="77777777" w:rsidTr="000E4719">
        <w:trPr>
          <w:cantSplit/>
        </w:trPr>
        <w:tc>
          <w:tcPr>
            <w:tcW w:w="3231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  <w:vAlign w:val="bottom"/>
          </w:tcPr>
          <w:p w14:paraId="2E926947" w14:textId="77777777" w:rsidR="00181DCF" w:rsidRDefault="00181DCF" w:rsidP="002775D0">
            <w:pPr>
              <w:numPr>
                <w:ilvl w:val="12"/>
                <w:numId w:val="0"/>
              </w:numPr>
              <w:tabs>
                <w:tab w:val="left" w:pos="-90"/>
                <w:tab w:val="right" w:pos="8550"/>
              </w:tabs>
              <w:spacing w:before="92" w:after="55"/>
              <w:jc w:val="center"/>
            </w:pP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</w:tcPr>
          <w:p w14:paraId="41DD8496" w14:textId="77777777" w:rsidR="00181DCF" w:rsidRDefault="00181DCF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nil"/>
            </w:tcBorders>
          </w:tcPr>
          <w:p w14:paraId="6A344661" w14:textId="77777777" w:rsidR="00181DCF" w:rsidRDefault="00181DCF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  <w:tc>
          <w:tcPr>
            <w:tcW w:w="1440" w:type="dxa"/>
            <w:tcBorders>
              <w:top w:val="single" w:sz="7" w:space="0" w:color="auto"/>
              <w:left w:val="single" w:sz="7" w:space="0" w:color="auto"/>
              <w:bottom w:val="nil"/>
              <w:right w:val="single" w:sz="7" w:space="0" w:color="auto"/>
            </w:tcBorders>
          </w:tcPr>
          <w:p w14:paraId="727CF9E9" w14:textId="77777777" w:rsidR="00181DCF" w:rsidRDefault="00181DCF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</w:tr>
      <w:tr w:rsidR="002775D0" w14:paraId="61159EBF" w14:textId="77777777" w:rsidTr="000E4719">
        <w:trPr>
          <w:cantSplit/>
        </w:trPr>
        <w:tc>
          <w:tcPr>
            <w:tcW w:w="3231" w:type="dxa"/>
            <w:tcBorders>
              <w:top w:val="single" w:sz="38" w:space="0" w:color="auto"/>
              <w:left w:val="single" w:sz="7" w:space="0" w:color="auto"/>
              <w:bottom w:val="single" w:sz="7" w:space="0" w:color="auto"/>
              <w:right w:val="nil"/>
            </w:tcBorders>
          </w:tcPr>
          <w:p w14:paraId="0603E811" w14:textId="77777777" w:rsidR="002775D0" w:rsidRDefault="002775D0" w:rsidP="002775D0">
            <w:pPr>
              <w:numPr>
                <w:ilvl w:val="12"/>
                <w:numId w:val="0"/>
              </w:numPr>
              <w:tabs>
                <w:tab w:val="left" w:pos="-90"/>
                <w:tab w:val="right" w:pos="8550"/>
              </w:tabs>
              <w:spacing w:before="92" w:after="55"/>
              <w:jc w:val="center"/>
            </w:pPr>
            <w:r>
              <w:rPr>
                <w:b/>
                <w:bCs/>
              </w:rPr>
              <w:t>Percentage</w:t>
            </w:r>
          </w:p>
        </w:tc>
        <w:tc>
          <w:tcPr>
            <w:tcW w:w="1440" w:type="dxa"/>
            <w:tcBorders>
              <w:top w:val="single" w:sz="38" w:space="0" w:color="auto"/>
              <w:left w:val="single" w:sz="7" w:space="0" w:color="auto"/>
              <w:bottom w:val="single" w:sz="7" w:space="0" w:color="auto"/>
              <w:right w:val="nil"/>
            </w:tcBorders>
          </w:tcPr>
          <w:p w14:paraId="5EEA8F5E" w14:textId="77777777" w:rsidR="002775D0" w:rsidRDefault="002775D0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  <w:tc>
          <w:tcPr>
            <w:tcW w:w="1440" w:type="dxa"/>
            <w:tcBorders>
              <w:top w:val="single" w:sz="38" w:space="0" w:color="auto"/>
              <w:left w:val="single" w:sz="7" w:space="0" w:color="auto"/>
              <w:bottom w:val="single" w:sz="7" w:space="0" w:color="auto"/>
              <w:right w:val="nil"/>
            </w:tcBorders>
          </w:tcPr>
          <w:p w14:paraId="678AF604" w14:textId="77777777" w:rsidR="002775D0" w:rsidRDefault="002775D0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  <w:tc>
          <w:tcPr>
            <w:tcW w:w="1440" w:type="dxa"/>
            <w:tcBorders>
              <w:top w:val="single" w:sz="38" w:space="0" w:color="auto"/>
              <w:left w:val="single" w:sz="7" w:space="0" w:color="auto"/>
              <w:bottom w:val="single" w:sz="7" w:space="0" w:color="auto"/>
              <w:right w:val="single" w:sz="7" w:space="0" w:color="auto"/>
            </w:tcBorders>
          </w:tcPr>
          <w:p w14:paraId="590CF4BB" w14:textId="77777777" w:rsidR="002775D0" w:rsidRDefault="002775D0" w:rsidP="002775D0">
            <w:pPr>
              <w:numPr>
                <w:ilvl w:val="12"/>
                <w:numId w:val="0"/>
              </w:numPr>
              <w:spacing w:before="92" w:after="55"/>
              <w:jc w:val="center"/>
            </w:pPr>
          </w:p>
        </w:tc>
      </w:tr>
    </w:tbl>
    <w:p w14:paraId="1577E60C" w14:textId="77777777" w:rsidR="002775D0" w:rsidRDefault="002775D0" w:rsidP="002775D0">
      <w:pPr>
        <w:numPr>
          <w:ilvl w:val="12"/>
          <w:numId w:val="0"/>
        </w:numPr>
        <w:tabs>
          <w:tab w:val="left" w:pos="-90"/>
          <w:tab w:val="right" w:pos="8550"/>
        </w:tabs>
        <w:jc w:val="center"/>
        <w:sectPr w:rsidR="002775D0" w:rsidSect="00D00701">
          <w:type w:val="continuous"/>
          <w:pgSz w:w="12240" w:h="15840"/>
          <w:pgMar w:top="936" w:right="2880" w:bottom="1080" w:left="2250" w:header="1440" w:footer="1440" w:gutter="0"/>
          <w:cols w:space="720"/>
        </w:sectPr>
      </w:pPr>
    </w:p>
    <w:p w14:paraId="33C119F9" w14:textId="77777777" w:rsidR="004919D6" w:rsidRDefault="002775D0" w:rsidP="000E4719">
      <w:pPr>
        <w:numPr>
          <w:ilvl w:val="12"/>
          <w:numId w:val="0"/>
        </w:numPr>
        <w:tabs>
          <w:tab w:val="left" w:pos="720"/>
          <w:tab w:val="right" w:pos="9360"/>
        </w:tabs>
        <w:jc w:val="center"/>
        <w:rPr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PROGRESS REPORT</w:t>
      </w:r>
      <w:r>
        <w:rPr>
          <w:sz w:val="28"/>
          <w:szCs w:val="28"/>
        </w:rPr>
        <w:t xml:space="preserve">   </w:t>
      </w:r>
    </w:p>
    <w:p w14:paraId="120E4777" w14:textId="4B2A9546" w:rsidR="002775D0" w:rsidRDefault="00286F5F" w:rsidP="00DA261E">
      <w:pPr>
        <w:numPr>
          <w:ilvl w:val="12"/>
          <w:numId w:val="0"/>
        </w:numPr>
        <w:tabs>
          <w:tab w:val="left" w:pos="720"/>
          <w:tab w:val="right" w:pos="9360"/>
        </w:tabs>
        <w:rPr>
          <w:sz w:val="22"/>
          <w:szCs w:val="22"/>
        </w:rPr>
      </w:pPr>
      <w:r w:rsidRPr="00286F5F">
        <w:drawing>
          <wp:inline distT="0" distB="0" distL="0" distR="0" wp14:anchorId="0035EB8F" wp14:editId="24080DCA">
            <wp:extent cx="5943600" cy="173355"/>
            <wp:effectExtent l="0" t="0" r="0" b="0"/>
            <wp:docPr id="5150236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3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90527B" w14:textId="77777777" w:rsidR="00286F5F" w:rsidRPr="004919D6" w:rsidRDefault="00286F5F" w:rsidP="00DA261E">
      <w:pPr>
        <w:numPr>
          <w:ilvl w:val="12"/>
          <w:numId w:val="0"/>
        </w:numPr>
        <w:tabs>
          <w:tab w:val="left" w:pos="720"/>
          <w:tab w:val="right" w:pos="9360"/>
        </w:tabs>
        <w:rPr>
          <w:sz w:val="22"/>
          <w:szCs w:val="22"/>
        </w:rPr>
      </w:pPr>
    </w:p>
    <w:p w14:paraId="7509FE2F" w14:textId="77777777" w:rsidR="00CF0367" w:rsidRPr="00B0147E" w:rsidRDefault="00CF0367" w:rsidP="00CF0367">
      <w:pPr>
        <w:numPr>
          <w:ilvl w:val="12"/>
          <w:numId w:val="0"/>
        </w:numPr>
        <w:tabs>
          <w:tab w:val="left" w:pos="720"/>
          <w:tab w:val="right" w:pos="9360"/>
        </w:tabs>
        <w:rPr>
          <w:b/>
          <w:bCs/>
          <w:sz w:val="28"/>
          <w:szCs w:val="28"/>
          <w:u w:val="single"/>
        </w:rPr>
      </w:pPr>
      <w:r w:rsidRPr="00B0147E">
        <w:rPr>
          <w:b/>
          <w:bCs/>
          <w:sz w:val="28"/>
          <w:szCs w:val="28"/>
          <w:u w:val="single"/>
        </w:rPr>
        <w:t>Standard 1</w:t>
      </w:r>
      <w:r w:rsidR="00DA261E">
        <w:rPr>
          <w:b/>
          <w:bCs/>
          <w:sz w:val="28"/>
          <w:szCs w:val="28"/>
          <w:u w:val="single"/>
        </w:rPr>
        <w:t>:  Philosophy and Mission</w:t>
      </w:r>
    </w:p>
    <w:p w14:paraId="303ADB2B" w14:textId="77777777" w:rsidR="00DA261E" w:rsidRPr="004919D6" w:rsidRDefault="00DA261E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</w:pPr>
    </w:p>
    <w:p w14:paraId="53DCCC73" w14:textId="2C5C23B4" w:rsidR="00972DAF" w:rsidRDefault="00972DAF" w:rsidP="00CF0367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  <w:r>
        <w:rPr>
          <w:b/>
          <w:bCs/>
        </w:rPr>
        <w:t>Recommendation:</w:t>
      </w:r>
    </w:p>
    <w:p w14:paraId="7EFC96F8" w14:textId="77777777" w:rsidR="00972DAF" w:rsidRDefault="00972DAF" w:rsidP="00CF0367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</w:p>
    <w:p w14:paraId="5CF6C780" w14:textId="589C4B2B" w:rsidR="00CF0367" w:rsidRPr="00C86F94" w:rsidRDefault="00CF0367" w:rsidP="00CF0367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  <w:r w:rsidRPr="00C86F94">
        <w:rPr>
          <w:b/>
          <w:bCs/>
        </w:rPr>
        <w:t>School Response:</w:t>
      </w:r>
      <w:r>
        <w:rPr>
          <w:b/>
          <w:bCs/>
        </w:rPr>
        <w:t xml:space="preserve"> </w:t>
      </w:r>
    </w:p>
    <w:p w14:paraId="02507343" w14:textId="77777777" w:rsidR="006E2252" w:rsidRDefault="006E2252" w:rsidP="00CF0367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</w:p>
    <w:p w14:paraId="63628B2F" w14:textId="77777777" w:rsidR="006E2252" w:rsidRDefault="006E2252" w:rsidP="00CF0367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</w:p>
    <w:p w14:paraId="56826C9B" w14:textId="77777777" w:rsidR="00CF0367" w:rsidRPr="00C86F94" w:rsidRDefault="00CF0367" w:rsidP="00CF0367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  <w:r w:rsidRPr="00C86F94">
        <w:rPr>
          <w:b/>
          <w:bCs/>
        </w:rPr>
        <w:tab/>
      </w:r>
    </w:p>
    <w:p w14:paraId="648D61AE" w14:textId="77777777" w:rsidR="009C3D93" w:rsidRPr="004919D6" w:rsidRDefault="009C3D93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</w:p>
    <w:p w14:paraId="1EE93537" w14:textId="77777777" w:rsidR="00CF0367" w:rsidRPr="00B0147E" w:rsidRDefault="00CF0367" w:rsidP="00CF0367">
      <w:pPr>
        <w:numPr>
          <w:ilvl w:val="12"/>
          <w:numId w:val="0"/>
        </w:numPr>
        <w:tabs>
          <w:tab w:val="left" w:pos="720"/>
          <w:tab w:val="right" w:pos="9360"/>
        </w:tabs>
        <w:rPr>
          <w:b/>
          <w:bCs/>
          <w:sz w:val="28"/>
          <w:szCs w:val="28"/>
          <w:u w:val="single"/>
        </w:rPr>
      </w:pPr>
      <w:r w:rsidRPr="00B0147E">
        <w:rPr>
          <w:b/>
          <w:bCs/>
          <w:sz w:val="28"/>
          <w:szCs w:val="28"/>
          <w:u w:val="single"/>
        </w:rPr>
        <w:t xml:space="preserve">Standard </w:t>
      </w:r>
      <w:r w:rsidR="00DA261E">
        <w:rPr>
          <w:b/>
          <w:bCs/>
          <w:sz w:val="28"/>
          <w:szCs w:val="28"/>
          <w:u w:val="single"/>
        </w:rPr>
        <w:t>2:  Curriculum</w:t>
      </w:r>
    </w:p>
    <w:p w14:paraId="0EA0CBCB" w14:textId="77777777" w:rsidR="00DA261E" w:rsidRDefault="00DA261E" w:rsidP="00CF0367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</w:p>
    <w:p w14:paraId="6B5551A3" w14:textId="487FFC28" w:rsidR="00972DAF" w:rsidRDefault="00972DAF" w:rsidP="00CF0367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  <w:r>
        <w:rPr>
          <w:b/>
          <w:bCs/>
        </w:rPr>
        <w:t>Recommendation:</w:t>
      </w:r>
    </w:p>
    <w:p w14:paraId="330CC1E7" w14:textId="77777777" w:rsidR="00972DAF" w:rsidRDefault="00972DAF" w:rsidP="00CF0367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</w:p>
    <w:p w14:paraId="49B6E437" w14:textId="4329BB8C" w:rsidR="00CF0367" w:rsidRPr="00C86F94" w:rsidRDefault="00CF0367" w:rsidP="00CF0367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  <w:r w:rsidRPr="00C86F94">
        <w:rPr>
          <w:b/>
          <w:bCs/>
        </w:rPr>
        <w:t>School Response:</w:t>
      </w:r>
      <w:r w:rsidR="00DA261E">
        <w:rPr>
          <w:b/>
          <w:bCs/>
        </w:rPr>
        <w:t xml:space="preserve">  </w:t>
      </w:r>
    </w:p>
    <w:p w14:paraId="085DF809" w14:textId="77777777" w:rsidR="00AE61BB" w:rsidRDefault="00AE61BB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</w:p>
    <w:p w14:paraId="180133E2" w14:textId="77777777" w:rsidR="006E2252" w:rsidRDefault="006E2252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</w:p>
    <w:p w14:paraId="01302AF0" w14:textId="77777777" w:rsidR="006E2252" w:rsidRPr="004919D6" w:rsidRDefault="006E2252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</w:p>
    <w:p w14:paraId="2FEBF7C1" w14:textId="77777777" w:rsidR="009C3D93" w:rsidRPr="004919D6" w:rsidRDefault="009C3D93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</w:p>
    <w:p w14:paraId="0A8C744B" w14:textId="77777777" w:rsidR="00CF0367" w:rsidRPr="00B0147E" w:rsidRDefault="00CF0367" w:rsidP="00CF0367">
      <w:pPr>
        <w:numPr>
          <w:ilvl w:val="12"/>
          <w:numId w:val="0"/>
        </w:numPr>
        <w:tabs>
          <w:tab w:val="left" w:pos="720"/>
          <w:tab w:val="right" w:pos="9360"/>
        </w:tabs>
        <w:rPr>
          <w:b/>
          <w:bCs/>
          <w:sz w:val="28"/>
          <w:szCs w:val="28"/>
          <w:u w:val="single"/>
        </w:rPr>
      </w:pPr>
      <w:r w:rsidRPr="00B0147E">
        <w:rPr>
          <w:b/>
          <w:bCs/>
          <w:sz w:val="28"/>
          <w:szCs w:val="28"/>
          <w:u w:val="single"/>
        </w:rPr>
        <w:t xml:space="preserve">Standard </w:t>
      </w:r>
      <w:r w:rsidR="00DA261E">
        <w:rPr>
          <w:b/>
          <w:bCs/>
          <w:sz w:val="28"/>
          <w:szCs w:val="28"/>
          <w:u w:val="single"/>
        </w:rPr>
        <w:t>3:  Instruction</w:t>
      </w:r>
      <w:r w:rsidRPr="00B0147E">
        <w:rPr>
          <w:b/>
          <w:bCs/>
          <w:sz w:val="28"/>
          <w:szCs w:val="28"/>
          <w:u w:val="single"/>
        </w:rPr>
        <w:t xml:space="preserve"> </w:t>
      </w:r>
    </w:p>
    <w:p w14:paraId="08A34515" w14:textId="70F96950" w:rsidR="00CF0367" w:rsidRDefault="00CF0367" w:rsidP="00CF0367">
      <w:pPr>
        <w:numPr>
          <w:ilvl w:val="12"/>
          <w:numId w:val="0"/>
        </w:numPr>
        <w:tabs>
          <w:tab w:val="left" w:pos="720"/>
          <w:tab w:val="right" w:pos="9360"/>
        </w:tabs>
        <w:jc w:val="both"/>
      </w:pPr>
    </w:p>
    <w:p w14:paraId="2B4A19A6" w14:textId="36093A26" w:rsidR="00972DAF" w:rsidRDefault="00972DAF" w:rsidP="00CF0367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  <w:r w:rsidRPr="00972DAF">
        <w:rPr>
          <w:b/>
          <w:bCs/>
        </w:rPr>
        <w:t>Recommendation:</w:t>
      </w:r>
    </w:p>
    <w:p w14:paraId="1B0891BC" w14:textId="32CB892D" w:rsidR="00972DAF" w:rsidRDefault="00972DAF" w:rsidP="00CF0367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</w:p>
    <w:p w14:paraId="455A5FCF" w14:textId="77777777" w:rsidR="00972DAF" w:rsidRPr="00972DAF" w:rsidRDefault="00972DAF" w:rsidP="00CF0367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</w:p>
    <w:p w14:paraId="0504C3A5" w14:textId="371A6795" w:rsidR="008940BA" w:rsidRPr="008940BA" w:rsidRDefault="00CF0367" w:rsidP="00972DAF">
      <w:pPr>
        <w:numPr>
          <w:ilvl w:val="12"/>
          <w:numId w:val="0"/>
        </w:numPr>
        <w:tabs>
          <w:tab w:val="left" w:pos="720"/>
          <w:tab w:val="right" w:pos="9360"/>
        </w:tabs>
        <w:jc w:val="both"/>
      </w:pPr>
      <w:r w:rsidRPr="004919D6">
        <w:rPr>
          <w:b/>
          <w:bCs/>
        </w:rPr>
        <w:t>School Response:</w:t>
      </w:r>
      <w:r>
        <w:rPr>
          <w:b/>
          <w:bCs/>
        </w:rPr>
        <w:t xml:space="preserve"> </w:t>
      </w:r>
    </w:p>
    <w:p w14:paraId="177E3BBC" w14:textId="22D249E4" w:rsidR="00DA261E" w:rsidRPr="008940BA" w:rsidRDefault="00DA261E" w:rsidP="00CF0367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color w:val="FF0000"/>
        </w:rPr>
      </w:pPr>
    </w:p>
    <w:p w14:paraId="60C649FA" w14:textId="77777777" w:rsidR="00DA261E" w:rsidRDefault="00DA261E" w:rsidP="00CF0367">
      <w:pPr>
        <w:numPr>
          <w:ilvl w:val="12"/>
          <w:numId w:val="0"/>
        </w:numPr>
        <w:tabs>
          <w:tab w:val="left" w:pos="720"/>
          <w:tab w:val="right" w:pos="9360"/>
        </w:tabs>
        <w:jc w:val="both"/>
      </w:pPr>
    </w:p>
    <w:p w14:paraId="0F7670BC" w14:textId="77777777" w:rsidR="002775D0" w:rsidRPr="00DA261E" w:rsidRDefault="00DA261E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  <w:sz w:val="28"/>
          <w:szCs w:val="28"/>
          <w:u w:val="single"/>
        </w:rPr>
      </w:pPr>
      <w:r w:rsidRPr="00DA261E">
        <w:rPr>
          <w:b/>
          <w:bCs/>
          <w:sz w:val="28"/>
          <w:szCs w:val="28"/>
          <w:u w:val="single"/>
        </w:rPr>
        <w:t>Standard 4:  Assessment</w:t>
      </w:r>
    </w:p>
    <w:p w14:paraId="2EDF8FB3" w14:textId="54E34A89" w:rsidR="00DA261E" w:rsidRDefault="00DA261E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</w:pPr>
    </w:p>
    <w:p w14:paraId="2EAF49E7" w14:textId="06617DFE" w:rsidR="00972DAF" w:rsidRDefault="00972DAF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  <w:r>
        <w:rPr>
          <w:b/>
          <w:bCs/>
        </w:rPr>
        <w:t xml:space="preserve">Recommendation: </w:t>
      </w:r>
    </w:p>
    <w:p w14:paraId="652B3A3C" w14:textId="4665FC25" w:rsidR="00972DAF" w:rsidRDefault="00972DAF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</w:p>
    <w:p w14:paraId="5186E3F1" w14:textId="77777777" w:rsidR="00972DAF" w:rsidRPr="00972DAF" w:rsidRDefault="00972DAF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</w:p>
    <w:p w14:paraId="51988292" w14:textId="3EE37FD9" w:rsidR="00DA261E" w:rsidRDefault="00DA261E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  <w:r w:rsidRPr="00DA261E">
        <w:rPr>
          <w:b/>
          <w:bCs/>
        </w:rPr>
        <w:t xml:space="preserve">School Response:  </w:t>
      </w:r>
    </w:p>
    <w:p w14:paraId="62D5EBE3" w14:textId="77777777" w:rsidR="00DA261E" w:rsidRDefault="00DA261E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</w:p>
    <w:p w14:paraId="43C73CEE" w14:textId="77777777" w:rsidR="006E2252" w:rsidRDefault="006E2252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</w:p>
    <w:p w14:paraId="4D794BA7" w14:textId="38AC85DE" w:rsidR="006E2252" w:rsidRDefault="006E2252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</w:p>
    <w:p w14:paraId="4D986DEA" w14:textId="6BBD82CC" w:rsidR="00972DAF" w:rsidRDefault="00972DAF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</w:p>
    <w:p w14:paraId="604FAF50" w14:textId="6C057CC8" w:rsidR="00972DAF" w:rsidRDefault="00972DAF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</w:p>
    <w:p w14:paraId="2990F400" w14:textId="38ED7AD8" w:rsidR="00972DAF" w:rsidRDefault="00972DAF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</w:p>
    <w:p w14:paraId="098E77F4" w14:textId="399C8A0E" w:rsidR="00972DAF" w:rsidRDefault="00972DAF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</w:p>
    <w:p w14:paraId="456920B0" w14:textId="6D17E577" w:rsidR="00972DAF" w:rsidRDefault="00972DAF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</w:p>
    <w:p w14:paraId="48CAE4CA" w14:textId="77777777" w:rsidR="00972DAF" w:rsidRDefault="00972DAF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</w:p>
    <w:p w14:paraId="415833AA" w14:textId="77777777" w:rsidR="006E2252" w:rsidRDefault="006E2252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</w:p>
    <w:p w14:paraId="6FC2CD1B" w14:textId="77777777" w:rsidR="00DA261E" w:rsidRDefault="00DA261E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  <w:sz w:val="28"/>
          <w:szCs w:val="28"/>
          <w:u w:val="single"/>
        </w:rPr>
      </w:pPr>
      <w:r w:rsidRPr="00DA261E">
        <w:rPr>
          <w:b/>
          <w:bCs/>
          <w:sz w:val="28"/>
          <w:szCs w:val="28"/>
          <w:u w:val="single"/>
        </w:rPr>
        <w:t>Standard 5:  S</w:t>
      </w:r>
      <w:r>
        <w:rPr>
          <w:b/>
          <w:bCs/>
          <w:sz w:val="28"/>
          <w:szCs w:val="28"/>
          <w:u w:val="single"/>
        </w:rPr>
        <w:t>ustainable Leadership</w:t>
      </w:r>
    </w:p>
    <w:p w14:paraId="7CD9AFD4" w14:textId="2AB7FC37" w:rsidR="00DA261E" w:rsidRDefault="00DA261E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</w:pPr>
    </w:p>
    <w:p w14:paraId="6F5393DB" w14:textId="7E066D4D" w:rsidR="00972DAF" w:rsidRDefault="00972DAF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  <w:r>
        <w:rPr>
          <w:b/>
          <w:bCs/>
        </w:rPr>
        <w:t>Recommendation:</w:t>
      </w:r>
    </w:p>
    <w:p w14:paraId="579C140A" w14:textId="77777777" w:rsidR="00972DAF" w:rsidRPr="00972DAF" w:rsidRDefault="00972DAF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</w:p>
    <w:p w14:paraId="5477768D" w14:textId="4797154F" w:rsidR="008940BA" w:rsidRPr="00D44F7C" w:rsidRDefault="00B90E64" w:rsidP="00972DAF">
      <w:pPr>
        <w:numPr>
          <w:ilvl w:val="12"/>
          <w:numId w:val="0"/>
        </w:numPr>
        <w:tabs>
          <w:tab w:val="left" w:pos="720"/>
          <w:tab w:val="right" w:pos="9360"/>
        </w:tabs>
        <w:jc w:val="both"/>
      </w:pPr>
      <w:r w:rsidRPr="00B90E64">
        <w:rPr>
          <w:b/>
          <w:bCs/>
        </w:rPr>
        <w:t xml:space="preserve">School Response:  </w:t>
      </w:r>
      <w:r w:rsidR="008940BA">
        <w:t xml:space="preserve"> </w:t>
      </w:r>
    </w:p>
    <w:p w14:paraId="060BDD90" w14:textId="77777777" w:rsidR="008940BA" w:rsidRDefault="008940BA" w:rsidP="008940BA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</w:p>
    <w:p w14:paraId="70F725F1" w14:textId="77777777" w:rsidR="008940BA" w:rsidRDefault="008940BA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</w:pPr>
    </w:p>
    <w:p w14:paraId="64E1A5BC" w14:textId="77777777" w:rsidR="00D14E4E" w:rsidRDefault="00D14E4E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</w:p>
    <w:p w14:paraId="3FA00DC4" w14:textId="77777777" w:rsidR="006E2252" w:rsidRDefault="006E2252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</w:p>
    <w:p w14:paraId="7A3CE454" w14:textId="77777777" w:rsidR="006E2252" w:rsidRDefault="006E2252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</w:p>
    <w:p w14:paraId="0D105957" w14:textId="77777777" w:rsidR="00D14E4E" w:rsidRDefault="00D14E4E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  <w:sz w:val="28"/>
          <w:szCs w:val="28"/>
        </w:rPr>
      </w:pPr>
      <w:r w:rsidRPr="00D14E4E">
        <w:rPr>
          <w:b/>
          <w:bCs/>
          <w:sz w:val="28"/>
          <w:szCs w:val="28"/>
        </w:rPr>
        <w:t>Standard 6:  School Environment</w:t>
      </w:r>
    </w:p>
    <w:p w14:paraId="7DFD1893" w14:textId="0A1956C9" w:rsidR="00D14E4E" w:rsidRDefault="00D14E4E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</w:pPr>
    </w:p>
    <w:p w14:paraId="092323C1" w14:textId="5D0632FA" w:rsidR="00972DAF" w:rsidRDefault="00972DAF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  <w:r>
        <w:rPr>
          <w:b/>
          <w:bCs/>
        </w:rPr>
        <w:t>Recommendation:</w:t>
      </w:r>
    </w:p>
    <w:p w14:paraId="51DE976E" w14:textId="77777777" w:rsidR="00972DAF" w:rsidRPr="00972DAF" w:rsidRDefault="00972DAF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</w:p>
    <w:p w14:paraId="6B2E0284" w14:textId="63644567" w:rsidR="00D44F7C" w:rsidRPr="00D44F7C" w:rsidRDefault="00D14E4E" w:rsidP="00972DAF">
      <w:pPr>
        <w:numPr>
          <w:ilvl w:val="12"/>
          <w:numId w:val="0"/>
        </w:numPr>
        <w:tabs>
          <w:tab w:val="left" w:pos="720"/>
          <w:tab w:val="right" w:pos="9360"/>
        </w:tabs>
        <w:jc w:val="both"/>
      </w:pPr>
      <w:r w:rsidRPr="00D14E4E">
        <w:rPr>
          <w:b/>
          <w:bCs/>
        </w:rPr>
        <w:t xml:space="preserve">School Response:  </w:t>
      </w:r>
    </w:p>
    <w:p w14:paraId="5A349996" w14:textId="77777777" w:rsidR="00D14E4E" w:rsidRDefault="00D14E4E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</w:p>
    <w:p w14:paraId="2EF4F65F" w14:textId="77777777" w:rsidR="006E2252" w:rsidRDefault="006E2252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</w:p>
    <w:p w14:paraId="069C5D0D" w14:textId="77777777" w:rsidR="006E2252" w:rsidRDefault="006E2252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</w:p>
    <w:p w14:paraId="37AA7A97" w14:textId="68B2D6FC" w:rsidR="006E2252" w:rsidRDefault="006E2252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</w:p>
    <w:p w14:paraId="2FEE77DC" w14:textId="6A79057E" w:rsidR="004624CE" w:rsidRDefault="004624CE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</w:p>
    <w:p w14:paraId="3FD4930E" w14:textId="77777777" w:rsidR="004624CE" w:rsidRDefault="004624CE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</w:p>
    <w:p w14:paraId="222DB58B" w14:textId="77777777" w:rsidR="00D14E4E" w:rsidRDefault="00D14E4E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  <w:sz w:val="28"/>
          <w:szCs w:val="28"/>
        </w:rPr>
      </w:pPr>
      <w:r w:rsidRPr="00D14E4E">
        <w:rPr>
          <w:b/>
          <w:bCs/>
          <w:sz w:val="28"/>
          <w:szCs w:val="28"/>
        </w:rPr>
        <w:t>Standard 7:  Professional Learning</w:t>
      </w:r>
    </w:p>
    <w:p w14:paraId="13B9DE6B" w14:textId="18C77695" w:rsidR="00A3078A" w:rsidRDefault="00A3078A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</w:pPr>
    </w:p>
    <w:p w14:paraId="371CF6C4" w14:textId="39619EFC" w:rsidR="00972DAF" w:rsidRDefault="00972DAF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  <w:r>
        <w:rPr>
          <w:b/>
          <w:bCs/>
        </w:rPr>
        <w:t>Recommendation:</w:t>
      </w:r>
    </w:p>
    <w:p w14:paraId="711D0748" w14:textId="77777777" w:rsidR="00972DAF" w:rsidRPr="00972DAF" w:rsidRDefault="00972DAF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</w:p>
    <w:p w14:paraId="14301500" w14:textId="01AD37EA" w:rsidR="00A3078A" w:rsidRPr="009619F6" w:rsidRDefault="00A3078A" w:rsidP="00972DAF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color w:val="000000" w:themeColor="text1"/>
        </w:rPr>
      </w:pPr>
      <w:r w:rsidRPr="00A3078A">
        <w:rPr>
          <w:b/>
          <w:bCs/>
        </w:rPr>
        <w:t>School Response</w:t>
      </w:r>
      <w:r>
        <w:rPr>
          <w:b/>
          <w:bCs/>
        </w:rPr>
        <w:t>:</w:t>
      </w:r>
      <w:r w:rsidR="009619F6">
        <w:rPr>
          <w:b/>
          <w:bCs/>
        </w:rPr>
        <w:t xml:space="preserve">  </w:t>
      </w:r>
    </w:p>
    <w:p w14:paraId="13A26BB5" w14:textId="77777777" w:rsidR="006E2252" w:rsidRDefault="006E2252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</w:p>
    <w:p w14:paraId="0AF12CC6" w14:textId="591A6995" w:rsidR="006E2252" w:rsidRDefault="006E2252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</w:p>
    <w:p w14:paraId="65516FBD" w14:textId="0038941C" w:rsidR="004624CE" w:rsidRDefault="004624CE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</w:p>
    <w:p w14:paraId="15969F9C" w14:textId="77777777" w:rsidR="004624CE" w:rsidRDefault="004624CE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</w:p>
    <w:p w14:paraId="614F50D7" w14:textId="77777777" w:rsidR="00A3078A" w:rsidRDefault="00A3078A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  <w:sz w:val="28"/>
          <w:szCs w:val="28"/>
        </w:rPr>
      </w:pPr>
      <w:r w:rsidRPr="00A3078A">
        <w:rPr>
          <w:b/>
          <w:bCs/>
          <w:sz w:val="28"/>
          <w:szCs w:val="28"/>
        </w:rPr>
        <w:t>Standard 8:  Communication and Collaboration</w:t>
      </w:r>
    </w:p>
    <w:p w14:paraId="516EC6F2" w14:textId="191BB923" w:rsidR="00A3078A" w:rsidRDefault="00A3078A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</w:pPr>
    </w:p>
    <w:p w14:paraId="579A25C4" w14:textId="13413790" w:rsidR="00972DAF" w:rsidRDefault="00972DAF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  <w:r>
        <w:rPr>
          <w:b/>
          <w:bCs/>
        </w:rPr>
        <w:t>Recommendation:</w:t>
      </w:r>
    </w:p>
    <w:p w14:paraId="47FD3AB2" w14:textId="58C19F05" w:rsidR="00972DAF" w:rsidRDefault="00972DAF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</w:p>
    <w:p w14:paraId="16FE7349" w14:textId="77777777" w:rsidR="00972DAF" w:rsidRPr="00972DAF" w:rsidRDefault="00972DAF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</w:p>
    <w:p w14:paraId="1E8091A0" w14:textId="4E32C0E5" w:rsidR="009619F6" w:rsidRPr="009619F6" w:rsidRDefault="00A3078A" w:rsidP="00972DAF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color w:val="000000"/>
        </w:rPr>
      </w:pPr>
      <w:r w:rsidRPr="00A3078A">
        <w:rPr>
          <w:b/>
          <w:bCs/>
        </w:rPr>
        <w:t>School Response:</w:t>
      </w:r>
      <w:r w:rsidR="009619F6">
        <w:rPr>
          <w:b/>
          <w:bCs/>
        </w:rPr>
        <w:t xml:space="preserve">  </w:t>
      </w:r>
    </w:p>
    <w:p w14:paraId="0A106F57" w14:textId="758B33CE" w:rsidR="00A3078A" w:rsidRDefault="00A3078A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color w:val="4472C4" w:themeColor="accent1"/>
        </w:rPr>
      </w:pPr>
    </w:p>
    <w:p w14:paraId="784F5613" w14:textId="4E75E84F" w:rsidR="009619F6" w:rsidRDefault="009619F6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</w:pPr>
    </w:p>
    <w:p w14:paraId="338C176D" w14:textId="77777777" w:rsidR="00A3078A" w:rsidRDefault="00A3078A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  <w:sz w:val="28"/>
          <w:szCs w:val="28"/>
        </w:rPr>
      </w:pPr>
      <w:r w:rsidRPr="00A3078A">
        <w:rPr>
          <w:b/>
          <w:bCs/>
          <w:sz w:val="28"/>
          <w:szCs w:val="28"/>
        </w:rPr>
        <w:t>Standard 9:  School Improvement</w:t>
      </w:r>
    </w:p>
    <w:p w14:paraId="747955AE" w14:textId="77777777" w:rsidR="00972DAF" w:rsidRDefault="00972DAF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</w:pPr>
    </w:p>
    <w:p w14:paraId="206B7AA1" w14:textId="68246DF9" w:rsidR="00A3078A" w:rsidRDefault="00A3078A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</w:pPr>
      <w:r w:rsidRPr="00972DAF">
        <w:rPr>
          <w:b/>
          <w:bCs/>
        </w:rPr>
        <w:t>Recommendation:</w:t>
      </w:r>
      <w:r>
        <w:t xml:space="preserve">  </w:t>
      </w:r>
    </w:p>
    <w:p w14:paraId="564C37A5" w14:textId="77777777" w:rsidR="00A3078A" w:rsidRDefault="00A3078A" w:rsidP="002775D0">
      <w:pPr>
        <w:numPr>
          <w:ilvl w:val="12"/>
          <w:numId w:val="0"/>
        </w:numPr>
        <w:tabs>
          <w:tab w:val="left" w:pos="720"/>
          <w:tab w:val="right" w:pos="9360"/>
        </w:tabs>
        <w:jc w:val="both"/>
      </w:pPr>
    </w:p>
    <w:p w14:paraId="33C4C2C2" w14:textId="0CE13B47" w:rsidR="004919D6" w:rsidRDefault="00A3078A" w:rsidP="004E308C">
      <w:pPr>
        <w:numPr>
          <w:ilvl w:val="12"/>
          <w:numId w:val="0"/>
        </w:numPr>
        <w:tabs>
          <w:tab w:val="left" w:pos="720"/>
          <w:tab w:val="right" w:pos="9360"/>
        </w:tabs>
        <w:jc w:val="both"/>
        <w:rPr>
          <w:b/>
          <w:bCs/>
        </w:rPr>
      </w:pPr>
      <w:r w:rsidRPr="00A3078A">
        <w:rPr>
          <w:b/>
          <w:bCs/>
        </w:rPr>
        <w:t xml:space="preserve">School Response:  </w:t>
      </w:r>
    </w:p>
    <w:p w14:paraId="1E7062B9" w14:textId="77777777" w:rsidR="002775D0" w:rsidRDefault="002775D0" w:rsidP="002775D0">
      <w:pPr>
        <w:numPr>
          <w:ilvl w:val="12"/>
          <w:numId w:val="0"/>
        </w:numPr>
        <w:tabs>
          <w:tab w:val="left" w:pos="1080"/>
          <w:tab w:val="right" w:pos="9720"/>
        </w:tabs>
        <w:spacing w:line="242" w:lineRule="exact"/>
        <w:rPr>
          <w:b/>
          <w:bCs/>
        </w:rPr>
      </w:pPr>
    </w:p>
    <w:sectPr w:rsidR="002775D0" w:rsidSect="00D0070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A66E37"/>
    <w:multiLevelType w:val="singleLevel"/>
    <w:tmpl w:val="0CDA7724"/>
    <w:lvl w:ilvl="0">
      <w:start w:val="1"/>
      <w:numFmt w:val="decimal"/>
      <w:lvlText w:val="%1."/>
      <w:legacy w:legacy="1" w:legacySpace="0" w:legacyIndent="1"/>
      <w:lvlJc w:val="left"/>
      <w:pPr>
        <w:ind w:left="451" w:hanging="1"/>
      </w:pPr>
      <w:rPr>
        <w:rFonts w:ascii="Times New Roman" w:hAnsi="Times New Roman" w:cs="Times New Roman" w:hint="default"/>
      </w:rPr>
    </w:lvl>
  </w:abstractNum>
  <w:abstractNum w:abstractNumId="1" w15:restartNumberingAfterBreak="0">
    <w:nsid w:val="43043F8B"/>
    <w:multiLevelType w:val="hybridMultilevel"/>
    <w:tmpl w:val="2C8414C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56847309">
    <w:abstractNumId w:val="0"/>
  </w:num>
  <w:num w:numId="2" w16cid:durableId="126970306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zMjI1MjO0NDY0MTZQ0lEKTi0uzszPAykwrgUA2uVkWCwAAAA="/>
  </w:docVars>
  <w:rsids>
    <w:rsidRoot w:val="00D927D9"/>
    <w:rsid w:val="0004310F"/>
    <w:rsid w:val="000516AE"/>
    <w:rsid w:val="000C2AF6"/>
    <w:rsid w:val="000E4719"/>
    <w:rsid w:val="0015466C"/>
    <w:rsid w:val="00157064"/>
    <w:rsid w:val="00181DCF"/>
    <w:rsid w:val="00193BAB"/>
    <w:rsid w:val="00222106"/>
    <w:rsid w:val="002616AB"/>
    <w:rsid w:val="002775D0"/>
    <w:rsid w:val="00286F5F"/>
    <w:rsid w:val="002A1FBC"/>
    <w:rsid w:val="002B229D"/>
    <w:rsid w:val="0033691B"/>
    <w:rsid w:val="00356819"/>
    <w:rsid w:val="00362573"/>
    <w:rsid w:val="003731F7"/>
    <w:rsid w:val="003966E3"/>
    <w:rsid w:val="003B7CC1"/>
    <w:rsid w:val="003C4FAB"/>
    <w:rsid w:val="003D50EA"/>
    <w:rsid w:val="003E0BE9"/>
    <w:rsid w:val="004257A4"/>
    <w:rsid w:val="00444583"/>
    <w:rsid w:val="00460CBD"/>
    <w:rsid w:val="004624CE"/>
    <w:rsid w:val="004754D8"/>
    <w:rsid w:val="004919D6"/>
    <w:rsid w:val="004B5FFB"/>
    <w:rsid w:val="004E308C"/>
    <w:rsid w:val="00525CED"/>
    <w:rsid w:val="005533BE"/>
    <w:rsid w:val="005A6D27"/>
    <w:rsid w:val="005E56EB"/>
    <w:rsid w:val="005E7CF8"/>
    <w:rsid w:val="005F61EB"/>
    <w:rsid w:val="00601096"/>
    <w:rsid w:val="00601CEA"/>
    <w:rsid w:val="006C4A30"/>
    <w:rsid w:val="006E2252"/>
    <w:rsid w:val="00711237"/>
    <w:rsid w:val="00716CEB"/>
    <w:rsid w:val="00725AFE"/>
    <w:rsid w:val="0078659B"/>
    <w:rsid w:val="007A46EF"/>
    <w:rsid w:val="007C19FB"/>
    <w:rsid w:val="007C4894"/>
    <w:rsid w:val="007F0EB3"/>
    <w:rsid w:val="00843DF3"/>
    <w:rsid w:val="00855353"/>
    <w:rsid w:val="00857408"/>
    <w:rsid w:val="008940BA"/>
    <w:rsid w:val="008A0C2F"/>
    <w:rsid w:val="008B40A9"/>
    <w:rsid w:val="008B65C1"/>
    <w:rsid w:val="008C243A"/>
    <w:rsid w:val="008F3973"/>
    <w:rsid w:val="00906A10"/>
    <w:rsid w:val="009268C9"/>
    <w:rsid w:val="009619F6"/>
    <w:rsid w:val="00972DAF"/>
    <w:rsid w:val="009C3D93"/>
    <w:rsid w:val="009F3CB5"/>
    <w:rsid w:val="00A3078A"/>
    <w:rsid w:val="00A320B4"/>
    <w:rsid w:val="00A41559"/>
    <w:rsid w:val="00A54D05"/>
    <w:rsid w:val="00A72BA9"/>
    <w:rsid w:val="00A7317D"/>
    <w:rsid w:val="00A75FBD"/>
    <w:rsid w:val="00A843F9"/>
    <w:rsid w:val="00AD4964"/>
    <w:rsid w:val="00AE35EB"/>
    <w:rsid w:val="00AE61BB"/>
    <w:rsid w:val="00AF715B"/>
    <w:rsid w:val="00B90E64"/>
    <w:rsid w:val="00BA385D"/>
    <w:rsid w:val="00C34425"/>
    <w:rsid w:val="00C50325"/>
    <w:rsid w:val="00C770CB"/>
    <w:rsid w:val="00CF0367"/>
    <w:rsid w:val="00D00701"/>
    <w:rsid w:val="00D14E4E"/>
    <w:rsid w:val="00D44F7C"/>
    <w:rsid w:val="00D77D49"/>
    <w:rsid w:val="00D927D9"/>
    <w:rsid w:val="00DA261E"/>
    <w:rsid w:val="00E03CE5"/>
    <w:rsid w:val="00E11836"/>
    <w:rsid w:val="00E14545"/>
    <w:rsid w:val="00E63854"/>
    <w:rsid w:val="00E67BF0"/>
    <w:rsid w:val="00E958D2"/>
    <w:rsid w:val="00EB3CB2"/>
    <w:rsid w:val="00EE130D"/>
    <w:rsid w:val="00FA356D"/>
    <w:rsid w:val="00FD4809"/>
    <w:rsid w:val="00FE272F"/>
    <w:rsid w:val="00FE4EFB"/>
    <w:rsid w:val="00FE5E7A"/>
    <w:rsid w:val="00FF5869"/>
    <w:rsid w:val="00FF7A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0C27973"/>
  <w15:chartTrackingRefBased/>
  <w15:docId w15:val="{03421800-7F97-4616-9C1B-93C1CE3998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619F6"/>
    <w:rPr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evel1">
    <w:name w:val="Level 1"/>
    <w:rsid w:val="00D927D9"/>
    <w:pPr>
      <w:autoSpaceDE w:val="0"/>
      <w:autoSpaceDN w:val="0"/>
      <w:adjustRightInd w:val="0"/>
      <w:ind w:left="720"/>
    </w:pPr>
    <w:rPr>
      <w:sz w:val="24"/>
      <w:szCs w:val="24"/>
    </w:rPr>
  </w:style>
  <w:style w:type="character" w:styleId="Hyperlink">
    <w:name w:val="Hyperlink"/>
    <w:unhideWhenUsed/>
    <w:rsid w:val="002F7D50"/>
    <w:rPr>
      <w:color w:val="0000FF"/>
      <w:u w:val="single"/>
    </w:rPr>
  </w:style>
  <w:style w:type="character" w:styleId="CommentReference">
    <w:name w:val="annotation reference"/>
    <w:rsid w:val="00A41559"/>
    <w:rPr>
      <w:sz w:val="16"/>
      <w:szCs w:val="16"/>
    </w:rPr>
  </w:style>
  <w:style w:type="paragraph" w:styleId="CommentText">
    <w:name w:val="annotation text"/>
    <w:basedOn w:val="Normal"/>
    <w:link w:val="CommentTextChar"/>
    <w:rsid w:val="00A41559"/>
    <w:pPr>
      <w:autoSpaceDE w:val="0"/>
      <w:autoSpaceDN w:val="0"/>
      <w:adjustRightInd w:val="0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A41559"/>
  </w:style>
  <w:style w:type="paragraph" w:styleId="CommentSubject">
    <w:name w:val="annotation subject"/>
    <w:basedOn w:val="CommentText"/>
    <w:next w:val="CommentText"/>
    <w:link w:val="CommentSubjectChar"/>
    <w:rsid w:val="00A41559"/>
    <w:rPr>
      <w:b/>
      <w:bCs/>
    </w:rPr>
  </w:style>
  <w:style w:type="character" w:customStyle="1" w:styleId="CommentSubjectChar">
    <w:name w:val="Comment Subject Char"/>
    <w:link w:val="CommentSubject"/>
    <w:rsid w:val="00A41559"/>
    <w:rPr>
      <w:b/>
      <w:bCs/>
    </w:rPr>
  </w:style>
  <w:style w:type="paragraph" w:styleId="BalloonText">
    <w:name w:val="Balloon Text"/>
    <w:basedOn w:val="Normal"/>
    <w:link w:val="BalloonTextChar"/>
    <w:rsid w:val="00A41559"/>
    <w:pPr>
      <w:autoSpaceDE w:val="0"/>
      <w:autoSpaceDN w:val="0"/>
      <w:adjustRightInd w:val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A4155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F3CB5"/>
    <w:pPr>
      <w:autoSpaceDE w:val="0"/>
      <w:autoSpaceDN w:val="0"/>
      <w:adjustRightInd w:val="0"/>
      <w:ind w:left="720"/>
      <w:contextualSpacing/>
    </w:pPr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924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84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32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86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image" Target="media/image2.emf"/><Relationship Id="rId4" Type="http://schemas.openxmlformats.org/officeDocument/2006/relationships/customXml" Target="../customXml/item4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FAFE7E88F21742BC606CC8D91B401B" ma:contentTypeVersion="14" ma:contentTypeDescription="Create a new document." ma:contentTypeScope="" ma:versionID="219ffb9c30d5aaf5eb0793a2d85ae3e1">
  <xsd:schema xmlns:xsd="http://www.w3.org/2001/XMLSchema" xmlns:xs="http://www.w3.org/2001/XMLSchema" xmlns:p="http://schemas.microsoft.com/office/2006/metadata/properties" xmlns:ns3="c5db2f0c-79c5-4e44-b937-c0eb5fb8578d" xmlns:ns4="389b009e-a624-45ec-bcc0-c1fd31ab553b" targetNamespace="http://schemas.microsoft.com/office/2006/metadata/properties" ma:root="true" ma:fieldsID="c8d8379245dbaab939a740598a6ff998" ns3:_="" ns4:_="">
    <xsd:import namespace="c5db2f0c-79c5-4e44-b937-c0eb5fb8578d"/>
    <xsd:import namespace="389b009e-a624-45ec-bcc0-c1fd31ab553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db2f0c-79c5-4e44-b937-c0eb5fb8578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9b009e-a624-45ec-bcc0-c1fd31ab553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E3ACA3F-193C-44CC-8C4A-803ED40A899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2674EC0-5E39-4719-8F8A-B2E13BCF068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2494E20-5CDD-434C-95F7-BC4D9B60C96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56E8C8C-CF99-4551-BAE9-E553EE9B75E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db2f0c-79c5-4e44-b937-c0eb5fb8578d"/>
    <ds:schemaRef ds:uri="389b009e-a624-45ec-bcc0-c1fd31ab55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466a15fd-f24d-4993-9207-206ead3354a4}" enabled="1" method="Standard" siteId="{1f3d00b9-49e4-414f-a3e7-b60420ee5da5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6</Pages>
  <Words>348</Words>
  <Characters>2837</Characters>
  <Application>Microsoft Office Word</Application>
  <DocSecurity>0</DocSecurity>
  <Lines>157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DOE/SE-11</vt:lpstr>
    </vt:vector>
  </TitlesOfParts>
  <Company>NAD-ITS</Company>
  <LinksUpToDate>false</LinksUpToDate>
  <CharactersWithSpaces>3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DOE/SE-11</dc:title>
  <dc:subject/>
  <dc:creator>NAD-ITS</dc:creator>
  <cp:keywords/>
  <cp:lastModifiedBy>Carla Thrower</cp:lastModifiedBy>
  <cp:revision>14</cp:revision>
  <cp:lastPrinted>2018-05-23T13:41:00Z</cp:lastPrinted>
  <dcterms:created xsi:type="dcterms:W3CDTF">2024-04-11T00:47:00Z</dcterms:created>
  <dcterms:modified xsi:type="dcterms:W3CDTF">2024-04-11T0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FAFE7E88F21742BC606CC8D91B401B</vt:lpwstr>
  </property>
  <property fmtid="{D5CDD505-2E9C-101B-9397-08002B2CF9AE}" pid="3" name="MSIP_Label_466a15fd-f24d-4993-9207-206ead3354a4_Enabled">
    <vt:lpwstr>true</vt:lpwstr>
  </property>
  <property fmtid="{D5CDD505-2E9C-101B-9397-08002B2CF9AE}" pid="4" name="MSIP_Label_466a15fd-f24d-4993-9207-206ead3354a4_SetDate">
    <vt:lpwstr>2023-08-03T18:16:20Z</vt:lpwstr>
  </property>
  <property fmtid="{D5CDD505-2E9C-101B-9397-08002B2CF9AE}" pid="5" name="MSIP_Label_466a15fd-f24d-4993-9207-206ead3354a4_Method">
    <vt:lpwstr>Standard</vt:lpwstr>
  </property>
  <property fmtid="{D5CDD505-2E9C-101B-9397-08002B2CF9AE}" pid="6" name="MSIP_Label_466a15fd-f24d-4993-9207-206ead3354a4_Name">
    <vt:lpwstr>Public - no additional settings</vt:lpwstr>
  </property>
  <property fmtid="{D5CDD505-2E9C-101B-9397-08002B2CF9AE}" pid="7" name="MSIP_Label_466a15fd-f24d-4993-9207-206ead3354a4_SiteId">
    <vt:lpwstr>1f3d00b9-49e4-414f-a3e7-b60420ee5da5</vt:lpwstr>
  </property>
  <property fmtid="{D5CDD505-2E9C-101B-9397-08002B2CF9AE}" pid="8" name="MSIP_Label_466a15fd-f24d-4993-9207-206ead3354a4_ActionId">
    <vt:lpwstr>bd035380-dd79-4720-9a46-8bcff59a65e7</vt:lpwstr>
  </property>
  <property fmtid="{D5CDD505-2E9C-101B-9397-08002B2CF9AE}" pid="9" name="MSIP_Label_466a15fd-f24d-4993-9207-206ead3354a4_ContentBits">
    <vt:lpwstr>0</vt:lpwstr>
  </property>
</Properties>
</file>